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0"/>
      </w:tblGrid>
      <w:tr w:rsidR="00AD49A8" w:rsidRPr="00EC309B" w14:paraId="0E511A9E" w14:textId="77777777" w:rsidTr="00FA25DA">
        <w:tc>
          <w:tcPr>
            <w:tcW w:w="5000" w:type="pct"/>
            <w:tcBorders>
              <w:top w:val="nil"/>
            </w:tcBorders>
          </w:tcPr>
          <w:p w14:paraId="3D129E56" w14:textId="3A4A2BDE" w:rsidR="00AD49A8" w:rsidRPr="00EC309B" w:rsidRDefault="00AD49A8" w:rsidP="00FA25DA">
            <w:pPr>
              <w:spacing w:after="120"/>
              <w:jc w:val="both"/>
              <w:rPr>
                <w:rFonts w:ascii="Calibri" w:hAnsi="Calibri"/>
              </w:rPr>
            </w:pPr>
            <w:r w:rsidRPr="00EC309B">
              <w:rPr>
                <w:rFonts w:ascii="Calibri" w:hAnsi="Calibri"/>
                <w:b/>
              </w:rPr>
              <w:t>SUPPLEMENTARY FIGURE 1.</w:t>
            </w:r>
            <w:r w:rsidRPr="00EC309B">
              <w:rPr>
                <w:rFonts w:ascii="Calibri" w:hAnsi="Calibri"/>
              </w:rPr>
              <w:t xml:space="preserve"> Markov state transition diagram for both the baseline and intervention arms. Patients in the model cycled between these health states according to monthly probability estimates. For example, at the end of a cycle, individuals in clinical “remission” could have remained in clinical “remission” or transitioned to either the ED visit only or ED visit/hospitalization health states. For those who required an ED visit or hospitalization, they </w:t>
            </w:r>
            <w:r w:rsidR="00C40CB4" w:rsidRPr="00EC309B">
              <w:rPr>
                <w:rFonts w:ascii="Calibri" w:hAnsi="Calibri"/>
              </w:rPr>
              <w:t>returned</w:t>
            </w:r>
            <w:r w:rsidRPr="00EC309B">
              <w:rPr>
                <w:rFonts w:ascii="Calibri" w:hAnsi="Calibri"/>
              </w:rPr>
              <w:t xml:space="preserve"> to clinical “remission” in the next cycle.</w:t>
            </w:r>
            <w:r w:rsidR="000135C7" w:rsidRPr="00EC309B">
              <w:rPr>
                <w:rFonts w:ascii="Calibri" w:hAnsi="Calibri"/>
              </w:rPr>
              <w:t xml:space="preserve"> ED, emergency department. </w:t>
            </w:r>
            <w:r w:rsidRPr="00EC309B">
              <w:rPr>
                <w:rFonts w:ascii="Calibri" w:hAnsi="Calibri"/>
              </w:rPr>
              <w:t xml:space="preserve"> </w:t>
            </w:r>
          </w:p>
        </w:tc>
      </w:tr>
    </w:tbl>
    <w:p w14:paraId="5876DCEA" w14:textId="77777777" w:rsidR="00AD49A8" w:rsidRPr="00EC309B" w:rsidRDefault="00AD49A8" w:rsidP="00AD49A8">
      <w:pPr>
        <w:tabs>
          <w:tab w:val="left" w:pos="2550"/>
        </w:tabs>
      </w:pPr>
    </w:p>
    <w:p w14:paraId="6305DBB7" w14:textId="77777777" w:rsidR="00AD49A8" w:rsidRPr="00EC309B" w:rsidRDefault="00AD49A8" w:rsidP="00AD49A8">
      <w:pPr>
        <w:tabs>
          <w:tab w:val="left" w:pos="2550"/>
        </w:tabs>
      </w:pPr>
    </w:p>
    <w:p w14:paraId="72CAEC18" w14:textId="00B4B0C1" w:rsidR="00AD49A8" w:rsidRPr="00EC309B" w:rsidRDefault="00AD49A8" w:rsidP="00AD49A8">
      <w:pPr>
        <w:tabs>
          <w:tab w:val="left" w:pos="2550"/>
        </w:tabs>
      </w:pPr>
      <w:r w:rsidRPr="00EC309B">
        <w:tab/>
      </w:r>
    </w:p>
    <w:p w14:paraId="6DD05525" w14:textId="77777777" w:rsidR="00AD49A8" w:rsidRPr="00EC309B" w:rsidRDefault="00AD49A8" w:rsidP="00AD49A8">
      <w:pPr>
        <w:tabs>
          <w:tab w:val="left" w:pos="2550"/>
        </w:tabs>
      </w:pPr>
    </w:p>
    <w:p w14:paraId="1BAED671" w14:textId="6F6D10DF" w:rsidR="00180574" w:rsidRPr="00EC309B" w:rsidRDefault="00180574" w:rsidP="00AD49A8"/>
    <w:sectPr w:rsidR="00180574" w:rsidRPr="00EC309B" w:rsidSect="00E86363">
      <w:footerReference w:type="even" r:id="rId8"/>
      <w:footerReference w:type="default" r:id="rId9"/>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3EC7F" w14:textId="77777777" w:rsidR="002554CA" w:rsidRDefault="002554CA" w:rsidP="00E87FAD">
      <w:r>
        <w:separator/>
      </w:r>
    </w:p>
  </w:endnote>
  <w:endnote w:type="continuationSeparator" w:id="0">
    <w:p w14:paraId="3768E5C8" w14:textId="77777777" w:rsidR="002554CA" w:rsidRDefault="002554CA" w:rsidP="00E87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B6329" w14:textId="77777777" w:rsidR="00142C1B" w:rsidRDefault="00142C1B" w:rsidP="001D6C5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1307FC2E" w14:textId="77777777" w:rsidR="00142C1B" w:rsidRDefault="00142C1B" w:rsidP="001D6C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6D9B5" w14:textId="77777777" w:rsidR="00142C1B" w:rsidRDefault="00142C1B" w:rsidP="001D6C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65C27" w14:textId="77777777" w:rsidR="002554CA" w:rsidRDefault="002554CA" w:rsidP="00E87FAD">
      <w:r>
        <w:separator/>
      </w:r>
    </w:p>
  </w:footnote>
  <w:footnote w:type="continuationSeparator" w:id="0">
    <w:p w14:paraId="73FAB473" w14:textId="77777777" w:rsidR="002554CA" w:rsidRDefault="002554CA" w:rsidP="00E87F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80D18"/>
    <w:multiLevelType w:val="multilevel"/>
    <w:tmpl w:val="07ACC4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E1B4A"/>
    <w:multiLevelType w:val="hybridMultilevel"/>
    <w:tmpl w:val="B34C101A"/>
    <w:lvl w:ilvl="0" w:tplc="5922C87C">
      <w:start w:val="2"/>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0483"/>
    <w:multiLevelType w:val="hybridMultilevel"/>
    <w:tmpl w:val="78BC370A"/>
    <w:lvl w:ilvl="0" w:tplc="FAE2362A">
      <w:start w:val="4"/>
      <w:numFmt w:val="bullet"/>
      <w:lvlText w:val="-"/>
      <w:lvlJc w:val="left"/>
      <w:pPr>
        <w:ind w:left="720" w:hanging="360"/>
      </w:pPr>
      <w:rPr>
        <w:rFonts w:ascii="Times New Roman" w:eastAsiaTheme="minorEastAsia" w:hAnsi="Times New Roman" w:cs="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B6BEC"/>
    <w:multiLevelType w:val="hybridMultilevel"/>
    <w:tmpl w:val="77AA0FC6"/>
    <w:lvl w:ilvl="0" w:tplc="BDB2CC9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4F0246"/>
    <w:multiLevelType w:val="multilevel"/>
    <w:tmpl w:val="B52A81EA"/>
    <w:lvl w:ilvl="0">
      <w:start w:val="7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234132"/>
    <w:multiLevelType w:val="hybridMultilevel"/>
    <w:tmpl w:val="CBD43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970B87"/>
    <w:multiLevelType w:val="hybridMultilevel"/>
    <w:tmpl w:val="73B215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BBE65CA"/>
    <w:multiLevelType w:val="hybridMultilevel"/>
    <w:tmpl w:val="4B6AA244"/>
    <w:lvl w:ilvl="0" w:tplc="B2FAB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B82775"/>
    <w:multiLevelType w:val="hybridMultilevel"/>
    <w:tmpl w:val="DD6E6864"/>
    <w:lvl w:ilvl="0" w:tplc="62502B34">
      <w:start w:val="2"/>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66827"/>
    <w:multiLevelType w:val="multilevel"/>
    <w:tmpl w:val="F9282F70"/>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3C7F21"/>
    <w:multiLevelType w:val="hybridMultilevel"/>
    <w:tmpl w:val="B34CE2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618500E"/>
    <w:multiLevelType w:val="hybridMultilevel"/>
    <w:tmpl w:val="6C266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2526C4"/>
    <w:multiLevelType w:val="hybridMultilevel"/>
    <w:tmpl w:val="B6A8D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34F8C"/>
    <w:multiLevelType w:val="hybridMultilevel"/>
    <w:tmpl w:val="0FBABDB6"/>
    <w:lvl w:ilvl="0" w:tplc="77B6E28E">
      <w:start w:val="2"/>
      <w:numFmt w:val="bullet"/>
      <w:lvlText w:val="-"/>
      <w:lvlJc w:val="left"/>
      <w:pPr>
        <w:ind w:left="720" w:hanging="360"/>
      </w:pPr>
      <w:rPr>
        <w:rFonts w:ascii="Calibri" w:eastAsiaTheme="minorEastAsia" w:hAnsi="Calibri" w:cs="Verdan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3E3D42"/>
    <w:multiLevelType w:val="hybridMultilevel"/>
    <w:tmpl w:val="5E66FD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7FF0AF6"/>
    <w:multiLevelType w:val="hybridMultilevel"/>
    <w:tmpl w:val="79182C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87127C3"/>
    <w:multiLevelType w:val="hybridMultilevel"/>
    <w:tmpl w:val="4F2224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A565E0"/>
    <w:multiLevelType w:val="hybridMultilevel"/>
    <w:tmpl w:val="A2CE68E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BA17C0"/>
    <w:multiLevelType w:val="hybridMultilevel"/>
    <w:tmpl w:val="9418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C57A6F"/>
    <w:multiLevelType w:val="multilevel"/>
    <w:tmpl w:val="702CB7BE"/>
    <w:lvl w:ilvl="0">
      <w:start w:val="7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EA386D"/>
    <w:multiLevelType w:val="hybridMultilevel"/>
    <w:tmpl w:val="906297D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3"/>
  </w:num>
  <w:num w:numId="2">
    <w:abstractNumId w:val="0"/>
  </w:num>
  <w:num w:numId="3">
    <w:abstractNumId w:val="2"/>
  </w:num>
  <w:num w:numId="4">
    <w:abstractNumId w:val="18"/>
  </w:num>
  <w:num w:numId="5">
    <w:abstractNumId w:val="9"/>
  </w:num>
  <w:num w:numId="6">
    <w:abstractNumId w:val="14"/>
  </w:num>
  <w:num w:numId="7">
    <w:abstractNumId w:val="12"/>
  </w:num>
  <w:num w:numId="8">
    <w:abstractNumId w:val="6"/>
  </w:num>
  <w:num w:numId="9">
    <w:abstractNumId w:val="7"/>
  </w:num>
  <w:num w:numId="10">
    <w:abstractNumId w:val="4"/>
  </w:num>
  <w:num w:numId="11">
    <w:abstractNumId w:val="5"/>
  </w:num>
  <w:num w:numId="12">
    <w:abstractNumId w:val="15"/>
  </w:num>
  <w:num w:numId="13">
    <w:abstractNumId w:val="20"/>
  </w:num>
  <w:num w:numId="14">
    <w:abstractNumId w:val="10"/>
  </w:num>
  <w:num w:numId="15">
    <w:abstractNumId w:val="13"/>
  </w:num>
  <w:num w:numId="16">
    <w:abstractNumId w:val="11"/>
  </w:num>
  <w:num w:numId="17">
    <w:abstractNumId w:val="1"/>
  </w:num>
  <w:num w:numId="18">
    <w:abstractNumId w:val="17"/>
  </w:num>
  <w:num w:numId="19">
    <w:abstractNumId w:val="19"/>
  </w:num>
  <w:num w:numId="20">
    <w:abstractNumId w:val="21"/>
  </w:num>
  <w:num w:numId="21">
    <w:abstractNumId w:val="16"/>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NzQ2MDUyNjEyMTNS0lEKTi0uzszPAykwrAUAUhECACwAAAA="/>
    <w:docVar w:name="EN.InstantFormat" w:val="&lt;ENInstantFormat&gt;&lt;Enabled&gt;1&lt;/Enabled&gt;&lt;ScanUnformatted&gt;1&lt;/ScanUnformatted&gt;&lt;ScanChanges&gt;1&lt;/ScanChanges&gt;&lt;Suspended&gt;0&lt;/Suspended&gt;&lt;/ENInstantFormat&gt;"/>
    <w:docVar w:name="EN.Layout" w:val="&lt;ENLayout&gt;&lt;Style&gt;Clinical Gastro Hepat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az9ps05jz9zxieppfxxr9dl2rxat9ta2a9a&quot;&gt;My EndNote Library&lt;record-ids&gt;&lt;item&gt;1171&lt;/item&gt;&lt;item&gt;1706&lt;/item&gt;&lt;item&gt;3688&lt;/item&gt;&lt;item&gt;3695&lt;/item&gt;&lt;item&gt;3697&lt;/item&gt;&lt;/record-ids&gt;&lt;/item&gt;&lt;/Libraries&gt;"/>
  </w:docVars>
  <w:rsids>
    <w:rsidRoot w:val="00FE1728"/>
    <w:rsid w:val="00000211"/>
    <w:rsid w:val="00000349"/>
    <w:rsid w:val="0000069A"/>
    <w:rsid w:val="000013C4"/>
    <w:rsid w:val="00001C68"/>
    <w:rsid w:val="00001E89"/>
    <w:rsid w:val="00001F6F"/>
    <w:rsid w:val="00002C88"/>
    <w:rsid w:val="00003420"/>
    <w:rsid w:val="00003581"/>
    <w:rsid w:val="0000365E"/>
    <w:rsid w:val="00004B10"/>
    <w:rsid w:val="00004D98"/>
    <w:rsid w:val="0000525A"/>
    <w:rsid w:val="00005956"/>
    <w:rsid w:val="00005B21"/>
    <w:rsid w:val="000062DC"/>
    <w:rsid w:val="000062EB"/>
    <w:rsid w:val="00006EFA"/>
    <w:rsid w:val="00007549"/>
    <w:rsid w:val="0000786C"/>
    <w:rsid w:val="00007B2F"/>
    <w:rsid w:val="00007E0E"/>
    <w:rsid w:val="00007FE0"/>
    <w:rsid w:val="000100C5"/>
    <w:rsid w:val="00011178"/>
    <w:rsid w:val="00011F13"/>
    <w:rsid w:val="00012456"/>
    <w:rsid w:val="000135C7"/>
    <w:rsid w:val="00013695"/>
    <w:rsid w:val="00013B5C"/>
    <w:rsid w:val="00014195"/>
    <w:rsid w:val="00015459"/>
    <w:rsid w:val="00015580"/>
    <w:rsid w:val="00015702"/>
    <w:rsid w:val="00015833"/>
    <w:rsid w:val="00015D52"/>
    <w:rsid w:val="00016100"/>
    <w:rsid w:val="0001638B"/>
    <w:rsid w:val="00016AA4"/>
    <w:rsid w:val="00017296"/>
    <w:rsid w:val="00017A41"/>
    <w:rsid w:val="00017E25"/>
    <w:rsid w:val="00020003"/>
    <w:rsid w:val="00020B26"/>
    <w:rsid w:val="00022D86"/>
    <w:rsid w:val="00022EE6"/>
    <w:rsid w:val="00023EA9"/>
    <w:rsid w:val="0002477D"/>
    <w:rsid w:val="0002485E"/>
    <w:rsid w:val="000248BC"/>
    <w:rsid w:val="00024B30"/>
    <w:rsid w:val="0002603A"/>
    <w:rsid w:val="0002687E"/>
    <w:rsid w:val="00026B9C"/>
    <w:rsid w:val="000300FC"/>
    <w:rsid w:val="00030509"/>
    <w:rsid w:val="00030A90"/>
    <w:rsid w:val="00030B82"/>
    <w:rsid w:val="000313B7"/>
    <w:rsid w:val="000316BC"/>
    <w:rsid w:val="00031802"/>
    <w:rsid w:val="000322A7"/>
    <w:rsid w:val="00032401"/>
    <w:rsid w:val="000336D1"/>
    <w:rsid w:val="0003383F"/>
    <w:rsid w:val="00033A22"/>
    <w:rsid w:val="00033D23"/>
    <w:rsid w:val="00034214"/>
    <w:rsid w:val="00034432"/>
    <w:rsid w:val="00034461"/>
    <w:rsid w:val="00034ADA"/>
    <w:rsid w:val="0003575D"/>
    <w:rsid w:val="00036459"/>
    <w:rsid w:val="00036AE5"/>
    <w:rsid w:val="00036B89"/>
    <w:rsid w:val="00036CED"/>
    <w:rsid w:val="000375D2"/>
    <w:rsid w:val="00040223"/>
    <w:rsid w:val="00040B0B"/>
    <w:rsid w:val="00041089"/>
    <w:rsid w:val="00041CB9"/>
    <w:rsid w:val="00042775"/>
    <w:rsid w:val="00043ACC"/>
    <w:rsid w:val="00043B49"/>
    <w:rsid w:val="00043E2A"/>
    <w:rsid w:val="00044281"/>
    <w:rsid w:val="000447EB"/>
    <w:rsid w:val="0004551C"/>
    <w:rsid w:val="0004568B"/>
    <w:rsid w:val="00045E29"/>
    <w:rsid w:val="00045EFD"/>
    <w:rsid w:val="00045F49"/>
    <w:rsid w:val="000460B8"/>
    <w:rsid w:val="00046544"/>
    <w:rsid w:val="00047035"/>
    <w:rsid w:val="000477E8"/>
    <w:rsid w:val="00050826"/>
    <w:rsid w:val="00050C93"/>
    <w:rsid w:val="00051223"/>
    <w:rsid w:val="0005220C"/>
    <w:rsid w:val="00052F44"/>
    <w:rsid w:val="00053365"/>
    <w:rsid w:val="000546E4"/>
    <w:rsid w:val="000547B5"/>
    <w:rsid w:val="00054900"/>
    <w:rsid w:val="00054E32"/>
    <w:rsid w:val="000558B8"/>
    <w:rsid w:val="00056DA1"/>
    <w:rsid w:val="000570DF"/>
    <w:rsid w:val="000572D1"/>
    <w:rsid w:val="000572E2"/>
    <w:rsid w:val="00060340"/>
    <w:rsid w:val="000606B3"/>
    <w:rsid w:val="00060704"/>
    <w:rsid w:val="00060751"/>
    <w:rsid w:val="00060B88"/>
    <w:rsid w:val="0006106F"/>
    <w:rsid w:val="000625D4"/>
    <w:rsid w:val="00062D1E"/>
    <w:rsid w:val="00062F98"/>
    <w:rsid w:val="00064827"/>
    <w:rsid w:val="00064C04"/>
    <w:rsid w:val="000657CB"/>
    <w:rsid w:val="00065C53"/>
    <w:rsid w:val="0006675E"/>
    <w:rsid w:val="00070186"/>
    <w:rsid w:val="00070209"/>
    <w:rsid w:val="000708C2"/>
    <w:rsid w:val="00070EBA"/>
    <w:rsid w:val="000710AA"/>
    <w:rsid w:val="00071401"/>
    <w:rsid w:val="0007164B"/>
    <w:rsid w:val="000723DD"/>
    <w:rsid w:val="0007251A"/>
    <w:rsid w:val="000725F8"/>
    <w:rsid w:val="000730CC"/>
    <w:rsid w:val="000730E1"/>
    <w:rsid w:val="00073DD4"/>
    <w:rsid w:val="00073F1D"/>
    <w:rsid w:val="00074175"/>
    <w:rsid w:val="00074583"/>
    <w:rsid w:val="00074B3F"/>
    <w:rsid w:val="000755C9"/>
    <w:rsid w:val="00076058"/>
    <w:rsid w:val="00076423"/>
    <w:rsid w:val="000772E9"/>
    <w:rsid w:val="00077354"/>
    <w:rsid w:val="00080601"/>
    <w:rsid w:val="000809C1"/>
    <w:rsid w:val="00080E58"/>
    <w:rsid w:val="00080F17"/>
    <w:rsid w:val="00081F2F"/>
    <w:rsid w:val="00082C24"/>
    <w:rsid w:val="00082CBE"/>
    <w:rsid w:val="00082DD7"/>
    <w:rsid w:val="00083678"/>
    <w:rsid w:val="00083BDF"/>
    <w:rsid w:val="00083DAE"/>
    <w:rsid w:val="00083FBB"/>
    <w:rsid w:val="00084262"/>
    <w:rsid w:val="000863A1"/>
    <w:rsid w:val="000864E8"/>
    <w:rsid w:val="00086727"/>
    <w:rsid w:val="00086750"/>
    <w:rsid w:val="00086824"/>
    <w:rsid w:val="00087C3B"/>
    <w:rsid w:val="00090563"/>
    <w:rsid w:val="000916A4"/>
    <w:rsid w:val="00091DD7"/>
    <w:rsid w:val="00091FA9"/>
    <w:rsid w:val="00092D05"/>
    <w:rsid w:val="00093CDD"/>
    <w:rsid w:val="00094E09"/>
    <w:rsid w:val="000954A1"/>
    <w:rsid w:val="00095D9A"/>
    <w:rsid w:val="00095EA8"/>
    <w:rsid w:val="00096337"/>
    <w:rsid w:val="00096662"/>
    <w:rsid w:val="000A0799"/>
    <w:rsid w:val="000A173A"/>
    <w:rsid w:val="000A18BA"/>
    <w:rsid w:val="000A1EFA"/>
    <w:rsid w:val="000A28D3"/>
    <w:rsid w:val="000A29BA"/>
    <w:rsid w:val="000A2A4E"/>
    <w:rsid w:val="000A312D"/>
    <w:rsid w:val="000A3520"/>
    <w:rsid w:val="000A363A"/>
    <w:rsid w:val="000A3C7F"/>
    <w:rsid w:val="000A4A40"/>
    <w:rsid w:val="000A62B5"/>
    <w:rsid w:val="000B012B"/>
    <w:rsid w:val="000B0B4A"/>
    <w:rsid w:val="000B14C3"/>
    <w:rsid w:val="000B2917"/>
    <w:rsid w:val="000B3E57"/>
    <w:rsid w:val="000B3EAA"/>
    <w:rsid w:val="000B444B"/>
    <w:rsid w:val="000B44B6"/>
    <w:rsid w:val="000B456B"/>
    <w:rsid w:val="000B45FC"/>
    <w:rsid w:val="000B61A8"/>
    <w:rsid w:val="000B6586"/>
    <w:rsid w:val="000B69F9"/>
    <w:rsid w:val="000B7958"/>
    <w:rsid w:val="000C0D12"/>
    <w:rsid w:val="000C0DE8"/>
    <w:rsid w:val="000C139D"/>
    <w:rsid w:val="000C1A9A"/>
    <w:rsid w:val="000C1D1B"/>
    <w:rsid w:val="000C27DB"/>
    <w:rsid w:val="000C3160"/>
    <w:rsid w:val="000C3B8B"/>
    <w:rsid w:val="000C43F0"/>
    <w:rsid w:val="000C44F2"/>
    <w:rsid w:val="000C468E"/>
    <w:rsid w:val="000C5816"/>
    <w:rsid w:val="000C5ADA"/>
    <w:rsid w:val="000C5EEB"/>
    <w:rsid w:val="000C6EC3"/>
    <w:rsid w:val="000C6FAB"/>
    <w:rsid w:val="000C7412"/>
    <w:rsid w:val="000C7767"/>
    <w:rsid w:val="000C77FA"/>
    <w:rsid w:val="000D01A5"/>
    <w:rsid w:val="000D03F7"/>
    <w:rsid w:val="000D0E32"/>
    <w:rsid w:val="000D1632"/>
    <w:rsid w:val="000D163F"/>
    <w:rsid w:val="000D205F"/>
    <w:rsid w:val="000D26C7"/>
    <w:rsid w:val="000D2822"/>
    <w:rsid w:val="000D2F8E"/>
    <w:rsid w:val="000D3019"/>
    <w:rsid w:val="000D3955"/>
    <w:rsid w:val="000D3E27"/>
    <w:rsid w:val="000D4106"/>
    <w:rsid w:val="000D5524"/>
    <w:rsid w:val="000D6C80"/>
    <w:rsid w:val="000D7313"/>
    <w:rsid w:val="000D78A2"/>
    <w:rsid w:val="000D7B13"/>
    <w:rsid w:val="000E036D"/>
    <w:rsid w:val="000E0BDE"/>
    <w:rsid w:val="000E1731"/>
    <w:rsid w:val="000E1C7E"/>
    <w:rsid w:val="000E250D"/>
    <w:rsid w:val="000E2E6D"/>
    <w:rsid w:val="000E2F8D"/>
    <w:rsid w:val="000E3F1E"/>
    <w:rsid w:val="000E467E"/>
    <w:rsid w:val="000E4A31"/>
    <w:rsid w:val="000E4AD7"/>
    <w:rsid w:val="000E537A"/>
    <w:rsid w:val="000E5ACA"/>
    <w:rsid w:val="000E5FB8"/>
    <w:rsid w:val="000E616D"/>
    <w:rsid w:val="000E7A06"/>
    <w:rsid w:val="000F0D5D"/>
    <w:rsid w:val="000F10DC"/>
    <w:rsid w:val="000F116B"/>
    <w:rsid w:val="000F2737"/>
    <w:rsid w:val="000F3148"/>
    <w:rsid w:val="000F3436"/>
    <w:rsid w:val="000F4863"/>
    <w:rsid w:val="000F5549"/>
    <w:rsid w:val="000F5DFD"/>
    <w:rsid w:val="000F6094"/>
    <w:rsid w:val="000F6582"/>
    <w:rsid w:val="000F7265"/>
    <w:rsid w:val="000F7317"/>
    <w:rsid w:val="000F7C5B"/>
    <w:rsid w:val="0010015F"/>
    <w:rsid w:val="00100C9E"/>
    <w:rsid w:val="00101265"/>
    <w:rsid w:val="00101589"/>
    <w:rsid w:val="00101A69"/>
    <w:rsid w:val="00101BE3"/>
    <w:rsid w:val="00102762"/>
    <w:rsid w:val="00103405"/>
    <w:rsid w:val="00104E18"/>
    <w:rsid w:val="0010552C"/>
    <w:rsid w:val="001057AB"/>
    <w:rsid w:val="001057D5"/>
    <w:rsid w:val="0010595E"/>
    <w:rsid w:val="00105ADC"/>
    <w:rsid w:val="00106166"/>
    <w:rsid w:val="0010656D"/>
    <w:rsid w:val="00106AB8"/>
    <w:rsid w:val="00106FAE"/>
    <w:rsid w:val="00107244"/>
    <w:rsid w:val="00107307"/>
    <w:rsid w:val="00107926"/>
    <w:rsid w:val="00110353"/>
    <w:rsid w:val="00110844"/>
    <w:rsid w:val="00112242"/>
    <w:rsid w:val="001123FE"/>
    <w:rsid w:val="00112B8F"/>
    <w:rsid w:val="001142C8"/>
    <w:rsid w:val="00115151"/>
    <w:rsid w:val="001157F2"/>
    <w:rsid w:val="00115DA6"/>
    <w:rsid w:val="001178D8"/>
    <w:rsid w:val="00117EC5"/>
    <w:rsid w:val="00120A4E"/>
    <w:rsid w:val="00120D99"/>
    <w:rsid w:val="00120E40"/>
    <w:rsid w:val="0012100A"/>
    <w:rsid w:val="00121250"/>
    <w:rsid w:val="001213D4"/>
    <w:rsid w:val="00121974"/>
    <w:rsid w:val="00121BE4"/>
    <w:rsid w:val="00122407"/>
    <w:rsid w:val="001226FC"/>
    <w:rsid w:val="0012279E"/>
    <w:rsid w:val="00123B09"/>
    <w:rsid w:val="0012413E"/>
    <w:rsid w:val="0012496A"/>
    <w:rsid w:val="00125443"/>
    <w:rsid w:val="00125501"/>
    <w:rsid w:val="0012556A"/>
    <w:rsid w:val="00125AD3"/>
    <w:rsid w:val="00126C41"/>
    <w:rsid w:val="00127D8F"/>
    <w:rsid w:val="001305EB"/>
    <w:rsid w:val="0013135D"/>
    <w:rsid w:val="0013163E"/>
    <w:rsid w:val="001328F3"/>
    <w:rsid w:val="00133248"/>
    <w:rsid w:val="00133959"/>
    <w:rsid w:val="00134325"/>
    <w:rsid w:val="001349E2"/>
    <w:rsid w:val="00134FC6"/>
    <w:rsid w:val="001352ED"/>
    <w:rsid w:val="001357C4"/>
    <w:rsid w:val="00135B4B"/>
    <w:rsid w:val="00135DDD"/>
    <w:rsid w:val="0013613D"/>
    <w:rsid w:val="00136443"/>
    <w:rsid w:val="00136A3F"/>
    <w:rsid w:val="00137149"/>
    <w:rsid w:val="001372FB"/>
    <w:rsid w:val="00140511"/>
    <w:rsid w:val="0014063A"/>
    <w:rsid w:val="0014113C"/>
    <w:rsid w:val="00142C1B"/>
    <w:rsid w:val="001430D4"/>
    <w:rsid w:val="00143DAD"/>
    <w:rsid w:val="00144097"/>
    <w:rsid w:val="001441C5"/>
    <w:rsid w:val="00144245"/>
    <w:rsid w:val="0014463F"/>
    <w:rsid w:val="001446FE"/>
    <w:rsid w:val="00145191"/>
    <w:rsid w:val="001456A7"/>
    <w:rsid w:val="0014644B"/>
    <w:rsid w:val="00146BAB"/>
    <w:rsid w:val="00147D21"/>
    <w:rsid w:val="00147F9D"/>
    <w:rsid w:val="001518D5"/>
    <w:rsid w:val="00151AD8"/>
    <w:rsid w:val="001520AE"/>
    <w:rsid w:val="00152159"/>
    <w:rsid w:val="0015296B"/>
    <w:rsid w:val="001530E4"/>
    <w:rsid w:val="00153B67"/>
    <w:rsid w:val="0015423D"/>
    <w:rsid w:val="001544C7"/>
    <w:rsid w:val="00154632"/>
    <w:rsid w:val="001547CE"/>
    <w:rsid w:val="00155606"/>
    <w:rsid w:val="0015660A"/>
    <w:rsid w:val="00157B4A"/>
    <w:rsid w:val="00160819"/>
    <w:rsid w:val="001608D8"/>
    <w:rsid w:val="00161A11"/>
    <w:rsid w:val="00162095"/>
    <w:rsid w:val="00163052"/>
    <w:rsid w:val="00163223"/>
    <w:rsid w:val="001633EC"/>
    <w:rsid w:val="00163571"/>
    <w:rsid w:val="00163F45"/>
    <w:rsid w:val="001652D2"/>
    <w:rsid w:val="001657DF"/>
    <w:rsid w:val="00165F20"/>
    <w:rsid w:val="00166771"/>
    <w:rsid w:val="0016709A"/>
    <w:rsid w:val="00167112"/>
    <w:rsid w:val="00167382"/>
    <w:rsid w:val="00167BBD"/>
    <w:rsid w:val="00167C2A"/>
    <w:rsid w:val="0017037D"/>
    <w:rsid w:val="001709BD"/>
    <w:rsid w:val="00170B16"/>
    <w:rsid w:val="001713BE"/>
    <w:rsid w:val="00171443"/>
    <w:rsid w:val="00171507"/>
    <w:rsid w:val="00171A5B"/>
    <w:rsid w:val="00172FE6"/>
    <w:rsid w:val="001735F5"/>
    <w:rsid w:val="00173A00"/>
    <w:rsid w:val="00174622"/>
    <w:rsid w:val="001747EB"/>
    <w:rsid w:val="00174CF0"/>
    <w:rsid w:val="001752F2"/>
    <w:rsid w:val="00175F81"/>
    <w:rsid w:val="00176522"/>
    <w:rsid w:val="00177B28"/>
    <w:rsid w:val="0018007B"/>
    <w:rsid w:val="001800B0"/>
    <w:rsid w:val="00180574"/>
    <w:rsid w:val="00181081"/>
    <w:rsid w:val="001828F0"/>
    <w:rsid w:val="0018331E"/>
    <w:rsid w:val="0018376C"/>
    <w:rsid w:val="0018398B"/>
    <w:rsid w:val="00184184"/>
    <w:rsid w:val="0018421A"/>
    <w:rsid w:val="001848B7"/>
    <w:rsid w:val="00184EE7"/>
    <w:rsid w:val="00185453"/>
    <w:rsid w:val="00185976"/>
    <w:rsid w:val="00185A35"/>
    <w:rsid w:val="00185A4F"/>
    <w:rsid w:val="00185ED5"/>
    <w:rsid w:val="0018638D"/>
    <w:rsid w:val="00187032"/>
    <w:rsid w:val="001879FA"/>
    <w:rsid w:val="00190366"/>
    <w:rsid w:val="001908E0"/>
    <w:rsid w:val="00190A87"/>
    <w:rsid w:val="00191669"/>
    <w:rsid w:val="00193202"/>
    <w:rsid w:val="00193428"/>
    <w:rsid w:val="00194066"/>
    <w:rsid w:val="001945E3"/>
    <w:rsid w:val="00194758"/>
    <w:rsid w:val="00194B88"/>
    <w:rsid w:val="00194CF9"/>
    <w:rsid w:val="00196B02"/>
    <w:rsid w:val="0019739E"/>
    <w:rsid w:val="001A0056"/>
    <w:rsid w:val="001A050A"/>
    <w:rsid w:val="001A0733"/>
    <w:rsid w:val="001A0756"/>
    <w:rsid w:val="001A12A6"/>
    <w:rsid w:val="001A1821"/>
    <w:rsid w:val="001A278E"/>
    <w:rsid w:val="001A2B0A"/>
    <w:rsid w:val="001A3614"/>
    <w:rsid w:val="001A3649"/>
    <w:rsid w:val="001A384F"/>
    <w:rsid w:val="001A4396"/>
    <w:rsid w:val="001A6A18"/>
    <w:rsid w:val="001A6C19"/>
    <w:rsid w:val="001A6C7A"/>
    <w:rsid w:val="001A70E0"/>
    <w:rsid w:val="001A7148"/>
    <w:rsid w:val="001A72C4"/>
    <w:rsid w:val="001B030A"/>
    <w:rsid w:val="001B0FF2"/>
    <w:rsid w:val="001B17E8"/>
    <w:rsid w:val="001B19D5"/>
    <w:rsid w:val="001B1F69"/>
    <w:rsid w:val="001B220D"/>
    <w:rsid w:val="001B2CD0"/>
    <w:rsid w:val="001B2E76"/>
    <w:rsid w:val="001B32B6"/>
    <w:rsid w:val="001B4811"/>
    <w:rsid w:val="001B49D5"/>
    <w:rsid w:val="001B5342"/>
    <w:rsid w:val="001B584E"/>
    <w:rsid w:val="001B5A84"/>
    <w:rsid w:val="001B5F49"/>
    <w:rsid w:val="001B61A0"/>
    <w:rsid w:val="001B6635"/>
    <w:rsid w:val="001B6AB2"/>
    <w:rsid w:val="001B6E0F"/>
    <w:rsid w:val="001B7063"/>
    <w:rsid w:val="001B710B"/>
    <w:rsid w:val="001B7802"/>
    <w:rsid w:val="001C026C"/>
    <w:rsid w:val="001C08BC"/>
    <w:rsid w:val="001C0C3C"/>
    <w:rsid w:val="001C0E79"/>
    <w:rsid w:val="001C0F51"/>
    <w:rsid w:val="001C165D"/>
    <w:rsid w:val="001C1D9C"/>
    <w:rsid w:val="001C211F"/>
    <w:rsid w:val="001C2810"/>
    <w:rsid w:val="001C4470"/>
    <w:rsid w:val="001C4EBC"/>
    <w:rsid w:val="001C7033"/>
    <w:rsid w:val="001C7037"/>
    <w:rsid w:val="001D0451"/>
    <w:rsid w:val="001D099C"/>
    <w:rsid w:val="001D1163"/>
    <w:rsid w:val="001D14F3"/>
    <w:rsid w:val="001D1BDE"/>
    <w:rsid w:val="001D1D0E"/>
    <w:rsid w:val="001D1E30"/>
    <w:rsid w:val="001D1F04"/>
    <w:rsid w:val="001D2103"/>
    <w:rsid w:val="001D21E5"/>
    <w:rsid w:val="001D28CD"/>
    <w:rsid w:val="001D2D31"/>
    <w:rsid w:val="001D2F2A"/>
    <w:rsid w:val="001D3908"/>
    <w:rsid w:val="001D3EEA"/>
    <w:rsid w:val="001D44B9"/>
    <w:rsid w:val="001D455D"/>
    <w:rsid w:val="001D53A9"/>
    <w:rsid w:val="001D5466"/>
    <w:rsid w:val="001D570F"/>
    <w:rsid w:val="001D5BB6"/>
    <w:rsid w:val="001D606D"/>
    <w:rsid w:val="001D62C8"/>
    <w:rsid w:val="001D643E"/>
    <w:rsid w:val="001D6C5C"/>
    <w:rsid w:val="001D729C"/>
    <w:rsid w:val="001E00A9"/>
    <w:rsid w:val="001E0146"/>
    <w:rsid w:val="001E0BBF"/>
    <w:rsid w:val="001E18A2"/>
    <w:rsid w:val="001E1F39"/>
    <w:rsid w:val="001E270E"/>
    <w:rsid w:val="001E42A6"/>
    <w:rsid w:val="001E4F61"/>
    <w:rsid w:val="001E58A9"/>
    <w:rsid w:val="001E58B5"/>
    <w:rsid w:val="001E5EB6"/>
    <w:rsid w:val="001E62A1"/>
    <w:rsid w:val="001E673C"/>
    <w:rsid w:val="001E67BC"/>
    <w:rsid w:val="001E6EFF"/>
    <w:rsid w:val="001E71AC"/>
    <w:rsid w:val="001E722F"/>
    <w:rsid w:val="001E78F3"/>
    <w:rsid w:val="001F0268"/>
    <w:rsid w:val="001F03AD"/>
    <w:rsid w:val="001F047F"/>
    <w:rsid w:val="001F0CBD"/>
    <w:rsid w:val="001F10FD"/>
    <w:rsid w:val="001F1169"/>
    <w:rsid w:val="001F1FB2"/>
    <w:rsid w:val="001F226B"/>
    <w:rsid w:val="001F33B7"/>
    <w:rsid w:val="001F3790"/>
    <w:rsid w:val="001F5777"/>
    <w:rsid w:val="001F6398"/>
    <w:rsid w:val="001F6B49"/>
    <w:rsid w:val="001F7143"/>
    <w:rsid w:val="001F7DE0"/>
    <w:rsid w:val="001F7E23"/>
    <w:rsid w:val="00200525"/>
    <w:rsid w:val="00200833"/>
    <w:rsid w:val="002017A4"/>
    <w:rsid w:val="0020196E"/>
    <w:rsid w:val="00201CC8"/>
    <w:rsid w:val="00201EBE"/>
    <w:rsid w:val="002024CF"/>
    <w:rsid w:val="00202B17"/>
    <w:rsid w:val="00202D70"/>
    <w:rsid w:val="00202DBD"/>
    <w:rsid w:val="00203098"/>
    <w:rsid w:val="00203231"/>
    <w:rsid w:val="00203946"/>
    <w:rsid w:val="002059E5"/>
    <w:rsid w:val="0020634D"/>
    <w:rsid w:val="00206546"/>
    <w:rsid w:val="0020664C"/>
    <w:rsid w:val="0020674A"/>
    <w:rsid w:val="00207E01"/>
    <w:rsid w:val="002100AC"/>
    <w:rsid w:val="00210462"/>
    <w:rsid w:val="00210854"/>
    <w:rsid w:val="00210CBA"/>
    <w:rsid w:val="00210DBD"/>
    <w:rsid w:val="00211076"/>
    <w:rsid w:val="002119FC"/>
    <w:rsid w:val="00211DBA"/>
    <w:rsid w:val="00212819"/>
    <w:rsid w:val="00212A97"/>
    <w:rsid w:val="0021347D"/>
    <w:rsid w:val="002135B4"/>
    <w:rsid w:val="002156C7"/>
    <w:rsid w:val="00215764"/>
    <w:rsid w:val="0021598A"/>
    <w:rsid w:val="00215F45"/>
    <w:rsid w:val="002177CD"/>
    <w:rsid w:val="00217937"/>
    <w:rsid w:val="002179B5"/>
    <w:rsid w:val="00217E68"/>
    <w:rsid w:val="0022090F"/>
    <w:rsid w:val="00221237"/>
    <w:rsid w:val="00221B36"/>
    <w:rsid w:val="002227A6"/>
    <w:rsid w:val="00222896"/>
    <w:rsid w:val="00223485"/>
    <w:rsid w:val="00223AE9"/>
    <w:rsid w:val="00224702"/>
    <w:rsid w:val="0022511A"/>
    <w:rsid w:val="00225657"/>
    <w:rsid w:val="002258D3"/>
    <w:rsid w:val="0022619A"/>
    <w:rsid w:val="002262CB"/>
    <w:rsid w:val="00226CD9"/>
    <w:rsid w:val="0023069C"/>
    <w:rsid w:val="00230DDE"/>
    <w:rsid w:val="00231140"/>
    <w:rsid w:val="002325CB"/>
    <w:rsid w:val="00232A93"/>
    <w:rsid w:val="0023378F"/>
    <w:rsid w:val="002337BC"/>
    <w:rsid w:val="002339A3"/>
    <w:rsid w:val="00233A84"/>
    <w:rsid w:val="00233AA2"/>
    <w:rsid w:val="00234196"/>
    <w:rsid w:val="002349ED"/>
    <w:rsid w:val="00236D8F"/>
    <w:rsid w:val="00237501"/>
    <w:rsid w:val="00237AF3"/>
    <w:rsid w:val="00237E6D"/>
    <w:rsid w:val="00240037"/>
    <w:rsid w:val="00242734"/>
    <w:rsid w:val="00242D86"/>
    <w:rsid w:val="002435D5"/>
    <w:rsid w:val="00245041"/>
    <w:rsid w:val="0024560C"/>
    <w:rsid w:val="0024593D"/>
    <w:rsid w:val="00245EDF"/>
    <w:rsid w:val="00245FBF"/>
    <w:rsid w:val="00247B79"/>
    <w:rsid w:val="0025011A"/>
    <w:rsid w:val="00250290"/>
    <w:rsid w:val="00250B77"/>
    <w:rsid w:val="0025150B"/>
    <w:rsid w:val="00251AFA"/>
    <w:rsid w:val="00251C9C"/>
    <w:rsid w:val="00252114"/>
    <w:rsid w:val="00252857"/>
    <w:rsid w:val="00252DBC"/>
    <w:rsid w:val="0025376D"/>
    <w:rsid w:val="002539F6"/>
    <w:rsid w:val="00253D92"/>
    <w:rsid w:val="0025433B"/>
    <w:rsid w:val="00254E86"/>
    <w:rsid w:val="00254FAD"/>
    <w:rsid w:val="002554CA"/>
    <w:rsid w:val="002555E5"/>
    <w:rsid w:val="002557E2"/>
    <w:rsid w:val="00256471"/>
    <w:rsid w:val="0025714F"/>
    <w:rsid w:val="0025770E"/>
    <w:rsid w:val="00257EA7"/>
    <w:rsid w:val="0026073F"/>
    <w:rsid w:val="0026146C"/>
    <w:rsid w:val="00261782"/>
    <w:rsid w:val="00261F4E"/>
    <w:rsid w:val="00262B91"/>
    <w:rsid w:val="00263184"/>
    <w:rsid w:val="002636C1"/>
    <w:rsid w:val="0026397C"/>
    <w:rsid w:val="00263D93"/>
    <w:rsid w:val="00265729"/>
    <w:rsid w:val="00265A7C"/>
    <w:rsid w:val="00265AE5"/>
    <w:rsid w:val="002661DE"/>
    <w:rsid w:val="00266D2A"/>
    <w:rsid w:val="002671A2"/>
    <w:rsid w:val="002676BF"/>
    <w:rsid w:val="00270B0D"/>
    <w:rsid w:val="002721C3"/>
    <w:rsid w:val="0027262D"/>
    <w:rsid w:val="0027283C"/>
    <w:rsid w:val="0027292D"/>
    <w:rsid w:val="0027294D"/>
    <w:rsid w:val="00272B4B"/>
    <w:rsid w:val="002730A2"/>
    <w:rsid w:val="00274A8A"/>
    <w:rsid w:val="0027526A"/>
    <w:rsid w:val="00275D85"/>
    <w:rsid w:val="00275E51"/>
    <w:rsid w:val="00276140"/>
    <w:rsid w:val="00276863"/>
    <w:rsid w:val="00276B13"/>
    <w:rsid w:val="00276BE1"/>
    <w:rsid w:val="00276C1B"/>
    <w:rsid w:val="00276F8B"/>
    <w:rsid w:val="002770F8"/>
    <w:rsid w:val="002771D9"/>
    <w:rsid w:val="0027733A"/>
    <w:rsid w:val="0028070E"/>
    <w:rsid w:val="00280A88"/>
    <w:rsid w:val="00280B3F"/>
    <w:rsid w:val="00280B9A"/>
    <w:rsid w:val="00281827"/>
    <w:rsid w:val="00281861"/>
    <w:rsid w:val="00281E96"/>
    <w:rsid w:val="00282111"/>
    <w:rsid w:val="002824D3"/>
    <w:rsid w:val="00282D98"/>
    <w:rsid w:val="00283464"/>
    <w:rsid w:val="00283BE5"/>
    <w:rsid w:val="002841DF"/>
    <w:rsid w:val="0028439D"/>
    <w:rsid w:val="0028447E"/>
    <w:rsid w:val="00284911"/>
    <w:rsid w:val="0028513D"/>
    <w:rsid w:val="00285B65"/>
    <w:rsid w:val="00286053"/>
    <w:rsid w:val="002860D4"/>
    <w:rsid w:val="002863AD"/>
    <w:rsid w:val="002864BB"/>
    <w:rsid w:val="00286600"/>
    <w:rsid w:val="00287E5C"/>
    <w:rsid w:val="002902E1"/>
    <w:rsid w:val="002908A9"/>
    <w:rsid w:val="002916B8"/>
    <w:rsid w:val="00291896"/>
    <w:rsid w:val="00291A0E"/>
    <w:rsid w:val="0029222B"/>
    <w:rsid w:val="0029232E"/>
    <w:rsid w:val="0029251C"/>
    <w:rsid w:val="00292BC0"/>
    <w:rsid w:val="00293065"/>
    <w:rsid w:val="002931ED"/>
    <w:rsid w:val="002936F1"/>
    <w:rsid w:val="00293BE3"/>
    <w:rsid w:val="002946D4"/>
    <w:rsid w:val="00294E05"/>
    <w:rsid w:val="00294EEB"/>
    <w:rsid w:val="00295128"/>
    <w:rsid w:val="00295E2A"/>
    <w:rsid w:val="00297998"/>
    <w:rsid w:val="00297C5D"/>
    <w:rsid w:val="002A0928"/>
    <w:rsid w:val="002A1032"/>
    <w:rsid w:val="002A1C65"/>
    <w:rsid w:val="002A2418"/>
    <w:rsid w:val="002A3D76"/>
    <w:rsid w:val="002A3E5A"/>
    <w:rsid w:val="002A4161"/>
    <w:rsid w:val="002A4347"/>
    <w:rsid w:val="002A4539"/>
    <w:rsid w:val="002A4EE7"/>
    <w:rsid w:val="002A5557"/>
    <w:rsid w:val="002A596B"/>
    <w:rsid w:val="002A6396"/>
    <w:rsid w:val="002A64F0"/>
    <w:rsid w:val="002A6796"/>
    <w:rsid w:val="002A7096"/>
    <w:rsid w:val="002B04F9"/>
    <w:rsid w:val="002B06A6"/>
    <w:rsid w:val="002B0A53"/>
    <w:rsid w:val="002B1EEA"/>
    <w:rsid w:val="002B1F8D"/>
    <w:rsid w:val="002B36C7"/>
    <w:rsid w:val="002B384D"/>
    <w:rsid w:val="002B39D8"/>
    <w:rsid w:val="002B3CE6"/>
    <w:rsid w:val="002B48E2"/>
    <w:rsid w:val="002B4CA4"/>
    <w:rsid w:val="002B547F"/>
    <w:rsid w:val="002B5F9B"/>
    <w:rsid w:val="002B68B6"/>
    <w:rsid w:val="002B6ECB"/>
    <w:rsid w:val="002B7842"/>
    <w:rsid w:val="002B78EB"/>
    <w:rsid w:val="002C002E"/>
    <w:rsid w:val="002C0128"/>
    <w:rsid w:val="002C0D78"/>
    <w:rsid w:val="002C1C09"/>
    <w:rsid w:val="002C1EFB"/>
    <w:rsid w:val="002C27E7"/>
    <w:rsid w:val="002C2B2A"/>
    <w:rsid w:val="002C36A2"/>
    <w:rsid w:val="002C37F8"/>
    <w:rsid w:val="002C3E3F"/>
    <w:rsid w:val="002C40C2"/>
    <w:rsid w:val="002C439C"/>
    <w:rsid w:val="002C5095"/>
    <w:rsid w:val="002C517B"/>
    <w:rsid w:val="002C5CC9"/>
    <w:rsid w:val="002C634E"/>
    <w:rsid w:val="002C6643"/>
    <w:rsid w:val="002C6679"/>
    <w:rsid w:val="002C6B93"/>
    <w:rsid w:val="002C70D2"/>
    <w:rsid w:val="002C7625"/>
    <w:rsid w:val="002C7D3E"/>
    <w:rsid w:val="002D0298"/>
    <w:rsid w:val="002D0D0F"/>
    <w:rsid w:val="002D1A33"/>
    <w:rsid w:val="002D1A70"/>
    <w:rsid w:val="002D247F"/>
    <w:rsid w:val="002D3D0E"/>
    <w:rsid w:val="002D3EE1"/>
    <w:rsid w:val="002D4226"/>
    <w:rsid w:val="002D460B"/>
    <w:rsid w:val="002D48B5"/>
    <w:rsid w:val="002D4932"/>
    <w:rsid w:val="002D51DB"/>
    <w:rsid w:val="002D57B0"/>
    <w:rsid w:val="002D6941"/>
    <w:rsid w:val="002D6B67"/>
    <w:rsid w:val="002D6D9E"/>
    <w:rsid w:val="002D7147"/>
    <w:rsid w:val="002D772F"/>
    <w:rsid w:val="002D7D44"/>
    <w:rsid w:val="002E0522"/>
    <w:rsid w:val="002E1332"/>
    <w:rsid w:val="002E1429"/>
    <w:rsid w:val="002E19F3"/>
    <w:rsid w:val="002E20A8"/>
    <w:rsid w:val="002E25E7"/>
    <w:rsid w:val="002E381D"/>
    <w:rsid w:val="002E3839"/>
    <w:rsid w:val="002E43CE"/>
    <w:rsid w:val="002E570E"/>
    <w:rsid w:val="002E5760"/>
    <w:rsid w:val="002E6ABA"/>
    <w:rsid w:val="002E6B86"/>
    <w:rsid w:val="002E6CCA"/>
    <w:rsid w:val="002E6FF1"/>
    <w:rsid w:val="002E7D8C"/>
    <w:rsid w:val="002F0657"/>
    <w:rsid w:val="002F10E9"/>
    <w:rsid w:val="002F14D2"/>
    <w:rsid w:val="002F19C1"/>
    <w:rsid w:val="002F1FF3"/>
    <w:rsid w:val="002F2D69"/>
    <w:rsid w:val="002F3005"/>
    <w:rsid w:val="002F31A6"/>
    <w:rsid w:val="002F36AD"/>
    <w:rsid w:val="002F5C78"/>
    <w:rsid w:val="002F7054"/>
    <w:rsid w:val="002F73A1"/>
    <w:rsid w:val="002F73A2"/>
    <w:rsid w:val="002F7E49"/>
    <w:rsid w:val="00300B42"/>
    <w:rsid w:val="00300F8B"/>
    <w:rsid w:val="0030152B"/>
    <w:rsid w:val="00301558"/>
    <w:rsid w:val="003017C5"/>
    <w:rsid w:val="00301845"/>
    <w:rsid w:val="00302471"/>
    <w:rsid w:val="003024A1"/>
    <w:rsid w:val="00303D0A"/>
    <w:rsid w:val="003042BB"/>
    <w:rsid w:val="00304FD7"/>
    <w:rsid w:val="00305885"/>
    <w:rsid w:val="0030634A"/>
    <w:rsid w:val="00306576"/>
    <w:rsid w:val="003067DA"/>
    <w:rsid w:val="003070D2"/>
    <w:rsid w:val="003076AD"/>
    <w:rsid w:val="003077C6"/>
    <w:rsid w:val="003103E0"/>
    <w:rsid w:val="003104F9"/>
    <w:rsid w:val="003115F1"/>
    <w:rsid w:val="0031169C"/>
    <w:rsid w:val="00311B1A"/>
    <w:rsid w:val="00311C65"/>
    <w:rsid w:val="00311C9E"/>
    <w:rsid w:val="00312163"/>
    <w:rsid w:val="0031220A"/>
    <w:rsid w:val="00312617"/>
    <w:rsid w:val="00312996"/>
    <w:rsid w:val="003134D2"/>
    <w:rsid w:val="00313545"/>
    <w:rsid w:val="00313F8A"/>
    <w:rsid w:val="003140E3"/>
    <w:rsid w:val="00314960"/>
    <w:rsid w:val="00315851"/>
    <w:rsid w:val="00315F0D"/>
    <w:rsid w:val="003168CD"/>
    <w:rsid w:val="00316DAC"/>
    <w:rsid w:val="00317086"/>
    <w:rsid w:val="003172C4"/>
    <w:rsid w:val="003173D5"/>
    <w:rsid w:val="003176E9"/>
    <w:rsid w:val="003179AD"/>
    <w:rsid w:val="00317EAB"/>
    <w:rsid w:val="00317F69"/>
    <w:rsid w:val="0032013E"/>
    <w:rsid w:val="003202FA"/>
    <w:rsid w:val="003203EB"/>
    <w:rsid w:val="0032081A"/>
    <w:rsid w:val="003211F1"/>
    <w:rsid w:val="0032125B"/>
    <w:rsid w:val="0032181F"/>
    <w:rsid w:val="00321AE1"/>
    <w:rsid w:val="00321C70"/>
    <w:rsid w:val="00321DD8"/>
    <w:rsid w:val="0032203F"/>
    <w:rsid w:val="00322A4F"/>
    <w:rsid w:val="00322BBD"/>
    <w:rsid w:val="00322C27"/>
    <w:rsid w:val="00322F3A"/>
    <w:rsid w:val="00323326"/>
    <w:rsid w:val="0032365E"/>
    <w:rsid w:val="00324079"/>
    <w:rsid w:val="0032419B"/>
    <w:rsid w:val="00325028"/>
    <w:rsid w:val="0032552E"/>
    <w:rsid w:val="0032600B"/>
    <w:rsid w:val="00326652"/>
    <w:rsid w:val="00326A4A"/>
    <w:rsid w:val="00326A7C"/>
    <w:rsid w:val="00326E51"/>
    <w:rsid w:val="00330673"/>
    <w:rsid w:val="00330A5B"/>
    <w:rsid w:val="003314B8"/>
    <w:rsid w:val="00331629"/>
    <w:rsid w:val="00332B01"/>
    <w:rsid w:val="00332BD6"/>
    <w:rsid w:val="00333246"/>
    <w:rsid w:val="00333273"/>
    <w:rsid w:val="003340F8"/>
    <w:rsid w:val="00334556"/>
    <w:rsid w:val="0033472B"/>
    <w:rsid w:val="00334D99"/>
    <w:rsid w:val="00334F21"/>
    <w:rsid w:val="00335ACC"/>
    <w:rsid w:val="00335AE5"/>
    <w:rsid w:val="00335D2B"/>
    <w:rsid w:val="00336500"/>
    <w:rsid w:val="00336FAB"/>
    <w:rsid w:val="0033749C"/>
    <w:rsid w:val="00337A89"/>
    <w:rsid w:val="00337B77"/>
    <w:rsid w:val="00337BA2"/>
    <w:rsid w:val="0034077F"/>
    <w:rsid w:val="00340AD5"/>
    <w:rsid w:val="00340C22"/>
    <w:rsid w:val="00340FBD"/>
    <w:rsid w:val="00341A97"/>
    <w:rsid w:val="00342039"/>
    <w:rsid w:val="00342214"/>
    <w:rsid w:val="0034267B"/>
    <w:rsid w:val="00342C6C"/>
    <w:rsid w:val="0034392E"/>
    <w:rsid w:val="00343FB8"/>
    <w:rsid w:val="0034507B"/>
    <w:rsid w:val="003450F1"/>
    <w:rsid w:val="003455F9"/>
    <w:rsid w:val="003458EF"/>
    <w:rsid w:val="0034590D"/>
    <w:rsid w:val="0034633E"/>
    <w:rsid w:val="00346874"/>
    <w:rsid w:val="00346C67"/>
    <w:rsid w:val="00347B13"/>
    <w:rsid w:val="00350B4B"/>
    <w:rsid w:val="003520D8"/>
    <w:rsid w:val="003526D5"/>
    <w:rsid w:val="0035303A"/>
    <w:rsid w:val="0035303B"/>
    <w:rsid w:val="00353070"/>
    <w:rsid w:val="003545C5"/>
    <w:rsid w:val="00356240"/>
    <w:rsid w:val="00356863"/>
    <w:rsid w:val="003570C1"/>
    <w:rsid w:val="003578CD"/>
    <w:rsid w:val="00360325"/>
    <w:rsid w:val="00360971"/>
    <w:rsid w:val="00360ECB"/>
    <w:rsid w:val="003612EA"/>
    <w:rsid w:val="003615BD"/>
    <w:rsid w:val="00361709"/>
    <w:rsid w:val="00361BD6"/>
    <w:rsid w:val="00362135"/>
    <w:rsid w:val="00362339"/>
    <w:rsid w:val="003627D7"/>
    <w:rsid w:val="00362A18"/>
    <w:rsid w:val="00363BF2"/>
    <w:rsid w:val="00363E79"/>
    <w:rsid w:val="003642AF"/>
    <w:rsid w:val="003646EF"/>
    <w:rsid w:val="0036517E"/>
    <w:rsid w:val="00365263"/>
    <w:rsid w:val="00365B09"/>
    <w:rsid w:val="00365B7E"/>
    <w:rsid w:val="00366589"/>
    <w:rsid w:val="00366604"/>
    <w:rsid w:val="00367065"/>
    <w:rsid w:val="003675E9"/>
    <w:rsid w:val="003676A3"/>
    <w:rsid w:val="00367723"/>
    <w:rsid w:val="003702CB"/>
    <w:rsid w:val="003707E9"/>
    <w:rsid w:val="00370F43"/>
    <w:rsid w:val="0037188D"/>
    <w:rsid w:val="00371E1D"/>
    <w:rsid w:val="0037201C"/>
    <w:rsid w:val="003727C8"/>
    <w:rsid w:val="0037308F"/>
    <w:rsid w:val="0037348C"/>
    <w:rsid w:val="003740B5"/>
    <w:rsid w:val="00374BF4"/>
    <w:rsid w:val="00374E56"/>
    <w:rsid w:val="003761C8"/>
    <w:rsid w:val="00376DC1"/>
    <w:rsid w:val="00377259"/>
    <w:rsid w:val="0038004C"/>
    <w:rsid w:val="0038049C"/>
    <w:rsid w:val="003827AD"/>
    <w:rsid w:val="00382BFE"/>
    <w:rsid w:val="0038441A"/>
    <w:rsid w:val="003846D8"/>
    <w:rsid w:val="00384E31"/>
    <w:rsid w:val="0038547E"/>
    <w:rsid w:val="00385814"/>
    <w:rsid w:val="003867DB"/>
    <w:rsid w:val="00386AC4"/>
    <w:rsid w:val="00386E3F"/>
    <w:rsid w:val="0038724C"/>
    <w:rsid w:val="00390000"/>
    <w:rsid w:val="003900E3"/>
    <w:rsid w:val="00390217"/>
    <w:rsid w:val="0039092A"/>
    <w:rsid w:val="003910B6"/>
    <w:rsid w:val="003918E8"/>
    <w:rsid w:val="00391CC5"/>
    <w:rsid w:val="00391D65"/>
    <w:rsid w:val="0039247D"/>
    <w:rsid w:val="003927FB"/>
    <w:rsid w:val="00393385"/>
    <w:rsid w:val="003934DF"/>
    <w:rsid w:val="00395EE6"/>
    <w:rsid w:val="00396498"/>
    <w:rsid w:val="003965EF"/>
    <w:rsid w:val="00396610"/>
    <w:rsid w:val="0039696F"/>
    <w:rsid w:val="00397039"/>
    <w:rsid w:val="003971A2"/>
    <w:rsid w:val="003973BE"/>
    <w:rsid w:val="003976AF"/>
    <w:rsid w:val="00397A86"/>
    <w:rsid w:val="003A0B1B"/>
    <w:rsid w:val="003A11A8"/>
    <w:rsid w:val="003A13A7"/>
    <w:rsid w:val="003A240C"/>
    <w:rsid w:val="003A2C14"/>
    <w:rsid w:val="003A2FBC"/>
    <w:rsid w:val="003A3B44"/>
    <w:rsid w:val="003A46A1"/>
    <w:rsid w:val="003A484C"/>
    <w:rsid w:val="003A5331"/>
    <w:rsid w:val="003A5DEB"/>
    <w:rsid w:val="003A6036"/>
    <w:rsid w:val="003A64B8"/>
    <w:rsid w:val="003A694F"/>
    <w:rsid w:val="003A6ED3"/>
    <w:rsid w:val="003A73D2"/>
    <w:rsid w:val="003A73E4"/>
    <w:rsid w:val="003A7619"/>
    <w:rsid w:val="003A780D"/>
    <w:rsid w:val="003A7812"/>
    <w:rsid w:val="003A7B84"/>
    <w:rsid w:val="003A7CB5"/>
    <w:rsid w:val="003B0083"/>
    <w:rsid w:val="003B0180"/>
    <w:rsid w:val="003B029C"/>
    <w:rsid w:val="003B1BDE"/>
    <w:rsid w:val="003B1E55"/>
    <w:rsid w:val="003B2272"/>
    <w:rsid w:val="003B3372"/>
    <w:rsid w:val="003B339D"/>
    <w:rsid w:val="003B3CC5"/>
    <w:rsid w:val="003B480F"/>
    <w:rsid w:val="003B4883"/>
    <w:rsid w:val="003B4EEB"/>
    <w:rsid w:val="003B52AF"/>
    <w:rsid w:val="003B53D2"/>
    <w:rsid w:val="003B5777"/>
    <w:rsid w:val="003B5B4C"/>
    <w:rsid w:val="003B617C"/>
    <w:rsid w:val="003B655D"/>
    <w:rsid w:val="003B6E58"/>
    <w:rsid w:val="003B6F32"/>
    <w:rsid w:val="003B744B"/>
    <w:rsid w:val="003B77B8"/>
    <w:rsid w:val="003B7FDA"/>
    <w:rsid w:val="003C011B"/>
    <w:rsid w:val="003C1056"/>
    <w:rsid w:val="003C14AB"/>
    <w:rsid w:val="003C1C0A"/>
    <w:rsid w:val="003C1DF4"/>
    <w:rsid w:val="003C1E2C"/>
    <w:rsid w:val="003C202D"/>
    <w:rsid w:val="003C27EE"/>
    <w:rsid w:val="003C2AC7"/>
    <w:rsid w:val="003C34C8"/>
    <w:rsid w:val="003C35A8"/>
    <w:rsid w:val="003C3B27"/>
    <w:rsid w:val="003C4CD6"/>
    <w:rsid w:val="003C51BE"/>
    <w:rsid w:val="003C5255"/>
    <w:rsid w:val="003C525B"/>
    <w:rsid w:val="003C526D"/>
    <w:rsid w:val="003C5B1F"/>
    <w:rsid w:val="003C5FC4"/>
    <w:rsid w:val="003C67BF"/>
    <w:rsid w:val="003C6812"/>
    <w:rsid w:val="003C6CA6"/>
    <w:rsid w:val="003C6D2B"/>
    <w:rsid w:val="003C7914"/>
    <w:rsid w:val="003C79CD"/>
    <w:rsid w:val="003C7BC0"/>
    <w:rsid w:val="003D19F5"/>
    <w:rsid w:val="003D296F"/>
    <w:rsid w:val="003D325D"/>
    <w:rsid w:val="003D3722"/>
    <w:rsid w:val="003D43AC"/>
    <w:rsid w:val="003D4A76"/>
    <w:rsid w:val="003D5BFB"/>
    <w:rsid w:val="003D61D7"/>
    <w:rsid w:val="003D70E9"/>
    <w:rsid w:val="003D7869"/>
    <w:rsid w:val="003E0052"/>
    <w:rsid w:val="003E0812"/>
    <w:rsid w:val="003E0DC1"/>
    <w:rsid w:val="003E138C"/>
    <w:rsid w:val="003E145A"/>
    <w:rsid w:val="003E163E"/>
    <w:rsid w:val="003E1BE6"/>
    <w:rsid w:val="003E1F09"/>
    <w:rsid w:val="003E2507"/>
    <w:rsid w:val="003E36E7"/>
    <w:rsid w:val="003E3CEE"/>
    <w:rsid w:val="003E4887"/>
    <w:rsid w:val="003E4A1F"/>
    <w:rsid w:val="003E4AE6"/>
    <w:rsid w:val="003E53DE"/>
    <w:rsid w:val="003E5738"/>
    <w:rsid w:val="003E5BB0"/>
    <w:rsid w:val="003E5E0D"/>
    <w:rsid w:val="003E69E4"/>
    <w:rsid w:val="003E6D65"/>
    <w:rsid w:val="003E6F97"/>
    <w:rsid w:val="003E731A"/>
    <w:rsid w:val="003E7FF4"/>
    <w:rsid w:val="003F0992"/>
    <w:rsid w:val="003F1240"/>
    <w:rsid w:val="003F1288"/>
    <w:rsid w:val="003F14ED"/>
    <w:rsid w:val="003F165C"/>
    <w:rsid w:val="003F1A60"/>
    <w:rsid w:val="003F29D8"/>
    <w:rsid w:val="003F2A42"/>
    <w:rsid w:val="003F2B0E"/>
    <w:rsid w:val="003F3D51"/>
    <w:rsid w:val="003F3D73"/>
    <w:rsid w:val="003F3E15"/>
    <w:rsid w:val="003F3F98"/>
    <w:rsid w:val="003F42BA"/>
    <w:rsid w:val="003F4C4B"/>
    <w:rsid w:val="003F4DA8"/>
    <w:rsid w:val="003F5DAC"/>
    <w:rsid w:val="003F643A"/>
    <w:rsid w:val="003F6464"/>
    <w:rsid w:val="003F6BD4"/>
    <w:rsid w:val="003F6C91"/>
    <w:rsid w:val="003F76E8"/>
    <w:rsid w:val="003F7CD4"/>
    <w:rsid w:val="003F7D66"/>
    <w:rsid w:val="0040026D"/>
    <w:rsid w:val="004008F1"/>
    <w:rsid w:val="00402051"/>
    <w:rsid w:val="004025C0"/>
    <w:rsid w:val="0040291A"/>
    <w:rsid w:val="0040295B"/>
    <w:rsid w:val="004039E1"/>
    <w:rsid w:val="00403BF1"/>
    <w:rsid w:val="004047AE"/>
    <w:rsid w:val="004048AD"/>
    <w:rsid w:val="00405116"/>
    <w:rsid w:val="00405316"/>
    <w:rsid w:val="0040579E"/>
    <w:rsid w:val="00405A63"/>
    <w:rsid w:val="00405CB8"/>
    <w:rsid w:val="00405D1D"/>
    <w:rsid w:val="00406010"/>
    <w:rsid w:val="004069E8"/>
    <w:rsid w:val="00406E0F"/>
    <w:rsid w:val="0040754B"/>
    <w:rsid w:val="00407676"/>
    <w:rsid w:val="00412400"/>
    <w:rsid w:val="004125D6"/>
    <w:rsid w:val="00412846"/>
    <w:rsid w:val="00412C20"/>
    <w:rsid w:val="00412F90"/>
    <w:rsid w:val="0041313B"/>
    <w:rsid w:val="0041416C"/>
    <w:rsid w:val="00414554"/>
    <w:rsid w:val="00414D16"/>
    <w:rsid w:val="00414D20"/>
    <w:rsid w:val="00414EE7"/>
    <w:rsid w:val="00415003"/>
    <w:rsid w:val="00416191"/>
    <w:rsid w:val="0041644D"/>
    <w:rsid w:val="004165AD"/>
    <w:rsid w:val="00416777"/>
    <w:rsid w:val="00416EF2"/>
    <w:rsid w:val="0041759F"/>
    <w:rsid w:val="004178AD"/>
    <w:rsid w:val="00420A32"/>
    <w:rsid w:val="004219A5"/>
    <w:rsid w:val="0042229B"/>
    <w:rsid w:val="00423116"/>
    <w:rsid w:val="00423239"/>
    <w:rsid w:val="004236EC"/>
    <w:rsid w:val="00423BF4"/>
    <w:rsid w:val="00423E8A"/>
    <w:rsid w:val="004248C4"/>
    <w:rsid w:val="0042524B"/>
    <w:rsid w:val="00425889"/>
    <w:rsid w:val="00425976"/>
    <w:rsid w:val="00425AB1"/>
    <w:rsid w:val="00425C09"/>
    <w:rsid w:val="00425CFD"/>
    <w:rsid w:val="00425D6A"/>
    <w:rsid w:val="00426214"/>
    <w:rsid w:val="004266CA"/>
    <w:rsid w:val="00426994"/>
    <w:rsid w:val="004276C3"/>
    <w:rsid w:val="00427C2C"/>
    <w:rsid w:val="004305BA"/>
    <w:rsid w:val="00430DBA"/>
    <w:rsid w:val="00431AA4"/>
    <w:rsid w:val="00431BA6"/>
    <w:rsid w:val="00431D51"/>
    <w:rsid w:val="00431FE8"/>
    <w:rsid w:val="004324F4"/>
    <w:rsid w:val="00432913"/>
    <w:rsid w:val="00432B2D"/>
    <w:rsid w:val="00432B30"/>
    <w:rsid w:val="00432F68"/>
    <w:rsid w:val="004332CE"/>
    <w:rsid w:val="0043330E"/>
    <w:rsid w:val="00433C1B"/>
    <w:rsid w:val="00433E85"/>
    <w:rsid w:val="004351CF"/>
    <w:rsid w:val="0043535A"/>
    <w:rsid w:val="0043556B"/>
    <w:rsid w:val="00435809"/>
    <w:rsid w:val="00435C8F"/>
    <w:rsid w:val="0043600E"/>
    <w:rsid w:val="00436739"/>
    <w:rsid w:val="0043708B"/>
    <w:rsid w:val="00437264"/>
    <w:rsid w:val="004379A9"/>
    <w:rsid w:val="00437A63"/>
    <w:rsid w:val="00437D72"/>
    <w:rsid w:val="00440D14"/>
    <w:rsid w:val="004415FE"/>
    <w:rsid w:val="0044172E"/>
    <w:rsid w:val="004419CE"/>
    <w:rsid w:val="00441D7F"/>
    <w:rsid w:val="00441F54"/>
    <w:rsid w:val="00442168"/>
    <w:rsid w:val="00442457"/>
    <w:rsid w:val="00442562"/>
    <w:rsid w:val="004430FB"/>
    <w:rsid w:val="00443303"/>
    <w:rsid w:val="00444B0C"/>
    <w:rsid w:val="00445BF2"/>
    <w:rsid w:val="00446957"/>
    <w:rsid w:val="00447001"/>
    <w:rsid w:val="004475E0"/>
    <w:rsid w:val="00447611"/>
    <w:rsid w:val="00447CCD"/>
    <w:rsid w:val="00450034"/>
    <w:rsid w:val="0045143E"/>
    <w:rsid w:val="0045209A"/>
    <w:rsid w:val="0045331C"/>
    <w:rsid w:val="00454B94"/>
    <w:rsid w:val="00454C63"/>
    <w:rsid w:val="00455163"/>
    <w:rsid w:val="00455CAC"/>
    <w:rsid w:val="00455EA6"/>
    <w:rsid w:val="004561AE"/>
    <w:rsid w:val="004574D5"/>
    <w:rsid w:val="00460D04"/>
    <w:rsid w:val="00461E02"/>
    <w:rsid w:val="00462365"/>
    <w:rsid w:val="00462AC6"/>
    <w:rsid w:val="00463054"/>
    <w:rsid w:val="00463A04"/>
    <w:rsid w:val="00463E15"/>
    <w:rsid w:val="00463EBB"/>
    <w:rsid w:val="004640DD"/>
    <w:rsid w:val="00465017"/>
    <w:rsid w:val="0046555A"/>
    <w:rsid w:val="00465677"/>
    <w:rsid w:val="00465CDC"/>
    <w:rsid w:val="0046657B"/>
    <w:rsid w:val="0046676E"/>
    <w:rsid w:val="00467202"/>
    <w:rsid w:val="0046744F"/>
    <w:rsid w:val="0046787E"/>
    <w:rsid w:val="00467A93"/>
    <w:rsid w:val="00467AB2"/>
    <w:rsid w:val="004715FB"/>
    <w:rsid w:val="00472292"/>
    <w:rsid w:val="00472E2E"/>
    <w:rsid w:val="00472FDC"/>
    <w:rsid w:val="0047343B"/>
    <w:rsid w:val="004736DF"/>
    <w:rsid w:val="004741F8"/>
    <w:rsid w:val="00474489"/>
    <w:rsid w:val="0047510B"/>
    <w:rsid w:val="0047556D"/>
    <w:rsid w:val="0047558D"/>
    <w:rsid w:val="00475A14"/>
    <w:rsid w:val="00475DB6"/>
    <w:rsid w:val="004764CF"/>
    <w:rsid w:val="00476EA5"/>
    <w:rsid w:val="00476EF9"/>
    <w:rsid w:val="0047711F"/>
    <w:rsid w:val="0047751B"/>
    <w:rsid w:val="00480462"/>
    <w:rsid w:val="00480711"/>
    <w:rsid w:val="00480E4E"/>
    <w:rsid w:val="00481D95"/>
    <w:rsid w:val="00482257"/>
    <w:rsid w:val="004827E9"/>
    <w:rsid w:val="004829FD"/>
    <w:rsid w:val="0048353A"/>
    <w:rsid w:val="00483CBE"/>
    <w:rsid w:val="00484199"/>
    <w:rsid w:val="004855F0"/>
    <w:rsid w:val="004856BB"/>
    <w:rsid w:val="004856F4"/>
    <w:rsid w:val="00486041"/>
    <w:rsid w:val="00486206"/>
    <w:rsid w:val="0048642E"/>
    <w:rsid w:val="00487492"/>
    <w:rsid w:val="00487730"/>
    <w:rsid w:val="00487BCD"/>
    <w:rsid w:val="00490EE7"/>
    <w:rsid w:val="00491604"/>
    <w:rsid w:val="004926D6"/>
    <w:rsid w:val="00492727"/>
    <w:rsid w:val="00492ACB"/>
    <w:rsid w:val="00492FF9"/>
    <w:rsid w:val="0049355E"/>
    <w:rsid w:val="00493719"/>
    <w:rsid w:val="00494286"/>
    <w:rsid w:val="00495296"/>
    <w:rsid w:val="00495FF5"/>
    <w:rsid w:val="00496124"/>
    <w:rsid w:val="00496344"/>
    <w:rsid w:val="00497136"/>
    <w:rsid w:val="004975D7"/>
    <w:rsid w:val="004A07F2"/>
    <w:rsid w:val="004A0BDE"/>
    <w:rsid w:val="004A2769"/>
    <w:rsid w:val="004A2D24"/>
    <w:rsid w:val="004A2F21"/>
    <w:rsid w:val="004A3402"/>
    <w:rsid w:val="004A36CF"/>
    <w:rsid w:val="004A3FDD"/>
    <w:rsid w:val="004A43A4"/>
    <w:rsid w:val="004A51E0"/>
    <w:rsid w:val="004A624A"/>
    <w:rsid w:val="004A66A6"/>
    <w:rsid w:val="004A69D6"/>
    <w:rsid w:val="004A6B92"/>
    <w:rsid w:val="004B018A"/>
    <w:rsid w:val="004B065C"/>
    <w:rsid w:val="004B0DD3"/>
    <w:rsid w:val="004B14BC"/>
    <w:rsid w:val="004B272F"/>
    <w:rsid w:val="004B2879"/>
    <w:rsid w:val="004B2E83"/>
    <w:rsid w:val="004B32D2"/>
    <w:rsid w:val="004B4E2F"/>
    <w:rsid w:val="004B50C6"/>
    <w:rsid w:val="004B5924"/>
    <w:rsid w:val="004B5D88"/>
    <w:rsid w:val="004B661B"/>
    <w:rsid w:val="004B769B"/>
    <w:rsid w:val="004C0195"/>
    <w:rsid w:val="004C0319"/>
    <w:rsid w:val="004C0A91"/>
    <w:rsid w:val="004C13FB"/>
    <w:rsid w:val="004C26E7"/>
    <w:rsid w:val="004C2D22"/>
    <w:rsid w:val="004C320E"/>
    <w:rsid w:val="004C3620"/>
    <w:rsid w:val="004C38B7"/>
    <w:rsid w:val="004C47D4"/>
    <w:rsid w:val="004C4B17"/>
    <w:rsid w:val="004C61FF"/>
    <w:rsid w:val="004C66FC"/>
    <w:rsid w:val="004C67A7"/>
    <w:rsid w:val="004C69B5"/>
    <w:rsid w:val="004C6ABF"/>
    <w:rsid w:val="004C7EE1"/>
    <w:rsid w:val="004C7FAA"/>
    <w:rsid w:val="004D069D"/>
    <w:rsid w:val="004D1EA0"/>
    <w:rsid w:val="004D227D"/>
    <w:rsid w:val="004D2613"/>
    <w:rsid w:val="004D26FD"/>
    <w:rsid w:val="004D324D"/>
    <w:rsid w:val="004D445E"/>
    <w:rsid w:val="004D483D"/>
    <w:rsid w:val="004D589D"/>
    <w:rsid w:val="004D6A43"/>
    <w:rsid w:val="004D6B11"/>
    <w:rsid w:val="004D7231"/>
    <w:rsid w:val="004D766B"/>
    <w:rsid w:val="004E04F7"/>
    <w:rsid w:val="004E0BC4"/>
    <w:rsid w:val="004E1535"/>
    <w:rsid w:val="004E24AB"/>
    <w:rsid w:val="004E2598"/>
    <w:rsid w:val="004E2A71"/>
    <w:rsid w:val="004E33F5"/>
    <w:rsid w:val="004E398D"/>
    <w:rsid w:val="004E3B93"/>
    <w:rsid w:val="004E4BB9"/>
    <w:rsid w:val="004E4F5B"/>
    <w:rsid w:val="004E5291"/>
    <w:rsid w:val="004E5338"/>
    <w:rsid w:val="004E5ADA"/>
    <w:rsid w:val="004E5DC2"/>
    <w:rsid w:val="004E6035"/>
    <w:rsid w:val="004E6BF8"/>
    <w:rsid w:val="004E757A"/>
    <w:rsid w:val="004E77ED"/>
    <w:rsid w:val="004E7AF9"/>
    <w:rsid w:val="004F0144"/>
    <w:rsid w:val="004F090F"/>
    <w:rsid w:val="004F10A1"/>
    <w:rsid w:val="004F12E8"/>
    <w:rsid w:val="004F1A5D"/>
    <w:rsid w:val="004F23DA"/>
    <w:rsid w:val="004F23E2"/>
    <w:rsid w:val="004F2E75"/>
    <w:rsid w:val="004F32EA"/>
    <w:rsid w:val="004F36B3"/>
    <w:rsid w:val="004F505B"/>
    <w:rsid w:val="004F5D97"/>
    <w:rsid w:val="004F6C1D"/>
    <w:rsid w:val="004F6E74"/>
    <w:rsid w:val="004F71DB"/>
    <w:rsid w:val="004F7379"/>
    <w:rsid w:val="004F7CA4"/>
    <w:rsid w:val="0050061C"/>
    <w:rsid w:val="00500FE8"/>
    <w:rsid w:val="005014B7"/>
    <w:rsid w:val="00501C9E"/>
    <w:rsid w:val="00501F67"/>
    <w:rsid w:val="0050324C"/>
    <w:rsid w:val="00503C39"/>
    <w:rsid w:val="00503D84"/>
    <w:rsid w:val="005042FE"/>
    <w:rsid w:val="0050474D"/>
    <w:rsid w:val="0050474F"/>
    <w:rsid w:val="00504A36"/>
    <w:rsid w:val="005053CA"/>
    <w:rsid w:val="00505CB0"/>
    <w:rsid w:val="005061AC"/>
    <w:rsid w:val="0050664C"/>
    <w:rsid w:val="00506BAE"/>
    <w:rsid w:val="005078EC"/>
    <w:rsid w:val="00507A6D"/>
    <w:rsid w:val="00510620"/>
    <w:rsid w:val="00511021"/>
    <w:rsid w:val="00511158"/>
    <w:rsid w:val="005115BA"/>
    <w:rsid w:val="00511847"/>
    <w:rsid w:val="00511B6D"/>
    <w:rsid w:val="0051245A"/>
    <w:rsid w:val="00512FAE"/>
    <w:rsid w:val="0051302F"/>
    <w:rsid w:val="0051399B"/>
    <w:rsid w:val="00515153"/>
    <w:rsid w:val="00515A80"/>
    <w:rsid w:val="00516ECE"/>
    <w:rsid w:val="00516F06"/>
    <w:rsid w:val="00516F4B"/>
    <w:rsid w:val="00517158"/>
    <w:rsid w:val="0051759D"/>
    <w:rsid w:val="00517DB4"/>
    <w:rsid w:val="005212DE"/>
    <w:rsid w:val="0052144B"/>
    <w:rsid w:val="005214CE"/>
    <w:rsid w:val="00521A06"/>
    <w:rsid w:val="00521A21"/>
    <w:rsid w:val="00521DF4"/>
    <w:rsid w:val="005224AB"/>
    <w:rsid w:val="00522CC6"/>
    <w:rsid w:val="005239B2"/>
    <w:rsid w:val="00523B98"/>
    <w:rsid w:val="00524EC2"/>
    <w:rsid w:val="00525815"/>
    <w:rsid w:val="00525A37"/>
    <w:rsid w:val="00526D90"/>
    <w:rsid w:val="00527B38"/>
    <w:rsid w:val="00527CE4"/>
    <w:rsid w:val="00530551"/>
    <w:rsid w:val="00530B3D"/>
    <w:rsid w:val="005312C6"/>
    <w:rsid w:val="0053187A"/>
    <w:rsid w:val="00532341"/>
    <w:rsid w:val="00532688"/>
    <w:rsid w:val="00533026"/>
    <w:rsid w:val="0053341F"/>
    <w:rsid w:val="0053480C"/>
    <w:rsid w:val="00534CCF"/>
    <w:rsid w:val="00534E69"/>
    <w:rsid w:val="00535179"/>
    <w:rsid w:val="00535459"/>
    <w:rsid w:val="005360C2"/>
    <w:rsid w:val="00536650"/>
    <w:rsid w:val="005368FB"/>
    <w:rsid w:val="00536F54"/>
    <w:rsid w:val="005377EC"/>
    <w:rsid w:val="00540125"/>
    <w:rsid w:val="00540274"/>
    <w:rsid w:val="00541D25"/>
    <w:rsid w:val="00542807"/>
    <w:rsid w:val="00542C7A"/>
    <w:rsid w:val="00543010"/>
    <w:rsid w:val="00544280"/>
    <w:rsid w:val="00545328"/>
    <w:rsid w:val="00545966"/>
    <w:rsid w:val="0054691A"/>
    <w:rsid w:val="00546CC4"/>
    <w:rsid w:val="0054771B"/>
    <w:rsid w:val="005505D1"/>
    <w:rsid w:val="0055073A"/>
    <w:rsid w:val="005509F5"/>
    <w:rsid w:val="00550CEF"/>
    <w:rsid w:val="0055143D"/>
    <w:rsid w:val="00551866"/>
    <w:rsid w:val="00552014"/>
    <w:rsid w:val="0055257E"/>
    <w:rsid w:val="00552E19"/>
    <w:rsid w:val="0055310B"/>
    <w:rsid w:val="00553380"/>
    <w:rsid w:val="00553DF8"/>
    <w:rsid w:val="00553E93"/>
    <w:rsid w:val="00554232"/>
    <w:rsid w:val="005551F1"/>
    <w:rsid w:val="00556D61"/>
    <w:rsid w:val="00557697"/>
    <w:rsid w:val="00557EE0"/>
    <w:rsid w:val="00557EE5"/>
    <w:rsid w:val="00560B15"/>
    <w:rsid w:val="005623F4"/>
    <w:rsid w:val="0056319F"/>
    <w:rsid w:val="00563E99"/>
    <w:rsid w:val="00564129"/>
    <w:rsid w:val="00564254"/>
    <w:rsid w:val="0056462E"/>
    <w:rsid w:val="00564AFB"/>
    <w:rsid w:val="00565342"/>
    <w:rsid w:val="0056723A"/>
    <w:rsid w:val="005679FF"/>
    <w:rsid w:val="00567D7F"/>
    <w:rsid w:val="00567F2E"/>
    <w:rsid w:val="0057184C"/>
    <w:rsid w:val="00571A04"/>
    <w:rsid w:val="005722EF"/>
    <w:rsid w:val="00572BEE"/>
    <w:rsid w:val="00572FD9"/>
    <w:rsid w:val="005734E2"/>
    <w:rsid w:val="0057361B"/>
    <w:rsid w:val="00573674"/>
    <w:rsid w:val="005737E4"/>
    <w:rsid w:val="00573940"/>
    <w:rsid w:val="00574549"/>
    <w:rsid w:val="005746A2"/>
    <w:rsid w:val="005748FA"/>
    <w:rsid w:val="00575231"/>
    <w:rsid w:val="00575577"/>
    <w:rsid w:val="0057585C"/>
    <w:rsid w:val="00575B92"/>
    <w:rsid w:val="00576A21"/>
    <w:rsid w:val="005776F0"/>
    <w:rsid w:val="00577F7E"/>
    <w:rsid w:val="00580061"/>
    <w:rsid w:val="0058030C"/>
    <w:rsid w:val="00580D57"/>
    <w:rsid w:val="005819CB"/>
    <w:rsid w:val="00581DE1"/>
    <w:rsid w:val="00582951"/>
    <w:rsid w:val="005831DF"/>
    <w:rsid w:val="005834F0"/>
    <w:rsid w:val="005839B4"/>
    <w:rsid w:val="00583AB1"/>
    <w:rsid w:val="00583EB2"/>
    <w:rsid w:val="00584470"/>
    <w:rsid w:val="00584592"/>
    <w:rsid w:val="00584C10"/>
    <w:rsid w:val="00585306"/>
    <w:rsid w:val="005854F0"/>
    <w:rsid w:val="0058593D"/>
    <w:rsid w:val="00585BF5"/>
    <w:rsid w:val="005861B2"/>
    <w:rsid w:val="00586358"/>
    <w:rsid w:val="00586CEA"/>
    <w:rsid w:val="005870FF"/>
    <w:rsid w:val="005872A2"/>
    <w:rsid w:val="00587324"/>
    <w:rsid w:val="00587E97"/>
    <w:rsid w:val="00587FA9"/>
    <w:rsid w:val="00590594"/>
    <w:rsid w:val="00590D02"/>
    <w:rsid w:val="00590F82"/>
    <w:rsid w:val="0059190D"/>
    <w:rsid w:val="00591A51"/>
    <w:rsid w:val="00591A90"/>
    <w:rsid w:val="005937DC"/>
    <w:rsid w:val="00593C21"/>
    <w:rsid w:val="00593D15"/>
    <w:rsid w:val="00594570"/>
    <w:rsid w:val="005948AE"/>
    <w:rsid w:val="00596A0E"/>
    <w:rsid w:val="005977FE"/>
    <w:rsid w:val="005A097B"/>
    <w:rsid w:val="005A09DF"/>
    <w:rsid w:val="005A0AB6"/>
    <w:rsid w:val="005A250D"/>
    <w:rsid w:val="005A2C19"/>
    <w:rsid w:val="005A2E30"/>
    <w:rsid w:val="005A30D4"/>
    <w:rsid w:val="005A328B"/>
    <w:rsid w:val="005A32A4"/>
    <w:rsid w:val="005A44C4"/>
    <w:rsid w:val="005A4F7E"/>
    <w:rsid w:val="005A5130"/>
    <w:rsid w:val="005A5505"/>
    <w:rsid w:val="005A56A7"/>
    <w:rsid w:val="005A6AFF"/>
    <w:rsid w:val="005A6DCC"/>
    <w:rsid w:val="005A6EAB"/>
    <w:rsid w:val="005A6F84"/>
    <w:rsid w:val="005A7925"/>
    <w:rsid w:val="005A7C12"/>
    <w:rsid w:val="005A7EA9"/>
    <w:rsid w:val="005B00DF"/>
    <w:rsid w:val="005B0827"/>
    <w:rsid w:val="005B0A1A"/>
    <w:rsid w:val="005B0B6A"/>
    <w:rsid w:val="005B0ED6"/>
    <w:rsid w:val="005B1E73"/>
    <w:rsid w:val="005B24BB"/>
    <w:rsid w:val="005B24C3"/>
    <w:rsid w:val="005B4755"/>
    <w:rsid w:val="005B4BA3"/>
    <w:rsid w:val="005B588D"/>
    <w:rsid w:val="005B7E1D"/>
    <w:rsid w:val="005C0451"/>
    <w:rsid w:val="005C0F71"/>
    <w:rsid w:val="005C1742"/>
    <w:rsid w:val="005C197B"/>
    <w:rsid w:val="005C199D"/>
    <w:rsid w:val="005C1E2A"/>
    <w:rsid w:val="005C27BA"/>
    <w:rsid w:val="005C2911"/>
    <w:rsid w:val="005C3D47"/>
    <w:rsid w:val="005C40B3"/>
    <w:rsid w:val="005C569F"/>
    <w:rsid w:val="005C59D9"/>
    <w:rsid w:val="005C5B49"/>
    <w:rsid w:val="005C616D"/>
    <w:rsid w:val="005C618B"/>
    <w:rsid w:val="005C61DB"/>
    <w:rsid w:val="005C635F"/>
    <w:rsid w:val="005C6CA8"/>
    <w:rsid w:val="005C73F1"/>
    <w:rsid w:val="005C7946"/>
    <w:rsid w:val="005C7D27"/>
    <w:rsid w:val="005C7E15"/>
    <w:rsid w:val="005D0216"/>
    <w:rsid w:val="005D061A"/>
    <w:rsid w:val="005D06B8"/>
    <w:rsid w:val="005D087A"/>
    <w:rsid w:val="005D0D8A"/>
    <w:rsid w:val="005D15A3"/>
    <w:rsid w:val="005D1822"/>
    <w:rsid w:val="005D193F"/>
    <w:rsid w:val="005D246F"/>
    <w:rsid w:val="005D36CE"/>
    <w:rsid w:val="005D3B24"/>
    <w:rsid w:val="005D4CBD"/>
    <w:rsid w:val="005D4CE1"/>
    <w:rsid w:val="005D5D7C"/>
    <w:rsid w:val="005D5E68"/>
    <w:rsid w:val="005D68B0"/>
    <w:rsid w:val="005D68C4"/>
    <w:rsid w:val="005D6DA1"/>
    <w:rsid w:val="005D6E01"/>
    <w:rsid w:val="005D6F27"/>
    <w:rsid w:val="005E147F"/>
    <w:rsid w:val="005E25F1"/>
    <w:rsid w:val="005E2868"/>
    <w:rsid w:val="005E31A3"/>
    <w:rsid w:val="005E3A3C"/>
    <w:rsid w:val="005E47D8"/>
    <w:rsid w:val="005E4B9C"/>
    <w:rsid w:val="005E6D64"/>
    <w:rsid w:val="005E7002"/>
    <w:rsid w:val="005E71E7"/>
    <w:rsid w:val="005F020B"/>
    <w:rsid w:val="005F0633"/>
    <w:rsid w:val="005F0A82"/>
    <w:rsid w:val="005F0D22"/>
    <w:rsid w:val="005F1276"/>
    <w:rsid w:val="005F2249"/>
    <w:rsid w:val="005F3BAD"/>
    <w:rsid w:val="005F46E6"/>
    <w:rsid w:val="005F48B5"/>
    <w:rsid w:val="005F51B3"/>
    <w:rsid w:val="005F54B4"/>
    <w:rsid w:val="005F5BA7"/>
    <w:rsid w:val="005F5F6C"/>
    <w:rsid w:val="005F6827"/>
    <w:rsid w:val="005F7673"/>
    <w:rsid w:val="005F7D1F"/>
    <w:rsid w:val="00600144"/>
    <w:rsid w:val="00600E05"/>
    <w:rsid w:val="0060104F"/>
    <w:rsid w:val="00601751"/>
    <w:rsid w:val="00601B2C"/>
    <w:rsid w:val="00602021"/>
    <w:rsid w:val="00602100"/>
    <w:rsid w:val="0060238E"/>
    <w:rsid w:val="00602803"/>
    <w:rsid w:val="00602B55"/>
    <w:rsid w:val="00602BE4"/>
    <w:rsid w:val="006030F5"/>
    <w:rsid w:val="006052E4"/>
    <w:rsid w:val="00605DF3"/>
    <w:rsid w:val="00606C3C"/>
    <w:rsid w:val="00606FEF"/>
    <w:rsid w:val="006071D2"/>
    <w:rsid w:val="006073EA"/>
    <w:rsid w:val="00610418"/>
    <w:rsid w:val="00610630"/>
    <w:rsid w:val="006110BB"/>
    <w:rsid w:val="00611143"/>
    <w:rsid w:val="00611F02"/>
    <w:rsid w:val="006128CB"/>
    <w:rsid w:val="006128CE"/>
    <w:rsid w:val="00612BBF"/>
    <w:rsid w:val="006136BF"/>
    <w:rsid w:val="00613CFC"/>
    <w:rsid w:val="006142EC"/>
    <w:rsid w:val="00614524"/>
    <w:rsid w:val="006150D1"/>
    <w:rsid w:val="00615483"/>
    <w:rsid w:val="0061549D"/>
    <w:rsid w:val="00615DB5"/>
    <w:rsid w:val="0061609B"/>
    <w:rsid w:val="006166BD"/>
    <w:rsid w:val="0061681F"/>
    <w:rsid w:val="0061741F"/>
    <w:rsid w:val="00617CF1"/>
    <w:rsid w:val="00620247"/>
    <w:rsid w:val="006202FF"/>
    <w:rsid w:val="006206C6"/>
    <w:rsid w:val="006216FA"/>
    <w:rsid w:val="00621B92"/>
    <w:rsid w:val="00622609"/>
    <w:rsid w:val="00622963"/>
    <w:rsid w:val="006229F2"/>
    <w:rsid w:val="00623728"/>
    <w:rsid w:val="0062444D"/>
    <w:rsid w:val="006249E5"/>
    <w:rsid w:val="00625068"/>
    <w:rsid w:val="00625F12"/>
    <w:rsid w:val="006263FB"/>
    <w:rsid w:val="00626ABF"/>
    <w:rsid w:val="00630844"/>
    <w:rsid w:val="00630F34"/>
    <w:rsid w:val="006316E2"/>
    <w:rsid w:val="0063174B"/>
    <w:rsid w:val="00631C0B"/>
    <w:rsid w:val="0063219C"/>
    <w:rsid w:val="006325D8"/>
    <w:rsid w:val="00633BA6"/>
    <w:rsid w:val="00633CBF"/>
    <w:rsid w:val="00634031"/>
    <w:rsid w:val="00634781"/>
    <w:rsid w:val="006363B8"/>
    <w:rsid w:val="00637D65"/>
    <w:rsid w:val="0064136B"/>
    <w:rsid w:val="00641D40"/>
    <w:rsid w:val="00641DE9"/>
    <w:rsid w:val="00642AC8"/>
    <w:rsid w:val="00642B50"/>
    <w:rsid w:val="00642E8E"/>
    <w:rsid w:val="00643189"/>
    <w:rsid w:val="006435DB"/>
    <w:rsid w:val="00643CA8"/>
    <w:rsid w:val="0064403A"/>
    <w:rsid w:val="00644243"/>
    <w:rsid w:val="00644733"/>
    <w:rsid w:val="0064485B"/>
    <w:rsid w:val="00644ACE"/>
    <w:rsid w:val="0064528F"/>
    <w:rsid w:val="00645EF1"/>
    <w:rsid w:val="00645F6B"/>
    <w:rsid w:val="0064655E"/>
    <w:rsid w:val="0064681B"/>
    <w:rsid w:val="006468D1"/>
    <w:rsid w:val="00646A02"/>
    <w:rsid w:val="00646BCF"/>
    <w:rsid w:val="00646C72"/>
    <w:rsid w:val="00646ED1"/>
    <w:rsid w:val="006508F1"/>
    <w:rsid w:val="00650D32"/>
    <w:rsid w:val="00650E01"/>
    <w:rsid w:val="00650EB7"/>
    <w:rsid w:val="00650F11"/>
    <w:rsid w:val="00651389"/>
    <w:rsid w:val="006515BF"/>
    <w:rsid w:val="00651CF7"/>
    <w:rsid w:val="006524EE"/>
    <w:rsid w:val="006528D1"/>
    <w:rsid w:val="00652923"/>
    <w:rsid w:val="00652B6A"/>
    <w:rsid w:val="006532EC"/>
    <w:rsid w:val="00654C6E"/>
    <w:rsid w:val="00655043"/>
    <w:rsid w:val="006556B2"/>
    <w:rsid w:val="006557D9"/>
    <w:rsid w:val="00655B30"/>
    <w:rsid w:val="00655E0F"/>
    <w:rsid w:val="006560AE"/>
    <w:rsid w:val="006567DE"/>
    <w:rsid w:val="00656E96"/>
    <w:rsid w:val="00657299"/>
    <w:rsid w:val="00660E91"/>
    <w:rsid w:val="00662352"/>
    <w:rsid w:val="00662BC8"/>
    <w:rsid w:val="00663938"/>
    <w:rsid w:val="006647E5"/>
    <w:rsid w:val="00664F95"/>
    <w:rsid w:val="0066514E"/>
    <w:rsid w:val="00665DFE"/>
    <w:rsid w:val="006663CB"/>
    <w:rsid w:val="00667103"/>
    <w:rsid w:val="0066741A"/>
    <w:rsid w:val="00667A50"/>
    <w:rsid w:val="00667F83"/>
    <w:rsid w:val="00671070"/>
    <w:rsid w:val="00671808"/>
    <w:rsid w:val="006728EE"/>
    <w:rsid w:val="00672913"/>
    <w:rsid w:val="00674F9B"/>
    <w:rsid w:val="00675A3F"/>
    <w:rsid w:val="00676D00"/>
    <w:rsid w:val="006809BC"/>
    <w:rsid w:val="006816F1"/>
    <w:rsid w:val="00683644"/>
    <w:rsid w:val="00683EF2"/>
    <w:rsid w:val="00684190"/>
    <w:rsid w:val="00684E68"/>
    <w:rsid w:val="0068557D"/>
    <w:rsid w:val="0068592D"/>
    <w:rsid w:val="00686D1B"/>
    <w:rsid w:val="00686E45"/>
    <w:rsid w:val="00690ED1"/>
    <w:rsid w:val="00690FD5"/>
    <w:rsid w:val="0069205D"/>
    <w:rsid w:val="0069272B"/>
    <w:rsid w:val="006927F1"/>
    <w:rsid w:val="00692A90"/>
    <w:rsid w:val="00692FFD"/>
    <w:rsid w:val="00693037"/>
    <w:rsid w:val="0069309E"/>
    <w:rsid w:val="00693A74"/>
    <w:rsid w:val="0069516A"/>
    <w:rsid w:val="006958CF"/>
    <w:rsid w:val="0069665F"/>
    <w:rsid w:val="00696799"/>
    <w:rsid w:val="00696E90"/>
    <w:rsid w:val="00697232"/>
    <w:rsid w:val="006A0166"/>
    <w:rsid w:val="006A0991"/>
    <w:rsid w:val="006A1B92"/>
    <w:rsid w:val="006A1F88"/>
    <w:rsid w:val="006A2D12"/>
    <w:rsid w:val="006A4A9A"/>
    <w:rsid w:val="006A6961"/>
    <w:rsid w:val="006A6C6D"/>
    <w:rsid w:val="006A72A4"/>
    <w:rsid w:val="006A7603"/>
    <w:rsid w:val="006A7B86"/>
    <w:rsid w:val="006A7CFB"/>
    <w:rsid w:val="006B0010"/>
    <w:rsid w:val="006B05B5"/>
    <w:rsid w:val="006B0A5A"/>
    <w:rsid w:val="006B1090"/>
    <w:rsid w:val="006B1FE9"/>
    <w:rsid w:val="006B2974"/>
    <w:rsid w:val="006B298F"/>
    <w:rsid w:val="006B35C2"/>
    <w:rsid w:val="006B4396"/>
    <w:rsid w:val="006B468C"/>
    <w:rsid w:val="006B4881"/>
    <w:rsid w:val="006B542E"/>
    <w:rsid w:val="006B5D8E"/>
    <w:rsid w:val="006B6014"/>
    <w:rsid w:val="006B604D"/>
    <w:rsid w:val="006B63E0"/>
    <w:rsid w:val="006B68C6"/>
    <w:rsid w:val="006B6DC2"/>
    <w:rsid w:val="006B7407"/>
    <w:rsid w:val="006B786E"/>
    <w:rsid w:val="006B7D25"/>
    <w:rsid w:val="006B7DE7"/>
    <w:rsid w:val="006C19E8"/>
    <w:rsid w:val="006C1A99"/>
    <w:rsid w:val="006C20DF"/>
    <w:rsid w:val="006C225E"/>
    <w:rsid w:val="006C2370"/>
    <w:rsid w:val="006C326D"/>
    <w:rsid w:val="006C32B6"/>
    <w:rsid w:val="006C36A2"/>
    <w:rsid w:val="006C396A"/>
    <w:rsid w:val="006C3F51"/>
    <w:rsid w:val="006C42A3"/>
    <w:rsid w:val="006C46E2"/>
    <w:rsid w:val="006C4D15"/>
    <w:rsid w:val="006C5184"/>
    <w:rsid w:val="006C5D50"/>
    <w:rsid w:val="006C61AB"/>
    <w:rsid w:val="006C778C"/>
    <w:rsid w:val="006C7A17"/>
    <w:rsid w:val="006C7C33"/>
    <w:rsid w:val="006C7D8B"/>
    <w:rsid w:val="006D070B"/>
    <w:rsid w:val="006D11DE"/>
    <w:rsid w:val="006D1C3A"/>
    <w:rsid w:val="006D2063"/>
    <w:rsid w:val="006D22A3"/>
    <w:rsid w:val="006D251A"/>
    <w:rsid w:val="006D2757"/>
    <w:rsid w:val="006D379D"/>
    <w:rsid w:val="006D3A0E"/>
    <w:rsid w:val="006D3E0F"/>
    <w:rsid w:val="006D4C22"/>
    <w:rsid w:val="006D4E6E"/>
    <w:rsid w:val="006D69C6"/>
    <w:rsid w:val="006D6A69"/>
    <w:rsid w:val="006D6DDE"/>
    <w:rsid w:val="006D6F0C"/>
    <w:rsid w:val="006D731C"/>
    <w:rsid w:val="006D791A"/>
    <w:rsid w:val="006D7E92"/>
    <w:rsid w:val="006D7EBF"/>
    <w:rsid w:val="006E0142"/>
    <w:rsid w:val="006E05D6"/>
    <w:rsid w:val="006E0EF7"/>
    <w:rsid w:val="006E2804"/>
    <w:rsid w:val="006E2AE9"/>
    <w:rsid w:val="006E302E"/>
    <w:rsid w:val="006E3857"/>
    <w:rsid w:val="006E4975"/>
    <w:rsid w:val="006E50A7"/>
    <w:rsid w:val="006E5392"/>
    <w:rsid w:val="006E53BE"/>
    <w:rsid w:val="006E5EB9"/>
    <w:rsid w:val="006E6671"/>
    <w:rsid w:val="006E7B88"/>
    <w:rsid w:val="006F0745"/>
    <w:rsid w:val="006F0837"/>
    <w:rsid w:val="006F0CBE"/>
    <w:rsid w:val="006F0D7C"/>
    <w:rsid w:val="006F0E81"/>
    <w:rsid w:val="006F0F1E"/>
    <w:rsid w:val="006F1E51"/>
    <w:rsid w:val="006F213D"/>
    <w:rsid w:val="006F221F"/>
    <w:rsid w:val="006F2BBD"/>
    <w:rsid w:val="006F36FF"/>
    <w:rsid w:val="006F406F"/>
    <w:rsid w:val="006F4088"/>
    <w:rsid w:val="006F51E5"/>
    <w:rsid w:val="006F5FDE"/>
    <w:rsid w:val="006F673B"/>
    <w:rsid w:val="006F6CDC"/>
    <w:rsid w:val="006F6ECC"/>
    <w:rsid w:val="006F7909"/>
    <w:rsid w:val="006F7A2D"/>
    <w:rsid w:val="006F7FC1"/>
    <w:rsid w:val="00700E8E"/>
    <w:rsid w:val="0070117D"/>
    <w:rsid w:val="00701953"/>
    <w:rsid w:val="00701EEA"/>
    <w:rsid w:val="007025E2"/>
    <w:rsid w:val="00702851"/>
    <w:rsid w:val="007028EC"/>
    <w:rsid w:val="00702A04"/>
    <w:rsid w:val="00702B65"/>
    <w:rsid w:val="007037F1"/>
    <w:rsid w:val="00703998"/>
    <w:rsid w:val="007039D5"/>
    <w:rsid w:val="00703AB8"/>
    <w:rsid w:val="00703DA2"/>
    <w:rsid w:val="00704328"/>
    <w:rsid w:val="007045F9"/>
    <w:rsid w:val="00704E33"/>
    <w:rsid w:val="0070508F"/>
    <w:rsid w:val="007055FA"/>
    <w:rsid w:val="0071033D"/>
    <w:rsid w:val="00710771"/>
    <w:rsid w:val="00710EF1"/>
    <w:rsid w:val="00711503"/>
    <w:rsid w:val="00711A8D"/>
    <w:rsid w:val="00711E81"/>
    <w:rsid w:val="00711EC6"/>
    <w:rsid w:val="00712775"/>
    <w:rsid w:val="00712A67"/>
    <w:rsid w:val="00713AB4"/>
    <w:rsid w:val="00713C7A"/>
    <w:rsid w:val="00715362"/>
    <w:rsid w:val="0071552E"/>
    <w:rsid w:val="00715DF2"/>
    <w:rsid w:val="00715F18"/>
    <w:rsid w:val="00715F78"/>
    <w:rsid w:val="007164AD"/>
    <w:rsid w:val="00716875"/>
    <w:rsid w:val="00716C82"/>
    <w:rsid w:val="007170CF"/>
    <w:rsid w:val="007174CA"/>
    <w:rsid w:val="007179D5"/>
    <w:rsid w:val="00717AA4"/>
    <w:rsid w:val="00717EA7"/>
    <w:rsid w:val="00721539"/>
    <w:rsid w:val="0072175D"/>
    <w:rsid w:val="00723521"/>
    <w:rsid w:val="007237C7"/>
    <w:rsid w:val="00724BF8"/>
    <w:rsid w:val="00724C61"/>
    <w:rsid w:val="00725090"/>
    <w:rsid w:val="0072575F"/>
    <w:rsid w:val="00726440"/>
    <w:rsid w:val="0072682D"/>
    <w:rsid w:val="00726847"/>
    <w:rsid w:val="00727034"/>
    <w:rsid w:val="00727AD6"/>
    <w:rsid w:val="007307A2"/>
    <w:rsid w:val="00730D1B"/>
    <w:rsid w:val="007310E9"/>
    <w:rsid w:val="007317D9"/>
    <w:rsid w:val="00731903"/>
    <w:rsid w:val="0073192B"/>
    <w:rsid w:val="00732B9F"/>
    <w:rsid w:val="007330FE"/>
    <w:rsid w:val="0073347D"/>
    <w:rsid w:val="00733680"/>
    <w:rsid w:val="00733DF5"/>
    <w:rsid w:val="007345D9"/>
    <w:rsid w:val="00734BB3"/>
    <w:rsid w:val="0073544A"/>
    <w:rsid w:val="00735695"/>
    <w:rsid w:val="00737A4B"/>
    <w:rsid w:val="00737CFF"/>
    <w:rsid w:val="0074006D"/>
    <w:rsid w:val="0074022E"/>
    <w:rsid w:val="00740928"/>
    <w:rsid w:val="007409DE"/>
    <w:rsid w:val="00740C96"/>
    <w:rsid w:val="00740D88"/>
    <w:rsid w:val="00740FE8"/>
    <w:rsid w:val="00741756"/>
    <w:rsid w:val="00741F58"/>
    <w:rsid w:val="0074286F"/>
    <w:rsid w:val="00742A06"/>
    <w:rsid w:val="00742CAF"/>
    <w:rsid w:val="007430ED"/>
    <w:rsid w:val="007434D1"/>
    <w:rsid w:val="0074355E"/>
    <w:rsid w:val="00744283"/>
    <w:rsid w:val="007445D8"/>
    <w:rsid w:val="0074486E"/>
    <w:rsid w:val="007455A5"/>
    <w:rsid w:val="00746200"/>
    <w:rsid w:val="00746BE1"/>
    <w:rsid w:val="00747240"/>
    <w:rsid w:val="00747CAB"/>
    <w:rsid w:val="00750079"/>
    <w:rsid w:val="00750616"/>
    <w:rsid w:val="00750D45"/>
    <w:rsid w:val="007512C9"/>
    <w:rsid w:val="007513F0"/>
    <w:rsid w:val="00751B10"/>
    <w:rsid w:val="007531E4"/>
    <w:rsid w:val="007537F9"/>
    <w:rsid w:val="00753DCB"/>
    <w:rsid w:val="007545EE"/>
    <w:rsid w:val="007546E9"/>
    <w:rsid w:val="0075476F"/>
    <w:rsid w:val="00754834"/>
    <w:rsid w:val="007548AB"/>
    <w:rsid w:val="00754BA9"/>
    <w:rsid w:val="00755614"/>
    <w:rsid w:val="00755F0A"/>
    <w:rsid w:val="00756271"/>
    <w:rsid w:val="0075668E"/>
    <w:rsid w:val="00756C9F"/>
    <w:rsid w:val="00756DCE"/>
    <w:rsid w:val="0076033A"/>
    <w:rsid w:val="00760642"/>
    <w:rsid w:val="007607EA"/>
    <w:rsid w:val="00762180"/>
    <w:rsid w:val="007625E4"/>
    <w:rsid w:val="00765698"/>
    <w:rsid w:val="00765BF5"/>
    <w:rsid w:val="0076617F"/>
    <w:rsid w:val="00766C39"/>
    <w:rsid w:val="00767FFC"/>
    <w:rsid w:val="00770250"/>
    <w:rsid w:val="0077056C"/>
    <w:rsid w:val="0077128D"/>
    <w:rsid w:val="00771828"/>
    <w:rsid w:val="007721E1"/>
    <w:rsid w:val="0077236C"/>
    <w:rsid w:val="00772C63"/>
    <w:rsid w:val="007730C0"/>
    <w:rsid w:val="007732CB"/>
    <w:rsid w:val="007736ED"/>
    <w:rsid w:val="00773A4C"/>
    <w:rsid w:val="0077425C"/>
    <w:rsid w:val="00774FBB"/>
    <w:rsid w:val="00775231"/>
    <w:rsid w:val="00775CB0"/>
    <w:rsid w:val="00775F71"/>
    <w:rsid w:val="00776F7A"/>
    <w:rsid w:val="00777031"/>
    <w:rsid w:val="00777313"/>
    <w:rsid w:val="007776F9"/>
    <w:rsid w:val="007777DB"/>
    <w:rsid w:val="007778DC"/>
    <w:rsid w:val="00777C7B"/>
    <w:rsid w:val="00780222"/>
    <w:rsid w:val="0078030B"/>
    <w:rsid w:val="0078036E"/>
    <w:rsid w:val="0078131C"/>
    <w:rsid w:val="00781D15"/>
    <w:rsid w:val="007826E0"/>
    <w:rsid w:val="00782E5A"/>
    <w:rsid w:val="00783D5B"/>
    <w:rsid w:val="007846E4"/>
    <w:rsid w:val="00784D0E"/>
    <w:rsid w:val="00784E99"/>
    <w:rsid w:val="00785810"/>
    <w:rsid w:val="007858F9"/>
    <w:rsid w:val="00785963"/>
    <w:rsid w:val="007864CD"/>
    <w:rsid w:val="00786E1B"/>
    <w:rsid w:val="00786E59"/>
    <w:rsid w:val="00786E99"/>
    <w:rsid w:val="0078708F"/>
    <w:rsid w:val="00787893"/>
    <w:rsid w:val="00787A17"/>
    <w:rsid w:val="00787AE7"/>
    <w:rsid w:val="00790778"/>
    <w:rsid w:val="00790BA9"/>
    <w:rsid w:val="00790BB6"/>
    <w:rsid w:val="007913F7"/>
    <w:rsid w:val="00791FAC"/>
    <w:rsid w:val="00792293"/>
    <w:rsid w:val="0079275C"/>
    <w:rsid w:val="00793E46"/>
    <w:rsid w:val="00794B52"/>
    <w:rsid w:val="007952B0"/>
    <w:rsid w:val="00795913"/>
    <w:rsid w:val="00795D87"/>
    <w:rsid w:val="0079636C"/>
    <w:rsid w:val="00796958"/>
    <w:rsid w:val="00796B7E"/>
    <w:rsid w:val="00796D95"/>
    <w:rsid w:val="007A04C7"/>
    <w:rsid w:val="007A0CBC"/>
    <w:rsid w:val="007A1B71"/>
    <w:rsid w:val="007A2045"/>
    <w:rsid w:val="007A2420"/>
    <w:rsid w:val="007A2947"/>
    <w:rsid w:val="007A2E79"/>
    <w:rsid w:val="007A30C5"/>
    <w:rsid w:val="007A31B4"/>
    <w:rsid w:val="007A363C"/>
    <w:rsid w:val="007A37B4"/>
    <w:rsid w:val="007A3FFA"/>
    <w:rsid w:val="007A4184"/>
    <w:rsid w:val="007A41E8"/>
    <w:rsid w:val="007A433D"/>
    <w:rsid w:val="007A4406"/>
    <w:rsid w:val="007A4C19"/>
    <w:rsid w:val="007A7033"/>
    <w:rsid w:val="007A72B6"/>
    <w:rsid w:val="007A7431"/>
    <w:rsid w:val="007B0E10"/>
    <w:rsid w:val="007B167E"/>
    <w:rsid w:val="007B23E5"/>
    <w:rsid w:val="007B2D06"/>
    <w:rsid w:val="007B35A0"/>
    <w:rsid w:val="007B36AF"/>
    <w:rsid w:val="007B36D5"/>
    <w:rsid w:val="007B3EB1"/>
    <w:rsid w:val="007B3FA0"/>
    <w:rsid w:val="007B44BE"/>
    <w:rsid w:val="007B45CA"/>
    <w:rsid w:val="007B46C6"/>
    <w:rsid w:val="007B57D0"/>
    <w:rsid w:val="007B5B74"/>
    <w:rsid w:val="007B64E6"/>
    <w:rsid w:val="007B6956"/>
    <w:rsid w:val="007B70E2"/>
    <w:rsid w:val="007B751D"/>
    <w:rsid w:val="007B7BC1"/>
    <w:rsid w:val="007C000D"/>
    <w:rsid w:val="007C05E9"/>
    <w:rsid w:val="007C07B8"/>
    <w:rsid w:val="007C0B0A"/>
    <w:rsid w:val="007C10BA"/>
    <w:rsid w:val="007C11FC"/>
    <w:rsid w:val="007C29F0"/>
    <w:rsid w:val="007C3F02"/>
    <w:rsid w:val="007C4401"/>
    <w:rsid w:val="007C4FB2"/>
    <w:rsid w:val="007C5066"/>
    <w:rsid w:val="007C51A0"/>
    <w:rsid w:val="007C5607"/>
    <w:rsid w:val="007C7744"/>
    <w:rsid w:val="007C7F74"/>
    <w:rsid w:val="007D1968"/>
    <w:rsid w:val="007D2751"/>
    <w:rsid w:val="007D2A69"/>
    <w:rsid w:val="007D2B7E"/>
    <w:rsid w:val="007D3173"/>
    <w:rsid w:val="007D366E"/>
    <w:rsid w:val="007D3881"/>
    <w:rsid w:val="007D4DF9"/>
    <w:rsid w:val="007D5531"/>
    <w:rsid w:val="007D594B"/>
    <w:rsid w:val="007D5E00"/>
    <w:rsid w:val="007D6BBA"/>
    <w:rsid w:val="007D713E"/>
    <w:rsid w:val="007D736D"/>
    <w:rsid w:val="007D73D2"/>
    <w:rsid w:val="007D7622"/>
    <w:rsid w:val="007D7955"/>
    <w:rsid w:val="007E04EF"/>
    <w:rsid w:val="007E1152"/>
    <w:rsid w:val="007E3204"/>
    <w:rsid w:val="007E32B2"/>
    <w:rsid w:val="007E563A"/>
    <w:rsid w:val="007E57FC"/>
    <w:rsid w:val="007E5B6F"/>
    <w:rsid w:val="007E62AB"/>
    <w:rsid w:val="007E6786"/>
    <w:rsid w:val="007E72C9"/>
    <w:rsid w:val="007F0DB9"/>
    <w:rsid w:val="007F0E12"/>
    <w:rsid w:val="007F1F1C"/>
    <w:rsid w:val="007F3B5D"/>
    <w:rsid w:val="007F3B7A"/>
    <w:rsid w:val="007F3FFA"/>
    <w:rsid w:val="007F421C"/>
    <w:rsid w:val="007F4A5E"/>
    <w:rsid w:val="007F58D0"/>
    <w:rsid w:val="007F5CA4"/>
    <w:rsid w:val="007F5EBE"/>
    <w:rsid w:val="007F5F97"/>
    <w:rsid w:val="007F62ED"/>
    <w:rsid w:val="007F6DD1"/>
    <w:rsid w:val="007F756D"/>
    <w:rsid w:val="007F76BC"/>
    <w:rsid w:val="007F798B"/>
    <w:rsid w:val="007F7A60"/>
    <w:rsid w:val="007F7B65"/>
    <w:rsid w:val="008008EF"/>
    <w:rsid w:val="00801B0F"/>
    <w:rsid w:val="00802220"/>
    <w:rsid w:val="0080273B"/>
    <w:rsid w:val="00803247"/>
    <w:rsid w:val="00803B97"/>
    <w:rsid w:val="0080402B"/>
    <w:rsid w:val="008050AD"/>
    <w:rsid w:val="008056B5"/>
    <w:rsid w:val="008060A0"/>
    <w:rsid w:val="008060B6"/>
    <w:rsid w:val="00806586"/>
    <w:rsid w:val="00806717"/>
    <w:rsid w:val="008070E3"/>
    <w:rsid w:val="0080742D"/>
    <w:rsid w:val="008075BD"/>
    <w:rsid w:val="00807ACE"/>
    <w:rsid w:val="00807B7E"/>
    <w:rsid w:val="008106EF"/>
    <w:rsid w:val="0081143B"/>
    <w:rsid w:val="00811952"/>
    <w:rsid w:val="00811EBC"/>
    <w:rsid w:val="00813169"/>
    <w:rsid w:val="008134A8"/>
    <w:rsid w:val="008135CE"/>
    <w:rsid w:val="008147F4"/>
    <w:rsid w:val="0081498D"/>
    <w:rsid w:val="008149D7"/>
    <w:rsid w:val="008155E5"/>
    <w:rsid w:val="008160F0"/>
    <w:rsid w:val="00820415"/>
    <w:rsid w:val="00820D98"/>
    <w:rsid w:val="00820DE7"/>
    <w:rsid w:val="00821ACB"/>
    <w:rsid w:val="00821F57"/>
    <w:rsid w:val="008222DC"/>
    <w:rsid w:val="0082251E"/>
    <w:rsid w:val="00822BCC"/>
    <w:rsid w:val="00822E26"/>
    <w:rsid w:val="00823364"/>
    <w:rsid w:val="008236EB"/>
    <w:rsid w:val="008241F6"/>
    <w:rsid w:val="008247FC"/>
    <w:rsid w:val="00824B17"/>
    <w:rsid w:val="008250B9"/>
    <w:rsid w:val="00825634"/>
    <w:rsid w:val="00826A17"/>
    <w:rsid w:val="008271B1"/>
    <w:rsid w:val="008273C8"/>
    <w:rsid w:val="00827A1A"/>
    <w:rsid w:val="00831647"/>
    <w:rsid w:val="00831E83"/>
    <w:rsid w:val="00832410"/>
    <w:rsid w:val="008326BB"/>
    <w:rsid w:val="00832EB4"/>
    <w:rsid w:val="00832F40"/>
    <w:rsid w:val="00833585"/>
    <w:rsid w:val="008338A6"/>
    <w:rsid w:val="00834693"/>
    <w:rsid w:val="008348EA"/>
    <w:rsid w:val="0083519E"/>
    <w:rsid w:val="0083535A"/>
    <w:rsid w:val="008354BF"/>
    <w:rsid w:val="00835599"/>
    <w:rsid w:val="00835D01"/>
    <w:rsid w:val="00836D96"/>
    <w:rsid w:val="00836E48"/>
    <w:rsid w:val="00837637"/>
    <w:rsid w:val="00837F34"/>
    <w:rsid w:val="00840380"/>
    <w:rsid w:val="0084161C"/>
    <w:rsid w:val="008416AD"/>
    <w:rsid w:val="008419B3"/>
    <w:rsid w:val="008419EB"/>
    <w:rsid w:val="0084240B"/>
    <w:rsid w:val="0084258A"/>
    <w:rsid w:val="00842B4A"/>
    <w:rsid w:val="00842B57"/>
    <w:rsid w:val="00843309"/>
    <w:rsid w:val="00843616"/>
    <w:rsid w:val="0084382C"/>
    <w:rsid w:val="00843CA0"/>
    <w:rsid w:val="00844DF5"/>
    <w:rsid w:val="00845401"/>
    <w:rsid w:val="00845730"/>
    <w:rsid w:val="00845CE5"/>
    <w:rsid w:val="008460E9"/>
    <w:rsid w:val="0084627E"/>
    <w:rsid w:val="0084693F"/>
    <w:rsid w:val="00847F20"/>
    <w:rsid w:val="00850104"/>
    <w:rsid w:val="0085016C"/>
    <w:rsid w:val="00850B87"/>
    <w:rsid w:val="008510EB"/>
    <w:rsid w:val="0085120C"/>
    <w:rsid w:val="008518B2"/>
    <w:rsid w:val="00852430"/>
    <w:rsid w:val="00852433"/>
    <w:rsid w:val="0085284C"/>
    <w:rsid w:val="008535C6"/>
    <w:rsid w:val="00853A78"/>
    <w:rsid w:val="00853B72"/>
    <w:rsid w:val="00854BBC"/>
    <w:rsid w:val="00855566"/>
    <w:rsid w:val="008555DC"/>
    <w:rsid w:val="008555F1"/>
    <w:rsid w:val="00855997"/>
    <w:rsid w:val="00856805"/>
    <w:rsid w:val="00856EAA"/>
    <w:rsid w:val="0085728F"/>
    <w:rsid w:val="00857394"/>
    <w:rsid w:val="00857721"/>
    <w:rsid w:val="008577B6"/>
    <w:rsid w:val="008578DA"/>
    <w:rsid w:val="00860869"/>
    <w:rsid w:val="00861EB7"/>
    <w:rsid w:val="00862A90"/>
    <w:rsid w:val="00862AA7"/>
    <w:rsid w:val="00863030"/>
    <w:rsid w:val="00863382"/>
    <w:rsid w:val="00863867"/>
    <w:rsid w:val="008646FE"/>
    <w:rsid w:val="00865654"/>
    <w:rsid w:val="00865A74"/>
    <w:rsid w:val="00866531"/>
    <w:rsid w:val="00866CCD"/>
    <w:rsid w:val="0086754A"/>
    <w:rsid w:val="00867774"/>
    <w:rsid w:val="00867D7C"/>
    <w:rsid w:val="00867F15"/>
    <w:rsid w:val="00870EFE"/>
    <w:rsid w:val="008713EE"/>
    <w:rsid w:val="0087152D"/>
    <w:rsid w:val="00872749"/>
    <w:rsid w:val="00872AC7"/>
    <w:rsid w:val="00872DF7"/>
    <w:rsid w:val="008737CD"/>
    <w:rsid w:val="00873B68"/>
    <w:rsid w:val="0087418F"/>
    <w:rsid w:val="0087429D"/>
    <w:rsid w:val="0087430B"/>
    <w:rsid w:val="00875043"/>
    <w:rsid w:val="00875E57"/>
    <w:rsid w:val="0087666A"/>
    <w:rsid w:val="0087667F"/>
    <w:rsid w:val="00876920"/>
    <w:rsid w:val="00876DB9"/>
    <w:rsid w:val="008775B1"/>
    <w:rsid w:val="008777ED"/>
    <w:rsid w:val="00877AFE"/>
    <w:rsid w:val="00877D01"/>
    <w:rsid w:val="00877D02"/>
    <w:rsid w:val="008804D3"/>
    <w:rsid w:val="00880A5F"/>
    <w:rsid w:val="0088105C"/>
    <w:rsid w:val="0088255D"/>
    <w:rsid w:val="008845CD"/>
    <w:rsid w:val="00884872"/>
    <w:rsid w:val="00885590"/>
    <w:rsid w:val="00886C7C"/>
    <w:rsid w:val="00886F54"/>
    <w:rsid w:val="00886F8D"/>
    <w:rsid w:val="00887663"/>
    <w:rsid w:val="0089039B"/>
    <w:rsid w:val="008919E5"/>
    <w:rsid w:val="00891A2C"/>
    <w:rsid w:val="00891B5D"/>
    <w:rsid w:val="00892250"/>
    <w:rsid w:val="00892407"/>
    <w:rsid w:val="00892506"/>
    <w:rsid w:val="00892EA7"/>
    <w:rsid w:val="00893883"/>
    <w:rsid w:val="00894C8E"/>
    <w:rsid w:val="00895925"/>
    <w:rsid w:val="00895A7E"/>
    <w:rsid w:val="00895F02"/>
    <w:rsid w:val="00896A3B"/>
    <w:rsid w:val="00896BE6"/>
    <w:rsid w:val="0089781A"/>
    <w:rsid w:val="00897BF4"/>
    <w:rsid w:val="00897D70"/>
    <w:rsid w:val="008A008A"/>
    <w:rsid w:val="008A154E"/>
    <w:rsid w:val="008A19D5"/>
    <w:rsid w:val="008A1C0F"/>
    <w:rsid w:val="008A31F3"/>
    <w:rsid w:val="008A4323"/>
    <w:rsid w:val="008A4C09"/>
    <w:rsid w:val="008A4CFF"/>
    <w:rsid w:val="008A50F3"/>
    <w:rsid w:val="008A54D2"/>
    <w:rsid w:val="008A5727"/>
    <w:rsid w:val="008A6775"/>
    <w:rsid w:val="008A7458"/>
    <w:rsid w:val="008B0486"/>
    <w:rsid w:val="008B0E28"/>
    <w:rsid w:val="008B1479"/>
    <w:rsid w:val="008B17A4"/>
    <w:rsid w:val="008B2128"/>
    <w:rsid w:val="008B225C"/>
    <w:rsid w:val="008B23CE"/>
    <w:rsid w:val="008B304B"/>
    <w:rsid w:val="008B31F0"/>
    <w:rsid w:val="008B4128"/>
    <w:rsid w:val="008B494D"/>
    <w:rsid w:val="008B5042"/>
    <w:rsid w:val="008B5131"/>
    <w:rsid w:val="008B5275"/>
    <w:rsid w:val="008B674D"/>
    <w:rsid w:val="008B69DB"/>
    <w:rsid w:val="008B6C0C"/>
    <w:rsid w:val="008B6E4A"/>
    <w:rsid w:val="008B6F5B"/>
    <w:rsid w:val="008B71A2"/>
    <w:rsid w:val="008B752B"/>
    <w:rsid w:val="008B7CC6"/>
    <w:rsid w:val="008B7F62"/>
    <w:rsid w:val="008C0A9A"/>
    <w:rsid w:val="008C45E0"/>
    <w:rsid w:val="008C4902"/>
    <w:rsid w:val="008C52A1"/>
    <w:rsid w:val="008C5A96"/>
    <w:rsid w:val="008C6A1F"/>
    <w:rsid w:val="008C6FC8"/>
    <w:rsid w:val="008C7933"/>
    <w:rsid w:val="008C7BAE"/>
    <w:rsid w:val="008D0409"/>
    <w:rsid w:val="008D07EC"/>
    <w:rsid w:val="008D1C9C"/>
    <w:rsid w:val="008D27CB"/>
    <w:rsid w:val="008D2A30"/>
    <w:rsid w:val="008D2B14"/>
    <w:rsid w:val="008D3551"/>
    <w:rsid w:val="008D3C1B"/>
    <w:rsid w:val="008D4B89"/>
    <w:rsid w:val="008D635F"/>
    <w:rsid w:val="008D6596"/>
    <w:rsid w:val="008D6862"/>
    <w:rsid w:val="008D6FDD"/>
    <w:rsid w:val="008D74F6"/>
    <w:rsid w:val="008E0E7D"/>
    <w:rsid w:val="008E10F6"/>
    <w:rsid w:val="008E125A"/>
    <w:rsid w:val="008E1B85"/>
    <w:rsid w:val="008E3286"/>
    <w:rsid w:val="008E3609"/>
    <w:rsid w:val="008E39D9"/>
    <w:rsid w:val="008E3A71"/>
    <w:rsid w:val="008E3FF0"/>
    <w:rsid w:val="008E405A"/>
    <w:rsid w:val="008E441F"/>
    <w:rsid w:val="008E6A33"/>
    <w:rsid w:val="008E6BE7"/>
    <w:rsid w:val="008E74EA"/>
    <w:rsid w:val="008E75DE"/>
    <w:rsid w:val="008E7820"/>
    <w:rsid w:val="008E7DE3"/>
    <w:rsid w:val="008E7EDC"/>
    <w:rsid w:val="008F0030"/>
    <w:rsid w:val="008F03E7"/>
    <w:rsid w:val="008F0808"/>
    <w:rsid w:val="008F0CD2"/>
    <w:rsid w:val="008F0DF4"/>
    <w:rsid w:val="008F1965"/>
    <w:rsid w:val="008F1B0B"/>
    <w:rsid w:val="008F1D33"/>
    <w:rsid w:val="008F20E8"/>
    <w:rsid w:val="008F2AE5"/>
    <w:rsid w:val="008F2CBC"/>
    <w:rsid w:val="008F35BD"/>
    <w:rsid w:val="008F3A75"/>
    <w:rsid w:val="008F3D88"/>
    <w:rsid w:val="008F4508"/>
    <w:rsid w:val="008F48AF"/>
    <w:rsid w:val="008F4B51"/>
    <w:rsid w:val="008F4BDD"/>
    <w:rsid w:val="008F4DCD"/>
    <w:rsid w:val="008F4DD2"/>
    <w:rsid w:val="008F54F8"/>
    <w:rsid w:val="008F58A3"/>
    <w:rsid w:val="008F5982"/>
    <w:rsid w:val="008F5AB3"/>
    <w:rsid w:val="008F602B"/>
    <w:rsid w:val="008F66B9"/>
    <w:rsid w:val="008F698A"/>
    <w:rsid w:val="008F6E13"/>
    <w:rsid w:val="008F70D8"/>
    <w:rsid w:val="008F7C92"/>
    <w:rsid w:val="00900122"/>
    <w:rsid w:val="00901DD7"/>
    <w:rsid w:val="00903796"/>
    <w:rsid w:val="00904319"/>
    <w:rsid w:val="009047E8"/>
    <w:rsid w:val="00904F8B"/>
    <w:rsid w:val="0090520F"/>
    <w:rsid w:val="00905558"/>
    <w:rsid w:val="00905577"/>
    <w:rsid w:val="00905650"/>
    <w:rsid w:val="00905716"/>
    <w:rsid w:val="009057EC"/>
    <w:rsid w:val="00905C6A"/>
    <w:rsid w:val="00905EE7"/>
    <w:rsid w:val="009063FE"/>
    <w:rsid w:val="00907038"/>
    <w:rsid w:val="009070E8"/>
    <w:rsid w:val="0091026B"/>
    <w:rsid w:val="009102A7"/>
    <w:rsid w:val="009104AF"/>
    <w:rsid w:val="009108AA"/>
    <w:rsid w:val="00910FE1"/>
    <w:rsid w:val="0091103A"/>
    <w:rsid w:val="00911509"/>
    <w:rsid w:val="00911D67"/>
    <w:rsid w:val="00911E4D"/>
    <w:rsid w:val="0091229A"/>
    <w:rsid w:val="00912C05"/>
    <w:rsid w:val="0091377F"/>
    <w:rsid w:val="009137E6"/>
    <w:rsid w:val="009156DF"/>
    <w:rsid w:val="0091573D"/>
    <w:rsid w:val="00916520"/>
    <w:rsid w:val="009167FA"/>
    <w:rsid w:val="0091684D"/>
    <w:rsid w:val="00916FA2"/>
    <w:rsid w:val="00917B3E"/>
    <w:rsid w:val="00920805"/>
    <w:rsid w:val="00920A33"/>
    <w:rsid w:val="00921DB4"/>
    <w:rsid w:val="00921E8B"/>
    <w:rsid w:val="009226E8"/>
    <w:rsid w:val="00923250"/>
    <w:rsid w:val="0092336D"/>
    <w:rsid w:val="009239F3"/>
    <w:rsid w:val="00923AE9"/>
    <w:rsid w:val="0092462A"/>
    <w:rsid w:val="009246F1"/>
    <w:rsid w:val="00924BD1"/>
    <w:rsid w:val="00924DAF"/>
    <w:rsid w:val="00925197"/>
    <w:rsid w:val="009254F7"/>
    <w:rsid w:val="00925552"/>
    <w:rsid w:val="009257F2"/>
    <w:rsid w:val="009259D7"/>
    <w:rsid w:val="00925F96"/>
    <w:rsid w:val="00926298"/>
    <w:rsid w:val="00926827"/>
    <w:rsid w:val="00926EF9"/>
    <w:rsid w:val="0092711E"/>
    <w:rsid w:val="0092763A"/>
    <w:rsid w:val="00927F9C"/>
    <w:rsid w:val="009304A7"/>
    <w:rsid w:val="00930750"/>
    <w:rsid w:val="00931077"/>
    <w:rsid w:val="0093130C"/>
    <w:rsid w:val="00932022"/>
    <w:rsid w:val="00932552"/>
    <w:rsid w:val="00932597"/>
    <w:rsid w:val="009325C7"/>
    <w:rsid w:val="00932D76"/>
    <w:rsid w:val="00932F01"/>
    <w:rsid w:val="009339D1"/>
    <w:rsid w:val="009339ED"/>
    <w:rsid w:val="0093404D"/>
    <w:rsid w:val="00934218"/>
    <w:rsid w:val="00934263"/>
    <w:rsid w:val="009347FF"/>
    <w:rsid w:val="0093595E"/>
    <w:rsid w:val="00936B78"/>
    <w:rsid w:val="00936DBB"/>
    <w:rsid w:val="00936DEA"/>
    <w:rsid w:val="009379FF"/>
    <w:rsid w:val="00937B8D"/>
    <w:rsid w:val="00937DB8"/>
    <w:rsid w:val="0094051F"/>
    <w:rsid w:val="009416DB"/>
    <w:rsid w:val="00941EC4"/>
    <w:rsid w:val="00941FA7"/>
    <w:rsid w:val="00943161"/>
    <w:rsid w:val="00943E6E"/>
    <w:rsid w:val="00944A4A"/>
    <w:rsid w:val="00944AF3"/>
    <w:rsid w:val="00944E5E"/>
    <w:rsid w:val="00945CAD"/>
    <w:rsid w:val="009463D0"/>
    <w:rsid w:val="00946701"/>
    <w:rsid w:val="00946A81"/>
    <w:rsid w:val="00946F57"/>
    <w:rsid w:val="0094745C"/>
    <w:rsid w:val="00947AE7"/>
    <w:rsid w:val="0095003E"/>
    <w:rsid w:val="00950B7B"/>
    <w:rsid w:val="00950B8B"/>
    <w:rsid w:val="00952586"/>
    <w:rsid w:val="00953201"/>
    <w:rsid w:val="00954732"/>
    <w:rsid w:val="00954884"/>
    <w:rsid w:val="00954BFC"/>
    <w:rsid w:val="00955920"/>
    <w:rsid w:val="00957A0C"/>
    <w:rsid w:val="00960042"/>
    <w:rsid w:val="00960CA9"/>
    <w:rsid w:val="009618BC"/>
    <w:rsid w:val="009618CA"/>
    <w:rsid w:val="00961A1D"/>
    <w:rsid w:val="00961B53"/>
    <w:rsid w:val="00961C0B"/>
    <w:rsid w:val="00962568"/>
    <w:rsid w:val="009627AB"/>
    <w:rsid w:val="00962869"/>
    <w:rsid w:val="00962B5B"/>
    <w:rsid w:val="00963300"/>
    <w:rsid w:val="00963E30"/>
    <w:rsid w:val="0096459A"/>
    <w:rsid w:val="00964828"/>
    <w:rsid w:val="00965108"/>
    <w:rsid w:val="0096515B"/>
    <w:rsid w:val="00965FEA"/>
    <w:rsid w:val="0096634D"/>
    <w:rsid w:val="00967367"/>
    <w:rsid w:val="0096743C"/>
    <w:rsid w:val="00967B55"/>
    <w:rsid w:val="00967BA2"/>
    <w:rsid w:val="00967F77"/>
    <w:rsid w:val="0097075C"/>
    <w:rsid w:val="009708B7"/>
    <w:rsid w:val="0097180E"/>
    <w:rsid w:val="00972432"/>
    <w:rsid w:val="009725B2"/>
    <w:rsid w:val="009728A1"/>
    <w:rsid w:val="00973D37"/>
    <w:rsid w:val="00975869"/>
    <w:rsid w:val="00975D8A"/>
    <w:rsid w:val="00975E91"/>
    <w:rsid w:val="00976E38"/>
    <w:rsid w:val="00977727"/>
    <w:rsid w:val="009777DA"/>
    <w:rsid w:val="0097798C"/>
    <w:rsid w:val="00980204"/>
    <w:rsid w:val="009807B3"/>
    <w:rsid w:val="009813AE"/>
    <w:rsid w:val="00981485"/>
    <w:rsid w:val="009815E7"/>
    <w:rsid w:val="009828DA"/>
    <w:rsid w:val="00982CBF"/>
    <w:rsid w:val="009830E0"/>
    <w:rsid w:val="00983A60"/>
    <w:rsid w:val="009845B6"/>
    <w:rsid w:val="00984B16"/>
    <w:rsid w:val="00985073"/>
    <w:rsid w:val="009853B9"/>
    <w:rsid w:val="0098601B"/>
    <w:rsid w:val="009860F7"/>
    <w:rsid w:val="00986ADD"/>
    <w:rsid w:val="00986C02"/>
    <w:rsid w:val="00986D57"/>
    <w:rsid w:val="00987400"/>
    <w:rsid w:val="009916C1"/>
    <w:rsid w:val="00992012"/>
    <w:rsid w:val="0099222D"/>
    <w:rsid w:val="0099299D"/>
    <w:rsid w:val="00992D5D"/>
    <w:rsid w:val="0099408F"/>
    <w:rsid w:val="009954AF"/>
    <w:rsid w:val="00995569"/>
    <w:rsid w:val="00995ACE"/>
    <w:rsid w:val="00995B69"/>
    <w:rsid w:val="009960C5"/>
    <w:rsid w:val="009964F1"/>
    <w:rsid w:val="00996FFC"/>
    <w:rsid w:val="0099745F"/>
    <w:rsid w:val="00997689"/>
    <w:rsid w:val="00997BC9"/>
    <w:rsid w:val="009A0397"/>
    <w:rsid w:val="009A0874"/>
    <w:rsid w:val="009A105D"/>
    <w:rsid w:val="009A16E6"/>
    <w:rsid w:val="009A19ED"/>
    <w:rsid w:val="009A1D1D"/>
    <w:rsid w:val="009A1F40"/>
    <w:rsid w:val="009A23E9"/>
    <w:rsid w:val="009A24EA"/>
    <w:rsid w:val="009A28AC"/>
    <w:rsid w:val="009A2B8C"/>
    <w:rsid w:val="009A333D"/>
    <w:rsid w:val="009A34FC"/>
    <w:rsid w:val="009A3736"/>
    <w:rsid w:val="009A39F6"/>
    <w:rsid w:val="009A3A9A"/>
    <w:rsid w:val="009A4840"/>
    <w:rsid w:val="009A515A"/>
    <w:rsid w:val="009A5362"/>
    <w:rsid w:val="009A587C"/>
    <w:rsid w:val="009A5C63"/>
    <w:rsid w:val="009A5EBA"/>
    <w:rsid w:val="009A5EF3"/>
    <w:rsid w:val="009A725A"/>
    <w:rsid w:val="009A7548"/>
    <w:rsid w:val="009A7E84"/>
    <w:rsid w:val="009A7F46"/>
    <w:rsid w:val="009B0174"/>
    <w:rsid w:val="009B0874"/>
    <w:rsid w:val="009B0A25"/>
    <w:rsid w:val="009B0B5E"/>
    <w:rsid w:val="009B11C1"/>
    <w:rsid w:val="009B1351"/>
    <w:rsid w:val="009B1529"/>
    <w:rsid w:val="009B18CD"/>
    <w:rsid w:val="009B2466"/>
    <w:rsid w:val="009B3FA9"/>
    <w:rsid w:val="009B4392"/>
    <w:rsid w:val="009B49E9"/>
    <w:rsid w:val="009B4A5B"/>
    <w:rsid w:val="009B4BBF"/>
    <w:rsid w:val="009B4DD9"/>
    <w:rsid w:val="009B4E09"/>
    <w:rsid w:val="009B55EF"/>
    <w:rsid w:val="009B6619"/>
    <w:rsid w:val="009B6C4B"/>
    <w:rsid w:val="009B724D"/>
    <w:rsid w:val="009B7D55"/>
    <w:rsid w:val="009C076C"/>
    <w:rsid w:val="009C076D"/>
    <w:rsid w:val="009C0B7D"/>
    <w:rsid w:val="009C159E"/>
    <w:rsid w:val="009C1D31"/>
    <w:rsid w:val="009C23A9"/>
    <w:rsid w:val="009C2B5B"/>
    <w:rsid w:val="009C30A5"/>
    <w:rsid w:val="009C3392"/>
    <w:rsid w:val="009C3664"/>
    <w:rsid w:val="009C40A9"/>
    <w:rsid w:val="009C41C0"/>
    <w:rsid w:val="009C440E"/>
    <w:rsid w:val="009C44E2"/>
    <w:rsid w:val="009C45D5"/>
    <w:rsid w:val="009C4D72"/>
    <w:rsid w:val="009C4DCC"/>
    <w:rsid w:val="009C4E87"/>
    <w:rsid w:val="009C6320"/>
    <w:rsid w:val="009C670B"/>
    <w:rsid w:val="009C6D94"/>
    <w:rsid w:val="009C76F9"/>
    <w:rsid w:val="009C7826"/>
    <w:rsid w:val="009D0484"/>
    <w:rsid w:val="009D12EE"/>
    <w:rsid w:val="009D13FE"/>
    <w:rsid w:val="009D19C4"/>
    <w:rsid w:val="009D2CCB"/>
    <w:rsid w:val="009D2F62"/>
    <w:rsid w:val="009D352E"/>
    <w:rsid w:val="009D358D"/>
    <w:rsid w:val="009D3D92"/>
    <w:rsid w:val="009D425E"/>
    <w:rsid w:val="009D4290"/>
    <w:rsid w:val="009D5D0B"/>
    <w:rsid w:val="009D62E5"/>
    <w:rsid w:val="009D6F6B"/>
    <w:rsid w:val="009D7172"/>
    <w:rsid w:val="009D75AE"/>
    <w:rsid w:val="009D7C09"/>
    <w:rsid w:val="009D7F7C"/>
    <w:rsid w:val="009E0159"/>
    <w:rsid w:val="009E0A3C"/>
    <w:rsid w:val="009E14AA"/>
    <w:rsid w:val="009E1FE6"/>
    <w:rsid w:val="009E2B19"/>
    <w:rsid w:val="009E3260"/>
    <w:rsid w:val="009E35B1"/>
    <w:rsid w:val="009E38C4"/>
    <w:rsid w:val="009E59E4"/>
    <w:rsid w:val="009E5CDA"/>
    <w:rsid w:val="009E620F"/>
    <w:rsid w:val="009E6310"/>
    <w:rsid w:val="009E7396"/>
    <w:rsid w:val="009E7F20"/>
    <w:rsid w:val="009F0ED5"/>
    <w:rsid w:val="009F1019"/>
    <w:rsid w:val="009F184D"/>
    <w:rsid w:val="009F1AE4"/>
    <w:rsid w:val="009F27E5"/>
    <w:rsid w:val="009F2911"/>
    <w:rsid w:val="009F2EF9"/>
    <w:rsid w:val="009F32E4"/>
    <w:rsid w:val="009F3570"/>
    <w:rsid w:val="009F401B"/>
    <w:rsid w:val="009F4759"/>
    <w:rsid w:val="009F4A0E"/>
    <w:rsid w:val="009F4F9F"/>
    <w:rsid w:val="009F57EC"/>
    <w:rsid w:val="009F59CB"/>
    <w:rsid w:val="009F622C"/>
    <w:rsid w:val="009F6371"/>
    <w:rsid w:val="009F6E18"/>
    <w:rsid w:val="009F72F8"/>
    <w:rsid w:val="00A0033D"/>
    <w:rsid w:val="00A0191B"/>
    <w:rsid w:val="00A01F79"/>
    <w:rsid w:val="00A02354"/>
    <w:rsid w:val="00A0239C"/>
    <w:rsid w:val="00A0427E"/>
    <w:rsid w:val="00A0439F"/>
    <w:rsid w:val="00A04956"/>
    <w:rsid w:val="00A0535B"/>
    <w:rsid w:val="00A05E21"/>
    <w:rsid w:val="00A06131"/>
    <w:rsid w:val="00A06306"/>
    <w:rsid w:val="00A06C04"/>
    <w:rsid w:val="00A06C4A"/>
    <w:rsid w:val="00A10117"/>
    <w:rsid w:val="00A11618"/>
    <w:rsid w:val="00A11B59"/>
    <w:rsid w:val="00A11BB0"/>
    <w:rsid w:val="00A11E00"/>
    <w:rsid w:val="00A11EF9"/>
    <w:rsid w:val="00A12500"/>
    <w:rsid w:val="00A12EE5"/>
    <w:rsid w:val="00A137BC"/>
    <w:rsid w:val="00A13A5D"/>
    <w:rsid w:val="00A14626"/>
    <w:rsid w:val="00A14FD2"/>
    <w:rsid w:val="00A15432"/>
    <w:rsid w:val="00A154B7"/>
    <w:rsid w:val="00A15587"/>
    <w:rsid w:val="00A15A1E"/>
    <w:rsid w:val="00A15AFA"/>
    <w:rsid w:val="00A16DC5"/>
    <w:rsid w:val="00A17264"/>
    <w:rsid w:val="00A1768C"/>
    <w:rsid w:val="00A17A4B"/>
    <w:rsid w:val="00A207B2"/>
    <w:rsid w:val="00A209A1"/>
    <w:rsid w:val="00A21007"/>
    <w:rsid w:val="00A225A6"/>
    <w:rsid w:val="00A22798"/>
    <w:rsid w:val="00A22A89"/>
    <w:rsid w:val="00A23639"/>
    <w:rsid w:val="00A23FA9"/>
    <w:rsid w:val="00A24F74"/>
    <w:rsid w:val="00A2536F"/>
    <w:rsid w:val="00A25B12"/>
    <w:rsid w:val="00A268D0"/>
    <w:rsid w:val="00A26993"/>
    <w:rsid w:val="00A270F4"/>
    <w:rsid w:val="00A2745D"/>
    <w:rsid w:val="00A2773D"/>
    <w:rsid w:val="00A27FE7"/>
    <w:rsid w:val="00A30555"/>
    <w:rsid w:val="00A306C0"/>
    <w:rsid w:val="00A30C29"/>
    <w:rsid w:val="00A31D86"/>
    <w:rsid w:val="00A32342"/>
    <w:rsid w:val="00A3281A"/>
    <w:rsid w:val="00A32E79"/>
    <w:rsid w:val="00A345DC"/>
    <w:rsid w:val="00A347C2"/>
    <w:rsid w:val="00A34DAB"/>
    <w:rsid w:val="00A35D29"/>
    <w:rsid w:val="00A35D95"/>
    <w:rsid w:val="00A35FF8"/>
    <w:rsid w:val="00A3605D"/>
    <w:rsid w:val="00A36F82"/>
    <w:rsid w:val="00A3728C"/>
    <w:rsid w:val="00A373BA"/>
    <w:rsid w:val="00A400B3"/>
    <w:rsid w:val="00A40B06"/>
    <w:rsid w:val="00A413A2"/>
    <w:rsid w:val="00A41436"/>
    <w:rsid w:val="00A42296"/>
    <w:rsid w:val="00A42448"/>
    <w:rsid w:val="00A42776"/>
    <w:rsid w:val="00A427C7"/>
    <w:rsid w:val="00A42BB4"/>
    <w:rsid w:val="00A43192"/>
    <w:rsid w:val="00A439B0"/>
    <w:rsid w:val="00A44329"/>
    <w:rsid w:val="00A44805"/>
    <w:rsid w:val="00A4535F"/>
    <w:rsid w:val="00A4664E"/>
    <w:rsid w:val="00A46E79"/>
    <w:rsid w:val="00A4712A"/>
    <w:rsid w:val="00A47C69"/>
    <w:rsid w:val="00A47D68"/>
    <w:rsid w:val="00A50960"/>
    <w:rsid w:val="00A51A61"/>
    <w:rsid w:val="00A526AE"/>
    <w:rsid w:val="00A533A9"/>
    <w:rsid w:val="00A5381F"/>
    <w:rsid w:val="00A53D28"/>
    <w:rsid w:val="00A53E2E"/>
    <w:rsid w:val="00A54043"/>
    <w:rsid w:val="00A543D2"/>
    <w:rsid w:val="00A547DC"/>
    <w:rsid w:val="00A54FEE"/>
    <w:rsid w:val="00A554C4"/>
    <w:rsid w:val="00A565EA"/>
    <w:rsid w:val="00A567F9"/>
    <w:rsid w:val="00A5768F"/>
    <w:rsid w:val="00A57F34"/>
    <w:rsid w:val="00A60279"/>
    <w:rsid w:val="00A6092C"/>
    <w:rsid w:val="00A61D14"/>
    <w:rsid w:val="00A61FFE"/>
    <w:rsid w:val="00A626E2"/>
    <w:rsid w:val="00A6271A"/>
    <w:rsid w:val="00A628A8"/>
    <w:rsid w:val="00A62A3F"/>
    <w:rsid w:val="00A63795"/>
    <w:rsid w:val="00A63B92"/>
    <w:rsid w:val="00A64781"/>
    <w:rsid w:val="00A65E27"/>
    <w:rsid w:val="00A66E05"/>
    <w:rsid w:val="00A66F7A"/>
    <w:rsid w:val="00A70136"/>
    <w:rsid w:val="00A705AA"/>
    <w:rsid w:val="00A7131C"/>
    <w:rsid w:val="00A71485"/>
    <w:rsid w:val="00A71676"/>
    <w:rsid w:val="00A720B7"/>
    <w:rsid w:val="00A72633"/>
    <w:rsid w:val="00A729F6"/>
    <w:rsid w:val="00A72AD6"/>
    <w:rsid w:val="00A737D7"/>
    <w:rsid w:val="00A739DD"/>
    <w:rsid w:val="00A74CAB"/>
    <w:rsid w:val="00A75972"/>
    <w:rsid w:val="00A75DEF"/>
    <w:rsid w:val="00A76233"/>
    <w:rsid w:val="00A76405"/>
    <w:rsid w:val="00A76573"/>
    <w:rsid w:val="00A76C97"/>
    <w:rsid w:val="00A770F7"/>
    <w:rsid w:val="00A771EB"/>
    <w:rsid w:val="00A77A7B"/>
    <w:rsid w:val="00A809E2"/>
    <w:rsid w:val="00A80DE5"/>
    <w:rsid w:val="00A813E5"/>
    <w:rsid w:val="00A81720"/>
    <w:rsid w:val="00A8193F"/>
    <w:rsid w:val="00A81B0E"/>
    <w:rsid w:val="00A81C83"/>
    <w:rsid w:val="00A81E23"/>
    <w:rsid w:val="00A81FFB"/>
    <w:rsid w:val="00A825CB"/>
    <w:rsid w:val="00A8342B"/>
    <w:rsid w:val="00A83A92"/>
    <w:rsid w:val="00A83AE4"/>
    <w:rsid w:val="00A83D96"/>
    <w:rsid w:val="00A8485A"/>
    <w:rsid w:val="00A84896"/>
    <w:rsid w:val="00A84F93"/>
    <w:rsid w:val="00A85175"/>
    <w:rsid w:val="00A8534E"/>
    <w:rsid w:val="00A8538E"/>
    <w:rsid w:val="00A856B0"/>
    <w:rsid w:val="00A85961"/>
    <w:rsid w:val="00A86DFD"/>
    <w:rsid w:val="00A871A6"/>
    <w:rsid w:val="00A87791"/>
    <w:rsid w:val="00A9033E"/>
    <w:rsid w:val="00A91310"/>
    <w:rsid w:val="00A91521"/>
    <w:rsid w:val="00A91A03"/>
    <w:rsid w:val="00A92220"/>
    <w:rsid w:val="00A922AD"/>
    <w:rsid w:val="00A93034"/>
    <w:rsid w:val="00A9326A"/>
    <w:rsid w:val="00A93491"/>
    <w:rsid w:val="00A937D0"/>
    <w:rsid w:val="00A93868"/>
    <w:rsid w:val="00A9396B"/>
    <w:rsid w:val="00A93AAC"/>
    <w:rsid w:val="00A943BC"/>
    <w:rsid w:val="00A9467A"/>
    <w:rsid w:val="00A95F24"/>
    <w:rsid w:val="00A963B9"/>
    <w:rsid w:val="00A96D0F"/>
    <w:rsid w:val="00A9780F"/>
    <w:rsid w:val="00A97857"/>
    <w:rsid w:val="00AA0269"/>
    <w:rsid w:val="00AA23D9"/>
    <w:rsid w:val="00AA2834"/>
    <w:rsid w:val="00AA3322"/>
    <w:rsid w:val="00AA3AD9"/>
    <w:rsid w:val="00AA3B59"/>
    <w:rsid w:val="00AA3E15"/>
    <w:rsid w:val="00AA40CF"/>
    <w:rsid w:val="00AA4D9C"/>
    <w:rsid w:val="00AA58CB"/>
    <w:rsid w:val="00AA6757"/>
    <w:rsid w:val="00AA6C0B"/>
    <w:rsid w:val="00AA700C"/>
    <w:rsid w:val="00AA72B6"/>
    <w:rsid w:val="00AA7602"/>
    <w:rsid w:val="00AA7C24"/>
    <w:rsid w:val="00AB04E4"/>
    <w:rsid w:val="00AB08CF"/>
    <w:rsid w:val="00AB0FC6"/>
    <w:rsid w:val="00AB203B"/>
    <w:rsid w:val="00AB211E"/>
    <w:rsid w:val="00AB22CB"/>
    <w:rsid w:val="00AB2402"/>
    <w:rsid w:val="00AB26DC"/>
    <w:rsid w:val="00AB2BD2"/>
    <w:rsid w:val="00AB3688"/>
    <w:rsid w:val="00AB3941"/>
    <w:rsid w:val="00AB47B0"/>
    <w:rsid w:val="00AB5AB2"/>
    <w:rsid w:val="00AB5F3B"/>
    <w:rsid w:val="00AB682C"/>
    <w:rsid w:val="00AB69ED"/>
    <w:rsid w:val="00AB7D4A"/>
    <w:rsid w:val="00AC01C9"/>
    <w:rsid w:val="00AC0A31"/>
    <w:rsid w:val="00AC0DFA"/>
    <w:rsid w:val="00AC0F8E"/>
    <w:rsid w:val="00AC17C8"/>
    <w:rsid w:val="00AC1C7F"/>
    <w:rsid w:val="00AC256F"/>
    <w:rsid w:val="00AC2956"/>
    <w:rsid w:val="00AC2C4B"/>
    <w:rsid w:val="00AC2F49"/>
    <w:rsid w:val="00AC36E6"/>
    <w:rsid w:val="00AC37C9"/>
    <w:rsid w:val="00AC3931"/>
    <w:rsid w:val="00AC3F82"/>
    <w:rsid w:val="00AC4051"/>
    <w:rsid w:val="00AC4209"/>
    <w:rsid w:val="00AC431F"/>
    <w:rsid w:val="00AC4D9C"/>
    <w:rsid w:val="00AC5027"/>
    <w:rsid w:val="00AC513D"/>
    <w:rsid w:val="00AC5454"/>
    <w:rsid w:val="00AC5461"/>
    <w:rsid w:val="00AC5841"/>
    <w:rsid w:val="00AC79DD"/>
    <w:rsid w:val="00AC7C51"/>
    <w:rsid w:val="00AD017B"/>
    <w:rsid w:val="00AD2915"/>
    <w:rsid w:val="00AD2F07"/>
    <w:rsid w:val="00AD3670"/>
    <w:rsid w:val="00AD4739"/>
    <w:rsid w:val="00AD49A8"/>
    <w:rsid w:val="00AD49FB"/>
    <w:rsid w:val="00AD507C"/>
    <w:rsid w:val="00AD5541"/>
    <w:rsid w:val="00AD5A3E"/>
    <w:rsid w:val="00AD6128"/>
    <w:rsid w:val="00AD641C"/>
    <w:rsid w:val="00AD6DD8"/>
    <w:rsid w:val="00AD7DD6"/>
    <w:rsid w:val="00AE0391"/>
    <w:rsid w:val="00AE043A"/>
    <w:rsid w:val="00AE04B3"/>
    <w:rsid w:val="00AE0754"/>
    <w:rsid w:val="00AE2643"/>
    <w:rsid w:val="00AE282D"/>
    <w:rsid w:val="00AE2E2A"/>
    <w:rsid w:val="00AE3415"/>
    <w:rsid w:val="00AE3D85"/>
    <w:rsid w:val="00AE41BD"/>
    <w:rsid w:val="00AE5708"/>
    <w:rsid w:val="00AE5AF7"/>
    <w:rsid w:val="00AE6225"/>
    <w:rsid w:val="00AE63E7"/>
    <w:rsid w:val="00AE6971"/>
    <w:rsid w:val="00AF0035"/>
    <w:rsid w:val="00AF0798"/>
    <w:rsid w:val="00AF11B7"/>
    <w:rsid w:val="00AF168D"/>
    <w:rsid w:val="00AF16AF"/>
    <w:rsid w:val="00AF1819"/>
    <w:rsid w:val="00AF1EC8"/>
    <w:rsid w:val="00AF21BF"/>
    <w:rsid w:val="00AF28D5"/>
    <w:rsid w:val="00AF3755"/>
    <w:rsid w:val="00AF41E8"/>
    <w:rsid w:val="00AF48BC"/>
    <w:rsid w:val="00AF4E98"/>
    <w:rsid w:val="00AF5E56"/>
    <w:rsid w:val="00AF617D"/>
    <w:rsid w:val="00AF6A87"/>
    <w:rsid w:val="00AF6E4C"/>
    <w:rsid w:val="00AF6EA3"/>
    <w:rsid w:val="00AF6F39"/>
    <w:rsid w:val="00AF70A6"/>
    <w:rsid w:val="00AF7246"/>
    <w:rsid w:val="00AF78A7"/>
    <w:rsid w:val="00B00296"/>
    <w:rsid w:val="00B009A3"/>
    <w:rsid w:val="00B00C7E"/>
    <w:rsid w:val="00B010DD"/>
    <w:rsid w:val="00B0114E"/>
    <w:rsid w:val="00B018C1"/>
    <w:rsid w:val="00B01A8C"/>
    <w:rsid w:val="00B01EF3"/>
    <w:rsid w:val="00B02610"/>
    <w:rsid w:val="00B02D25"/>
    <w:rsid w:val="00B03728"/>
    <w:rsid w:val="00B03AF7"/>
    <w:rsid w:val="00B03B2E"/>
    <w:rsid w:val="00B049E6"/>
    <w:rsid w:val="00B0504E"/>
    <w:rsid w:val="00B056C2"/>
    <w:rsid w:val="00B05923"/>
    <w:rsid w:val="00B05C4D"/>
    <w:rsid w:val="00B0605D"/>
    <w:rsid w:val="00B062A7"/>
    <w:rsid w:val="00B062C4"/>
    <w:rsid w:val="00B06440"/>
    <w:rsid w:val="00B06572"/>
    <w:rsid w:val="00B06B10"/>
    <w:rsid w:val="00B072E4"/>
    <w:rsid w:val="00B07774"/>
    <w:rsid w:val="00B07EF3"/>
    <w:rsid w:val="00B10CD5"/>
    <w:rsid w:val="00B10EEB"/>
    <w:rsid w:val="00B113B7"/>
    <w:rsid w:val="00B11D60"/>
    <w:rsid w:val="00B14C69"/>
    <w:rsid w:val="00B16228"/>
    <w:rsid w:val="00B163D4"/>
    <w:rsid w:val="00B16973"/>
    <w:rsid w:val="00B17175"/>
    <w:rsid w:val="00B17B37"/>
    <w:rsid w:val="00B17EFE"/>
    <w:rsid w:val="00B2021F"/>
    <w:rsid w:val="00B20D9B"/>
    <w:rsid w:val="00B20E9E"/>
    <w:rsid w:val="00B218B3"/>
    <w:rsid w:val="00B22694"/>
    <w:rsid w:val="00B2298A"/>
    <w:rsid w:val="00B22DFA"/>
    <w:rsid w:val="00B22FE1"/>
    <w:rsid w:val="00B23336"/>
    <w:rsid w:val="00B2407E"/>
    <w:rsid w:val="00B248C2"/>
    <w:rsid w:val="00B250CE"/>
    <w:rsid w:val="00B2539A"/>
    <w:rsid w:val="00B2546F"/>
    <w:rsid w:val="00B26338"/>
    <w:rsid w:val="00B268AC"/>
    <w:rsid w:val="00B269D9"/>
    <w:rsid w:val="00B272DC"/>
    <w:rsid w:val="00B27598"/>
    <w:rsid w:val="00B276DF"/>
    <w:rsid w:val="00B2795B"/>
    <w:rsid w:val="00B300A8"/>
    <w:rsid w:val="00B322BF"/>
    <w:rsid w:val="00B32A1E"/>
    <w:rsid w:val="00B33651"/>
    <w:rsid w:val="00B35A7E"/>
    <w:rsid w:val="00B35C51"/>
    <w:rsid w:val="00B35FEE"/>
    <w:rsid w:val="00B3628B"/>
    <w:rsid w:val="00B364F4"/>
    <w:rsid w:val="00B366A6"/>
    <w:rsid w:val="00B37174"/>
    <w:rsid w:val="00B37690"/>
    <w:rsid w:val="00B4047F"/>
    <w:rsid w:val="00B405F2"/>
    <w:rsid w:val="00B406C0"/>
    <w:rsid w:val="00B408E5"/>
    <w:rsid w:val="00B40A8F"/>
    <w:rsid w:val="00B40E8B"/>
    <w:rsid w:val="00B4173B"/>
    <w:rsid w:val="00B42449"/>
    <w:rsid w:val="00B426A1"/>
    <w:rsid w:val="00B42839"/>
    <w:rsid w:val="00B42E42"/>
    <w:rsid w:val="00B43957"/>
    <w:rsid w:val="00B44110"/>
    <w:rsid w:val="00B44EC7"/>
    <w:rsid w:val="00B454E0"/>
    <w:rsid w:val="00B45AB3"/>
    <w:rsid w:val="00B45BC5"/>
    <w:rsid w:val="00B46770"/>
    <w:rsid w:val="00B46977"/>
    <w:rsid w:val="00B47905"/>
    <w:rsid w:val="00B47B01"/>
    <w:rsid w:val="00B505EB"/>
    <w:rsid w:val="00B50614"/>
    <w:rsid w:val="00B51FDF"/>
    <w:rsid w:val="00B52748"/>
    <w:rsid w:val="00B52F18"/>
    <w:rsid w:val="00B53BE0"/>
    <w:rsid w:val="00B53C4D"/>
    <w:rsid w:val="00B540F9"/>
    <w:rsid w:val="00B543A8"/>
    <w:rsid w:val="00B54526"/>
    <w:rsid w:val="00B54D4D"/>
    <w:rsid w:val="00B55122"/>
    <w:rsid w:val="00B5531F"/>
    <w:rsid w:val="00B55981"/>
    <w:rsid w:val="00B565BD"/>
    <w:rsid w:val="00B573E6"/>
    <w:rsid w:val="00B6121E"/>
    <w:rsid w:val="00B612A9"/>
    <w:rsid w:val="00B6135A"/>
    <w:rsid w:val="00B61B1C"/>
    <w:rsid w:val="00B61D67"/>
    <w:rsid w:val="00B628D8"/>
    <w:rsid w:val="00B64216"/>
    <w:rsid w:val="00B642AB"/>
    <w:rsid w:val="00B64454"/>
    <w:rsid w:val="00B65395"/>
    <w:rsid w:val="00B66C6C"/>
    <w:rsid w:val="00B670FA"/>
    <w:rsid w:val="00B67399"/>
    <w:rsid w:val="00B67F57"/>
    <w:rsid w:val="00B707BC"/>
    <w:rsid w:val="00B70F2C"/>
    <w:rsid w:val="00B71A56"/>
    <w:rsid w:val="00B71EF8"/>
    <w:rsid w:val="00B7283B"/>
    <w:rsid w:val="00B72A1F"/>
    <w:rsid w:val="00B72B9A"/>
    <w:rsid w:val="00B739E0"/>
    <w:rsid w:val="00B73BC3"/>
    <w:rsid w:val="00B73E4E"/>
    <w:rsid w:val="00B73F61"/>
    <w:rsid w:val="00B74E4C"/>
    <w:rsid w:val="00B75212"/>
    <w:rsid w:val="00B75264"/>
    <w:rsid w:val="00B75985"/>
    <w:rsid w:val="00B76056"/>
    <w:rsid w:val="00B7615A"/>
    <w:rsid w:val="00B7777F"/>
    <w:rsid w:val="00B7784A"/>
    <w:rsid w:val="00B803A1"/>
    <w:rsid w:val="00B8094C"/>
    <w:rsid w:val="00B8105C"/>
    <w:rsid w:val="00B810FF"/>
    <w:rsid w:val="00B813D6"/>
    <w:rsid w:val="00B814DE"/>
    <w:rsid w:val="00B81CC1"/>
    <w:rsid w:val="00B83061"/>
    <w:rsid w:val="00B83219"/>
    <w:rsid w:val="00B832AD"/>
    <w:rsid w:val="00B84547"/>
    <w:rsid w:val="00B84A38"/>
    <w:rsid w:val="00B84C0A"/>
    <w:rsid w:val="00B84E78"/>
    <w:rsid w:val="00B85AB6"/>
    <w:rsid w:val="00B86C03"/>
    <w:rsid w:val="00B86C59"/>
    <w:rsid w:val="00B87437"/>
    <w:rsid w:val="00B87ED0"/>
    <w:rsid w:val="00B9000E"/>
    <w:rsid w:val="00B9008A"/>
    <w:rsid w:val="00B90210"/>
    <w:rsid w:val="00B906A6"/>
    <w:rsid w:val="00B91494"/>
    <w:rsid w:val="00B920C5"/>
    <w:rsid w:val="00B9336A"/>
    <w:rsid w:val="00B93BE5"/>
    <w:rsid w:val="00B93E64"/>
    <w:rsid w:val="00B94984"/>
    <w:rsid w:val="00B95F7B"/>
    <w:rsid w:val="00B96517"/>
    <w:rsid w:val="00B96C1D"/>
    <w:rsid w:val="00B972BA"/>
    <w:rsid w:val="00B97577"/>
    <w:rsid w:val="00B97E4F"/>
    <w:rsid w:val="00BA0914"/>
    <w:rsid w:val="00BA1265"/>
    <w:rsid w:val="00BA13B3"/>
    <w:rsid w:val="00BA19D8"/>
    <w:rsid w:val="00BA1A8B"/>
    <w:rsid w:val="00BA1E4A"/>
    <w:rsid w:val="00BA22AD"/>
    <w:rsid w:val="00BA2A6A"/>
    <w:rsid w:val="00BA2F62"/>
    <w:rsid w:val="00BA2FC0"/>
    <w:rsid w:val="00BA317B"/>
    <w:rsid w:val="00BA31CA"/>
    <w:rsid w:val="00BA3289"/>
    <w:rsid w:val="00BA385C"/>
    <w:rsid w:val="00BA3866"/>
    <w:rsid w:val="00BA46F7"/>
    <w:rsid w:val="00BA4CC7"/>
    <w:rsid w:val="00BA5635"/>
    <w:rsid w:val="00BA5E67"/>
    <w:rsid w:val="00BA60CB"/>
    <w:rsid w:val="00BA6203"/>
    <w:rsid w:val="00BA6317"/>
    <w:rsid w:val="00BA6732"/>
    <w:rsid w:val="00BA7195"/>
    <w:rsid w:val="00BA76FA"/>
    <w:rsid w:val="00BA7BC8"/>
    <w:rsid w:val="00BA7CF0"/>
    <w:rsid w:val="00BB0EED"/>
    <w:rsid w:val="00BB11A4"/>
    <w:rsid w:val="00BB1217"/>
    <w:rsid w:val="00BB162D"/>
    <w:rsid w:val="00BB1A2B"/>
    <w:rsid w:val="00BB1B9C"/>
    <w:rsid w:val="00BB1DE2"/>
    <w:rsid w:val="00BB213C"/>
    <w:rsid w:val="00BB231A"/>
    <w:rsid w:val="00BB361A"/>
    <w:rsid w:val="00BB3C47"/>
    <w:rsid w:val="00BB4A86"/>
    <w:rsid w:val="00BB4BAD"/>
    <w:rsid w:val="00BB4C01"/>
    <w:rsid w:val="00BB57DA"/>
    <w:rsid w:val="00BB5852"/>
    <w:rsid w:val="00BB5A78"/>
    <w:rsid w:val="00BB6173"/>
    <w:rsid w:val="00BB649A"/>
    <w:rsid w:val="00BB6F98"/>
    <w:rsid w:val="00BC0F88"/>
    <w:rsid w:val="00BC143F"/>
    <w:rsid w:val="00BC1E31"/>
    <w:rsid w:val="00BC2582"/>
    <w:rsid w:val="00BC294C"/>
    <w:rsid w:val="00BC3D14"/>
    <w:rsid w:val="00BC4C5E"/>
    <w:rsid w:val="00BC4E31"/>
    <w:rsid w:val="00BC557E"/>
    <w:rsid w:val="00BC5814"/>
    <w:rsid w:val="00BC58F0"/>
    <w:rsid w:val="00BC5A6B"/>
    <w:rsid w:val="00BC60AA"/>
    <w:rsid w:val="00BC62EE"/>
    <w:rsid w:val="00BC63EC"/>
    <w:rsid w:val="00BC674F"/>
    <w:rsid w:val="00BC6DC1"/>
    <w:rsid w:val="00BC6FF0"/>
    <w:rsid w:val="00BC7144"/>
    <w:rsid w:val="00BC74C0"/>
    <w:rsid w:val="00BD0AD5"/>
    <w:rsid w:val="00BD0BC2"/>
    <w:rsid w:val="00BD16E9"/>
    <w:rsid w:val="00BD1DEF"/>
    <w:rsid w:val="00BD30B0"/>
    <w:rsid w:val="00BD3159"/>
    <w:rsid w:val="00BD3CFF"/>
    <w:rsid w:val="00BD498C"/>
    <w:rsid w:val="00BD64B5"/>
    <w:rsid w:val="00BD66FA"/>
    <w:rsid w:val="00BD7E24"/>
    <w:rsid w:val="00BD7EA7"/>
    <w:rsid w:val="00BD7EE6"/>
    <w:rsid w:val="00BE0B62"/>
    <w:rsid w:val="00BE27CF"/>
    <w:rsid w:val="00BE281F"/>
    <w:rsid w:val="00BE3515"/>
    <w:rsid w:val="00BE3A8F"/>
    <w:rsid w:val="00BE3D2F"/>
    <w:rsid w:val="00BE3D50"/>
    <w:rsid w:val="00BE4CE0"/>
    <w:rsid w:val="00BE4F2B"/>
    <w:rsid w:val="00BE5636"/>
    <w:rsid w:val="00BE5715"/>
    <w:rsid w:val="00BE5877"/>
    <w:rsid w:val="00BE60B3"/>
    <w:rsid w:val="00BE66BC"/>
    <w:rsid w:val="00BE68D3"/>
    <w:rsid w:val="00BE69D8"/>
    <w:rsid w:val="00BE73D7"/>
    <w:rsid w:val="00BE794E"/>
    <w:rsid w:val="00BF13FC"/>
    <w:rsid w:val="00BF17AB"/>
    <w:rsid w:val="00BF1C6D"/>
    <w:rsid w:val="00BF252B"/>
    <w:rsid w:val="00BF25FC"/>
    <w:rsid w:val="00BF31D1"/>
    <w:rsid w:val="00BF334E"/>
    <w:rsid w:val="00BF39F8"/>
    <w:rsid w:val="00BF522A"/>
    <w:rsid w:val="00BF5453"/>
    <w:rsid w:val="00BF5968"/>
    <w:rsid w:val="00BF5C14"/>
    <w:rsid w:val="00BF5C3B"/>
    <w:rsid w:val="00BF6015"/>
    <w:rsid w:val="00BF64CB"/>
    <w:rsid w:val="00BF651A"/>
    <w:rsid w:val="00BF6D7B"/>
    <w:rsid w:val="00C0030B"/>
    <w:rsid w:val="00C005BB"/>
    <w:rsid w:val="00C006F4"/>
    <w:rsid w:val="00C00C08"/>
    <w:rsid w:val="00C00C69"/>
    <w:rsid w:val="00C0113D"/>
    <w:rsid w:val="00C01350"/>
    <w:rsid w:val="00C015D5"/>
    <w:rsid w:val="00C017B0"/>
    <w:rsid w:val="00C01CBA"/>
    <w:rsid w:val="00C01D02"/>
    <w:rsid w:val="00C01D59"/>
    <w:rsid w:val="00C02D5A"/>
    <w:rsid w:val="00C032E0"/>
    <w:rsid w:val="00C03661"/>
    <w:rsid w:val="00C03E58"/>
    <w:rsid w:val="00C055B6"/>
    <w:rsid w:val="00C056A2"/>
    <w:rsid w:val="00C056C5"/>
    <w:rsid w:val="00C05C7B"/>
    <w:rsid w:val="00C05C95"/>
    <w:rsid w:val="00C06712"/>
    <w:rsid w:val="00C072AC"/>
    <w:rsid w:val="00C07308"/>
    <w:rsid w:val="00C07664"/>
    <w:rsid w:val="00C07DE1"/>
    <w:rsid w:val="00C1039D"/>
    <w:rsid w:val="00C1161A"/>
    <w:rsid w:val="00C1162D"/>
    <w:rsid w:val="00C11B0E"/>
    <w:rsid w:val="00C1255B"/>
    <w:rsid w:val="00C13E9C"/>
    <w:rsid w:val="00C13F70"/>
    <w:rsid w:val="00C1403B"/>
    <w:rsid w:val="00C14136"/>
    <w:rsid w:val="00C1469B"/>
    <w:rsid w:val="00C147E5"/>
    <w:rsid w:val="00C15057"/>
    <w:rsid w:val="00C15E89"/>
    <w:rsid w:val="00C16AA6"/>
    <w:rsid w:val="00C16E55"/>
    <w:rsid w:val="00C1722C"/>
    <w:rsid w:val="00C20EAE"/>
    <w:rsid w:val="00C2176B"/>
    <w:rsid w:val="00C21C1A"/>
    <w:rsid w:val="00C21D08"/>
    <w:rsid w:val="00C225CD"/>
    <w:rsid w:val="00C22AA3"/>
    <w:rsid w:val="00C239AB"/>
    <w:rsid w:val="00C247F0"/>
    <w:rsid w:val="00C249CA"/>
    <w:rsid w:val="00C252BA"/>
    <w:rsid w:val="00C2553D"/>
    <w:rsid w:val="00C2588F"/>
    <w:rsid w:val="00C25E87"/>
    <w:rsid w:val="00C265B4"/>
    <w:rsid w:val="00C26F0B"/>
    <w:rsid w:val="00C2774C"/>
    <w:rsid w:val="00C279D2"/>
    <w:rsid w:val="00C27ACD"/>
    <w:rsid w:val="00C27F74"/>
    <w:rsid w:val="00C3053C"/>
    <w:rsid w:val="00C306BD"/>
    <w:rsid w:val="00C308B4"/>
    <w:rsid w:val="00C315FF"/>
    <w:rsid w:val="00C32B09"/>
    <w:rsid w:val="00C33505"/>
    <w:rsid w:val="00C35585"/>
    <w:rsid w:val="00C40A0A"/>
    <w:rsid w:val="00C40BCD"/>
    <w:rsid w:val="00C40CB4"/>
    <w:rsid w:val="00C41185"/>
    <w:rsid w:val="00C4157E"/>
    <w:rsid w:val="00C41E56"/>
    <w:rsid w:val="00C427A5"/>
    <w:rsid w:val="00C42ACB"/>
    <w:rsid w:val="00C42DCD"/>
    <w:rsid w:val="00C4325D"/>
    <w:rsid w:val="00C4333E"/>
    <w:rsid w:val="00C450B6"/>
    <w:rsid w:val="00C45476"/>
    <w:rsid w:val="00C45FBD"/>
    <w:rsid w:val="00C466B7"/>
    <w:rsid w:val="00C46DEA"/>
    <w:rsid w:val="00C46E2C"/>
    <w:rsid w:val="00C4707B"/>
    <w:rsid w:val="00C476D0"/>
    <w:rsid w:val="00C47C22"/>
    <w:rsid w:val="00C5007B"/>
    <w:rsid w:val="00C50C1F"/>
    <w:rsid w:val="00C51630"/>
    <w:rsid w:val="00C51905"/>
    <w:rsid w:val="00C51E47"/>
    <w:rsid w:val="00C51E7F"/>
    <w:rsid w:val="00C53672"/>
    <w:rsid w:val="00C53AAB"/>
    <w:rsid w:val="00C5463D"/>
    <w:rsid w:val="00C55D98"/>
    <w:rsid w:val="00C56CB7"/>
    <w:rsid w:val="00C578DE"/>
    <w:rsid w:val="00C57C43"/>
    <w:rsid w:val="00C602DE"/>
    <w:rsid w:val="00C60A74"/>
    <w:rsid w:val="00C61032"/>
    <w:rsid w:val="00C61226"/>
    <w:rsid w:val="00C613DF"/>
    <w:rsid w:val="00C61DB5"/>
    <w:rsid w:val="00C62465"/>
    <w:rsid w:val="00C62FA0"/>
    <w:rsid w:val="00C63211"/>
    <w:rsid w:val="00C63D5D"/>
    <w:rsid w:val="00C63DB8"/>
    <w:rsid w:val="00C6450A"/>
    <w:rsid w:val="00C64721"/>
    <w:rsid w:val="00C64DB9"/>
    <w:rsid w:val="00C65304"/>
    <w:rsid w:val="00C66CA9"/>
    <w:rsid w:val="00C670B2"/>
    <w:rsid w:val="00C67163"/>
    <w:rsid w:val="00C67D46"/>
    <w:rsid w:val="00C700CD"/>
    <w:rsid w:val="00C703D6"/>
    <w:rsid w:val="00C70B65"/>
    <w:rsid w:val="00C71B94"/>
    <w:rsid w:val="00C71FDF"/>
    <w:rsid w:val="00C7275E"/>
    <w:rsid w:val="00C72EE3"/>
    <w:rsid w:val="00C74020"/>
    <w:rsid w:val="00C74776"/>
    <w:rsid w:val="00C747E5"/>
    <w:rsid w:val="00C74933"/>
    <w:rsid w:val="00C7558B"/>
    <w:rsid w:val="00C75A54"/>
    <w:rsid w:val="00C75C7F"/>
    <w:rsid w:val="00C76214"/>
    <w:rsid w:val="00C77E85"/>
    <w:rsid w:val="00C77EB6"/>
    <w:rsid w:val="00C80E9B"/>
    <w:rsid w:val="00C816B5"/>
    <w:rsid w:val="00C817BB"/>
    <w:rsid w:val="00C8254A"/>
    <w:rsid w:val="00C83CC6"/>
    <w:rsid w:val="00C84D8D"/>
    <w:rsid w:val="00C85127"/>
    <w:rsid w:val="00C85466"/>
    <w:rsid w:val="00C862A7"/>
    <w:rsid w:val="00C86AC6"/>
    <w:rsid w:val="00C86C4A"/>
    <w:rsid w:val="00C8721A"/>
    <w:rsid w:val="00C87574"/>
    <w:rsid w:val="00C90444"/>
    <w:rsid w:val="00C90E79"/>
    <w:rsid w:val="00C9157D"/>
    <w:rsid w:val="00C91C89"/>
    <w:rsid w:val="00C9238E"/>
    <w:rsid w:val="00C92396"/>
    <w:rsid w:val="00C9270F"/>
    <w:rsid w:val="00C927AE"/>
    <w:rsid w:val="00C9335B"/>
    <w:rsid w:val="00C94064"/>
    <w:rsid w:val="00C94128"/>
    <w:rsid w:val="00C9457E"/>
    <w:rsid w:val="00C94D96"/>
    <w:rsid w:val="00C94E23"/>
    <w:rsid w:val="00C9510F"/>
    <w:rsid w:val="00C95B85"/>
    <w:rsid w:val="00C964AD"/>
    <w:rsid w:val="00C966C8"/>
    <w:rsid w:val="00CA010D"/>
    <w:rsid w:val="00CA049F"/>
    <w:rsid w:val="00CA0719"/>
    <w:rsid w:val="00CA0752"/>
    <w:rsid w:val="00CA0FE1"/>
    <w:rsid w:val="00CA112C"/>
    <w:rsid w:val="00CA1150"/>
    <w:rsid w:val="00CA18AF"/>
    <w:rsid w:val="00CA1A0E"/>
    <w:rsid w:val="00CA2494"/>
    <w:rsid w:val="00CA2644"/>
    <w:rsid w:val="00CA27E2"/>
    <w:rsid w:val="00CA2958"/>
    <w:rsid w:val="00CA2ACB"/>
    <w:rsid w:val="00CA3782"/>
    <w:rsid w:val="00CA4202"/>
    <w:rsid w:val="00CA4374"/>
    <w:rsid w:val="00CA4C2F"/>
    <w:rsid w:val="00CA4EB1"/>
    <w:rsid w:val="00CA5ACB"/>
    <w:rsid w:val="00CA5FBE"/>
    <w:rsid w:val="00CA6E86"/>
    <w:rsid w:val="00CA7107"/>
    <w:rsid w:val="00CA7243"/>
    <w:rsid w:val="00CB00F8"/>
    <w:rsid w:val="00CB0C1C"/>
    <w:rsid w:val="00CB0E26"/>
    <w:rsid w:val="00CB1730"/>
    <w:rsid w:val="00CB18F0"/>
    <w:rsid w:val="00CB2279"/>
    <w:rsid w:val="00CB34E6"/>
    <w:rsid w:val="00CB3DE7"/>
    <w:rsid w:val="00CB3F1C"/>
    <w:rsid w:val="00CB3F58"/>
    <w:rsid w:val="00CB454A"/>
    <w:rsid w:val="00CB4EF7"/>
    <w:rsid w:val="00CB52DF"/>
    <w:rsid w:val="00CB605B"/>
    <w:rsid w:val="00CB7BE4"/>
    <w:rsid w:val="00CB7FAE"/>
    <w:rsid w:val="00CC1184"/>
    <w:rsid w:val="00CC11D1"/>
    <w:rsid w:val="00CC14BF"/>
    <w:rsid w:val="00CC1A49"/>
    <w:rsid w:val="00CC1BFF"/>
    <w:rsid w:val="00CC29FB"/>
    <w:rsid w:val="00CC2DBA"/>
    <w:rsid w:val="00CC2E5F"/>
    <w:rsid w:val="00CC2FA9"/>
    <w:rsid w:val="00CC3409"/>
    <w:rsid w:val="00CC3A92"/>
    <w:rsid w:val="00CC43C6"/>
    <w:rsid w:val="00CC4822"/>
    <w:rsid w:val="00CC4847"/>
    <w:rsid w:val="00CC4B11"/>
    <w:rsid w:val="00CC576A"/>
    <w:rsid w:val="00CC59D8"/>
    <w:rsid w:val="00CC6021"/>
    <w:rsid w:val="00CC6288"/>
    <w:rsid w:val="00CC6AE8"/>
    <w:rsid w:val="00CC7BE6"/>
    <w:rsid w:val="00CD0859"/>
    <w:rsid w:val="00CD09FE"/>
    <w:rsid w:val="00CD17D5"/>
    <w:rsid w:val="00CD1B0F"/>
    <w:rsid w:val="00CD2257"/>
    <w:rsid w:val="00CD25E1"/>
    <w:rsid w:val="00CD30EA"/>
    <w:rsid w:val="00CD317D"/>
    <w:rsid w:val="00CD35C3"/>
    <w:rsid w:val="00CD4006"/>
    <w:rsid w:val="00CD4198"/>
    <w:rsid w:val="00CD4C1A"/>
    <w:rsid w:val="00CD51A7"/>
    <w:rsid w:val="00CD5260"/>
    <w:rsid w:val="00CD5C84"/>
    <w:rsid w:val="00CD5F40"/>
    <w:rsid w:val="00CD6657"/>
    <w:rsid w:val="00CD69BC"/>
    <w:rsid w:val="00CD71E3"/>
    <w:rsid w:val="00CD7653"/>
    <w:rsid w:val="00CE0E1A"/>
    <w:rsid w:val="00CE0FF8"/>
    <w:rsid w:val="00CE1368"/>
    <w:rsid w:val="00CE1A59"/>
    <w:rsid w:val="00CE2FF9"/>
    <w:rsid w:val="00CE3886"/>
    <w:rsid w:val="00CE48BB"/>
    <w:rsid w:val="00CE61E2"/>
    <w:rsid w:val="00CE65E2"/>
    <w:rsid w:val="00CE6A94"/>
    <w:rsid w:val="00CE6B4A"/>
    <w:rsid w:val="00CE6D8F"/>
    <w:rsid w:val="00CE7810"/>
    <w:rsid w:val="00CE7BD6"/>
    <w:rsid w:val="00CF00C6"/>
    <w:rsid w:val="00CF0D1B"/>
    <w:rsid w:val="00CF1029"/>
    <w:rsid w:val="00CF16F2"/>
    <w:rsid w:val="00CF29F2"/>
    <w:rsid w:val="00CF30BA"/>
    <w:rsid w:val="00CF4316"/>
    <w:rsid w:val="00CF7A09"/>
    <w:rsid w:val="00CF7A69"/>
    <w:rsid w:val="00CF7F7D"/>
    <w:rsid w:val="00D00EC7"/>
    <w:rsid w:val="00D01D71"/>
    <w:rsid w:val="00D01F4B"/>
    <w:rsid w:val="00D033F9"/>
    <w:rsid w:val="00D0411E"/>
    <w:rsid w:val="00D04B57"/>
    <w:rsid w:val="00D05049"/>
    <w:rsid w:val="00D05367"/>
    <w:rsid w:val="00D05A07"/>
    <w:rsid w:val="00D05CB4"/>
    <w:rsid w:val="00D06770"/>
    <w:rsid w:val="00D06B73"/>
    <w:rsid w:val="00D06BA6"/>
    <w:rsid w:val="00D06E1D"/>
    <w:rsid w:val="00D10A08"/>
    <w:rsid w:val="00D10E7C"/>
    <w:rsid w:val="00D112BC"/>
    <w:rsid w:val="00D112CD"/>
    <w:rsid w:val="00D12197"/>
    <w:rsid w:val="00D13491"/>
    <w:rsid w:val="00D134FA"/>
    <w:rsid w:val="00D13E2E"/>
    <w:rsid w:val="00D14891"/>
    <w:rsid w:val="00D14BEB"/>
    <w:rsid w:val="00D15C3B"/>
    <w:rsid w:val="00D15F35"/>
    <w:rsid w:val="00D164B1"/>
    <w:rsid w:val="00D16CB1"/>
    <w:rsid w:val="00D17029"/>
    <w:rsid w:val="00D20087"/>
    <w:rsid w:val="00D227E8"/>
    <w:rsid w:val="00D2331B"/>
    <w:rsid w:val="00D23747"/>
    <w:rsid w:val="00D23C08"/>
    <w:rsid w:val="00D23DBC"/>
    <w:rsid w:val="00D24D77"/>
    <w:rsid w:val="00D25261"/>
    <w:rsid w:val="00D255DD"/>
    <w:rsid w:val="00D25621"/>
    <w:rsid w:val="00D25B7B"/>
    <w:rsid w:val="00D25BA7"/>
    <w:rsid w:val="00D25D40"/>
    <w:rsid w:val="00D25D98"/>
    <w:rsid w:val="00D260BE"/>
    <w:rsid w:val="00D2671E"/>
    <w:rsid w:val="00D26B00"/>
    <w:rsid w:val="00D271FC"/>
    <w:rsid w:val="00D30500"/>
    <w:rsid w:val="00D30978"/>
    <w:rsid w:val="00D309F9"/>
    <w:rsid w:val="00D30B56"/>
    <w:rsid w:val="00D30C87"/>
    <w:rsid w:val="00D317EA"/>
    <w:rsid w:val="00D31B4B"/>
    <w:rsid w:val="00D32607"/>
    <w:rsid w:val="00D32F9C"/>
    <w:rsid w:val="00D333C9"/>
    <w:rsid w:val="00D34E8E"/>
    <w:rsid w:val="00D3590B"/>
    <w:rsid w:val="00D365B8"/>
    <w:rsid w:val="00D3664B"/>
    <w:rsid w:val="00D36E3C"/>
    <w:rsid w:val="00D370E4"/>
    <w:rsid w:val="00D3769F"/>
    <w:rsid w:val="00D37814"/>
    <w:rsid w:val="00D37B52"/>
    <w:rsid w:val="00D37C7F"/>
    <w:rsid w:val="00D37E28"/>
    <w:rsid w:val="00D40C04"/>
    <w:rsid w:val="00D41361"/>
    <w:rsid w:val="00D4177A"/>
    <w:rsid w:val="00D41A21"/>
    <w:rsid w:val="00D41CA8"/>
    <w:rsid w:val="00D41F58"/>
    <w:rsid w:val="00D42188"/>
    <w:rsid w:val="00D423DA"/>
    <w:rsid w:val="00D4283B"/>
    <w:rsid w:val="00D428B7"/>
    <w:rsid w:val="00D446AB"/>
    <w:rsid w:val="00D44B69"/>
    <w:rsid w:val="00D451D5"/>
    <w:rsid w:val="00D4568B"/>
    <w:rsid w:val="00D45CFE"/>
    <w:rsid w:val="00D463B5"/>
    <w:rsid w:val="00D4648D"/>
    <w:rsid w:val="00D46808"/>
    <w:rsid w:val="00D46925"/>
    <w:rsid w:val="00D47598"/>
    <w:rsid w:val="00D4796E"/>
    <w:rsid w:val="00D47F45"/>
    <w:rsid w:val="00D5054C"/>
    <w:rsid w:val="00D5088E"/>
    <w:rsid w:val="00D50FBF"/>
    <w:rsid w:val="00D51032"/>
    <w:rsid w:val="00D51378"/>
    <w:rsid w:val="00D51EC5"/>
    <w:rsid w:val="00D5224F"/>
    <w:rsid w:val="00D52EFA"/>
    <w:rsid w:val="00D532AD"/>
    <w:rsid w:val="00D53903"/>
    <w:rsid w:val="00D53DE3"/>
    <w:rsid w:val="00D549A9"/>
    <w:rsid w:val="00D54C34"/>
    <w:rsid w:val="00D54F49"/>
    <w:rsid w:val="00D54F90"/>
    <w:rsid w:val="00D5512A"/>
    <w:rsid w:val="00D55375"/>
    <w:rsid w:val="00D55F68"/>
    <w:rsid w:val="00D564F4"/>
    <w:rsid w:val="00D603D0"/>
    <w:rsid w:val="00D6098C"/>
    <w:rsid w:val="00D60E2A"/>
    <w:rsid w:val="00D6194C"/>
    <w:rsid w:val="00D632E2"/>
    <w:rsid w:val="00D63D75"/>
    <w:rsid w:val="00D65183"/>
    <w:rsid w:val="00D66096"/>
    <w:rsid w:val="00D6669A"/>
    <w:rsid w:val="00D667B9"/>
    <w:rsid w:val="00D67189"/>
    <w:rsid w:val="00D67353"/>
    <w:rsid w:val="00D6770F"/>
    <w:rsid w:val="00D67EEC"/>
    <w:rsid w:val="00D70307"/>
    <w:rsid w:val="00D70594"/>
    <w:rsid w:val="00D7105A"/>
    <w:rsid w:val="00D71177"/>
    <w:rsid w:val="00D715F4"/>
    <w:rsid w:val="00D71C60"/>
    <w:rsid w:val="00D72290"/>
    <w:rsid w:val="00D72B76"/>
    <w:rsid w:val="00D72C0D"/>
    <w:rsid w:val="00D73873"/>
    <w:rsid w:val="00D7391C"/>
    <w:rsid w:val="00D74823"/>
    <w:rsid w:val="00D74B9A"/>
    <w:rsid w:val="00D74C99"/>
    <w:rsid w:val="00D74E39"/>
    <w:rsid w:val="00D75260"/>
    <w:rsid w:val="00D759A2"/>
    <w:rsid w:val="00D75E22"/>
    <w:rsid w:val="00D761AA"/>
    <w:rsid w:val="00D76319"/>
    <w:rsid w:val="00D76957"/>
    <w:rsid w:val="00D77220"/>
    <w:rsid w:val="00D77CB2"/>
    <w:rsid w:val="00D8129F"/>
    <w:rsid w:val="00D81C27"/>
    <w:rsid w:val="00D81CD9"/>
    <w:rsid w:val="00D81E21"/>
    <w:rsid w:val="00D82402"/>
    <w:rsid w:val="00D825D4"/>
    <w:rsid w:val="00D828C9"/>
    <w:rsid w:val="00D83072"/>
    <w:rsid w:val="00D830FD"/>
    <w:rsid w:val="00D832AC"/>
    <w:rsid w:val="00D8381D"/>
    <w:rsid w:val="00D8388A"/>
    <w:rsid w:val="00D83BA9"/>
    <w:rsid w:val="00D845FE"/>
    <w:rsid w:val="00D8483B"/>
    <w:rsid w:val="00D86851"/>
    <w:rsid w:val="00D86A20"/>
    <w:rsid w:val="00D86AEE"/>
    <w:rsid w:val="00D86C14"/>
    <w:rsid w:val="00D86DCE"/>
    <w:rsid w:val="00D870AB"/>
    <w:rsid w:val="00D90CEC"/>
    <w:rsid w:val="00D90E0F"/>
    <w:rsid w:val="00D92D00"/>
    <w:rsid w:val="00D92E6B"/>
    <w:rsid w:val="00D9417B"/>
    <w:rsid w:val="00D9445E"/>
    <w:rsid w:val="00D944F5"/>
    <w:rsid w:val="00D948B7"/>
    <w:rsid w:val="00D94AE8"/>
    <w:rsid w:val="00D95382"/>
    <w:rsid w:val="00D9545B"/>
    <w:rsid w:val="00D9549E"/>
    <w:rsid w:val="00D95705"/>
    <w:rsid w:val="00D95F7E"/>
    <w:rsid w:val="00D96001"/>
    <w:rsid w:val="00D962BD"/>
    <w:rsid w:val="00D96E9C"/>
    <w:rsid w:val="00D97A75"/>
    <w:rsid w:val="00DA028F"/>
    <w:rsid w:val="00DA04A8"/>
    <w:rsid w:val="00DA1553"/>
    <w:rsid w:val="00DA19FB"/>
    <w:rsid w:val="00DA1A5B"/>
    <w:rsid w:val="00DA271F"/>
    <w:rsid w:val="00DA2961"/>
    <w:rsid w:val="00DA3425"/>
    <w:rsid w:val="00DA3CCF"/>
    <w:rsid w:val="00DA406F"/>
    <w:rsid w:val="00DA426F"/>
    <w:rsid w:val="00DA4670"/>
    <w:rsid w:val="00DA54E8"/>
    <w:rsid w:val="00DA5585"/>
    <w:rsid w:val="00DA5D1B"/>
    <w:rsid w:val="00DA6119"/>
    <w:rsid w:val="00DA649E"/>
    <w:rsid w:val="00DA655C"/>
    <w:rsid w:val="00DA6648"/>
    <w:rsid w:val="00DA6D9C"/>
    <w:rsid w:val="00DA7031"/>
    <w:rsid w:val="00DB0AC5"/>
    <w:rsid w:val="00DB0D39"/>
    <w:rsid w:val="00DB1231"/>
    <w:rsid w:val="00DB1332"/>
    <w:rsid w:val="00DB144E"/>
    <w:rsid w:val="00DB1CB7"/>
    <w:rsid w:val="00DB251D"/>
    <w:rsid w:val="00DB3838"/>
    <w:rsid w:val="00DB3CBD"/>
    <w:rsid w:val="00DB4AEF"/>
    <w:rsid w:val="00DB5481"/>
    <w:rsid w:val="00DB5A4E"/>
    <w:rsid w:val="00DB5D6E"/>
    <w:rsid w:val="00DB668A"/>
    <w:rsid w:val="00DB735A"/>
    <w:rsid w:val="00DB785B"/>
    <w:rsid w:val="00DC0BFE"/>
    <w:rsid w:val="00DC0E33"/>
    <w:rsid w:val="00DC2338"/>
    <w:rsid w:val="00DC3458"/>
    <w:rsid w:val="00DC39B6"/>
    <w:rsid w:val="00DC3D10"/>
    <w:rsid w:val="00DC4180"/>
    <w:rsid w:val="00DC432B"/>
    <w:rsid w:val="00DC43AF"/>
    <w:rsid w:val="00DC452F"/>
    <w:rsid w:val="00DC4A0A"/>
    <w:rsid w:val="00DC5A0C"/>
    <w:rsid w:val="00DC5CE7"/>
    <w:rsid w:val="00DC630D"/>
    <w:rsid w:val="00DC7673"/>
    <w:rsid w:val="00DD0359"/>
    <w:rsid w:val="00DD0FA4"/>
    <w:rsid w:val="00DD1A20"/>
    <w:rsid w:val="00DD1A6F"/>
    <w:rsid w:val="00DD3971"/>
    <w:rsid w:val="00DD3E8B"/>
    <w:rsid w:val="00DD3EC2"/>
    <w:rsid w:val="00DD4DFD"/>
    <w:rsid w:val="00DD5169"/>
    <w:rsid w:val="00DD54AC"/>
    <w:rsid w:val="00DD57CA"/>
    <w:rsid w:val="00DD631D"/>
    <w:rsid w:val="00DD6788"/>
    <w:rsid w:val="00DD6934"/>
    <w:rsid w:val="00DD70B7"/>
    <w:rsid w:val="00DD7B32"/>
    <w:rsid w:val="00DD7FC8"/>
    <w:rsid w:val="00DE017D"/>
    <w:rsid w:val="00DE0D2F"/>
    <w:rsid w:val="00DE1236"/>
    <w:rsid w:val="00DE139F"/>
    <w:rsid w:val="00DE13EF"/>
    <w:rsid w:val="00DE1F99"/>
    <w:rsid w:val="00DE25CE"/>
    <w:rsid w:val="00DE2B3C"/>
    <w:rsid w:val="00DE35BA"/>
    <w:rsid w:val="00DE364E"/>
    <w:rsid w:val="00DE3E7F"/>
    <w:rsid w:val="00DE4466"/>
    <w:rsid w:val="00DE4653"/>
    <w:rsid w:val="00DE5989"/>
    <w:rsid w:val="00DE5B13"/>
    <w:rsid w:val="00DE5C50"/>
    <w:rsid w:val="00DE6029"/>
    <w:rsid w:val="00DE6835"/>
    <w:rsid w:val="00DE6F16"/>
    <w:rsid w:val="00DE719B"/>
    <w:rsid w:val="00DE734D"/>
    <w:rsid w:val="00DE77E2"/>
    <w:rsid w:val="00DE7897"/>
    <w:rsid w:val="00DE7A0C"/>
    <w:rsid w:val="00DE7AD5"/>
    <w:rsid w:val="00DE7AE5"/>
    <w:rsid w:val="00DE7DA6"/>
    <w:rsid w:val="00DF022A"/>
    <w:rsid w:val="00DF0475"/>
    <w:rsid w:val="00DF06AC"/>
    <w:rsid w:val="00DF1964"/>
    <w:rsid w:val="00DF1D9E"/>
    <w:rsid w:val="00DF2222"/>
    <w:rsid w:val="00DF3334"/>
    <w:rsid w:val="00DF4544"/>
    <w:rsid w:val="00DF522C"/>
    <w:rsid w:val="00DF66F0"/>
    <w:rsid w:val="00DF708B"/>
    <w:rsid w:val="00DF7173"/>
    <w:rsid w:val="00E00068"/>
    <w:rsid w:val="00E00293"/>
    <w:rsid w:val="00E007F6"/>
    <w:rsid w:val="00E00EA2"/>
    <w:rsid w:val="00E00FB4"/>
    <w:rsid w:val="00E01703"/>
    <w:rsid w:val="00E01D8F"/>
    <w:rsid w:val="00E024F0"/>
    <w:rsid w:val="00E036CA"/>
    <w:rsid w:val="00E03D71"/>
    <w:rsid w:val="00E03FD7"/>
    <w:rsid w:val="00E04650"/>
    <w:rsid w:val="00E0570B"/>
    <w:rsid w:val="00E05784"/>
    <w:rsid w:val="00E05FB5"/>
    <w:rsid w:val="00E06989"/>
    <w:rsid w:val="00E07780"/>
    <w:rsid w:val="00E102C5"/>
    <w:rsid w:val="00E103B3"/>
    <w:rsid w:val="00E1092A"/>
    <w:rsid w:val="00E109F5"/>
    <w:rsid w:val="00E11BB5"/>
    <w:rsid w:val="00E11BD5"/>
    <w:rsid w:val="00E11E6E"/>
    <w:rsid w:val="00E1207A"/>
    <w:rsid w:val="00E131A9"/>
    <w:rsid w:val="00E13843"/>
    <w:rsid w:val="00E14047"/>
    <w:rsid w:val="00E140D8"/>
    <w:rsid w:val="00E14263"/>
    <w:rsid w:val="00E14282"/>
    <w:rsid w:val="00E14382"/>
    <w:rsid w:val="00E14937"/>
    <w:rsid w:val="00E149C8"/>
    <w:rsid w:val="00E149FF"/>
    <w:rsid w:val="00E15A93"/>
    <w:rsid w:val="00E15B22"/>
    <w:rsid w:val="00E15EB2"/>
    <w:rsid w:val="00E16130"/>
    <w:rsid w:val="00E1637F"/>
    <w:rsid w:val="00E166D8"/>
    <w:rsid w:val="00E167D3"/>
    <w:rsid w:val="00E16CB9"/>
    <w:rsid w:val="00E16E8A"/>
    <w:rsid w:val="00E17386"/>
    <w:rsid w:val="00E174BD"/>
    <w:rsid w:val="00E174DA"/>
    <w:rsid w:val="00E17C9B"/>
    <w:rsid w:val="00E200B4"/>
    <w:rsid w:val="00E20D42"/>
    <w:rsid w:val="00E2101B"/>
    <w:rsid w:val="00E212CC"/>
    <w:rsid w:val="00E217C1"/>
    <w:rsid w:val="00E21B30"/>
    <w:rsid w:val="00E2207F"/>
    <w:rsid w:val="00E2237E"/>
    <w:rsid w:val="00E24239"/>
    <w:rsid w:val="00E249AD"/>
    <w:rsid w:val="00E24AA3"/>
    <w:rsid w:val="00E24FFC"/>
    <w:rsid w:val="00E2579F"/>
    <w:rsid w:val="00E25A5E"/>
    <w:rsid w:val="00E25B3B"/>
    <w:rsid w:val="00E279DC"/>
    <w:rsid w:val="00E27E07"/>
    <w:rsid w:val="00E30742"/>
    <w:rsid w:val="00E31161"/>
    <w:rsid w:val="00E314EE"/>
    <w:rsid w:val="00E31880"/>
    <w:rsid w:val="00E3244C"/>
    <w:rsid w:val="00E32EC5"/>
    <w:rsid w:val="00E3344D"/>
    <w:rsid w:val="00E3455C"/>
    <w:rsid w:val="00E35FA6"/>
    <w:rsid w:val="00E37821"/>
    <w:rsid w:val="00E37EE1"/>
    <w:rsid w:val="00E40797"/>
    <w:rsid w:val="00E40C4E"/>
    <w:rsid w:val="00E41E78"/>
    <w:rsid w:val="00E41E94"/>
    <w:rsid w:val="00E42108"/>
    <w:rsid w:val="00E4255A"/>
    <w:rsid w:val="00E42940"/>
    <w:rsid w:val="00E43797"/>
    <w:rsid w:val="00E43B18"/>
    <w:rsid w:val="00E43C5E"/>
    <w:rsid w:val="00E4406C"/>
    <w:rsid w:val="00E44F0A"/>
    <w:rsid w:val="00E452FE"/>
    <w:rsid w:val="00E459D0"/>
    <w:rsid w:val="00E468FE"/>
    <w:rsid w:val="00E47942"/>
    <w:rsid w:val="00E4799F"/>
    <w:rsid w:val="00E47B9A"/>
    <w:rsid w:val="00E51363"/>
    <w:rsid w:val="00E51928"/>
    <w:rsid w:val="00E51BEC"/>
    <w:rsid w:val="00E5223B"/>
    <w:rsid w:val="00E528E9"/>
    <w:rsid w:val="00E52F37"/>
    <w:rsid w:val="00E5354D"/>
    <w:rsid w:val="00E535AC"/>
    <w:rsid w:val="00E53C3B"/>
    <w:rsid w:val="00E54FCC"/>
    <w:rsid w:val="00E55297"/>
    <w:rsid w:val="00E5581B"/>
    <w:rsid w:val="00E55C47"/>
    <w:rsid w:val="00E565FA"/>
    <w:rsid w:val="00E567FD"/>
    <w:rsid w:val="00E56862"/>
    <w:rsid w:val="00E56865"/>
    <w:rsid w:val="00E56EC0"/>
    <w:rsid w:val="00E5782C"/>
    <w:rsid w:val="00E57AAC"/>
    <w:rsid w:val="00E57DE8"/>
    <w:rsid w:val="00E57F45"/>
    <w:rsid w:val="00E600CD"/>
    <w:rsid w:val="00E602B6"/>
    <w:rsid w:val="00E6090B"/>
    <w:rsid w:val="00E60CC9"/>
    <w:rsid w:val="00E60CFD"/>
    <w:rsid w:val="00E61330"/>
    <w:rsid w:val="00E61F57"/>
    <w:rsid w:val="00E621CC"/>
    <w:rsid w:val="00E628A7"/>
    <w:rsid w:val="00E62DFE"/>
    <w:rsid w:val="00E63BA9"/>
    <w:rsid w:val="00E63F39"/>
    <w:rsid w:val="00E645DC"/>
    <w:rsid w:val="00E64632"/>
    <w:rsid w:val="00E646E7"/>
    <w:rsid w:val="00E64A75"/>
    <w:rsid w:val="00E652E4"/>
    <w:rsid w:val="00E658B0"/>
    <w:rsid w:val="00E658B6"/>
    <w:rsid w:val="00E65C61"/>
    <w:rsid w:val="00E65D21"/>
    <w:rsid w:val="00E65DB1"/>
    <w:rsid w:val="00E6622A"/>
    <w:rsid w:val="00E662D6"/>
    <w:rsid w:val="00E666F4"/>
    <w:rsid w:val="00E66AC9"/>
    <w:rsid w:val="00E67AF7"/>
    <w:rsid w:val="00E67F11"/>
    <w:rsid w:val="00E70375"/>
    <w:rsid w:val="00E7072D"/>
    <w:rsid w:val="00E709BE"/>
    <w:rsid w:val="00E709EA"/>
    <w:rsid w:val="00E70D27"/>
    <w:rsid w:val="00E70FE7"/>
    <w:rsid w:val="00E71439"/>
    <w:rsid w:val="00E71BDE"/>
    <w:rsid w:val="00E71F66"/>
    <w:rsid w:val="00E71F8A"/>
    <w:rsid w:val="00E72363"/>
    <w:rsid w:val="00E72FD5"/>
    <w:rsid w:val="00E73470"/>
    <w:rsid w:val="00E73EFB"/>
    <w:rsid w:val="00E74E1E"/>
    <w:rsid w:val="00E756D6"/>
    <w:rsid w:val="00E75C34"/>
    <w:rsid w:val="00E76A5C"/>
    <w:rsid w:val="00E7736D"/>
    <w:rsid w:val="00E77F82"/>
    <w:rsid w:val="00E80134"/>
    <w:rsid w:val="00E80840"/>
    <w:rsid w:val="00E80DAB"/>
    <w:rsid w:val="00E810EC"/>
    <w:rsid w:val="00E811F8"/>
    <w:rsid w:val="00E81817"/>
    <w:rsid w:val="00E8204F"/>
    <w:rsid w:val="00E8253B"/>
    <w:rsid w:val="00E82741"/>
    <w:rsid w:val="00E835ED"/>
    <w:rsid w:val="00E842D9"/>
    <w:rsid w:val="00E8501C"/>
    <w:rsid w:val="00E859E6"/>
    <w:rsid w:val="00E859F7"/>
    <w:rsid w:val="00E85AB5"/>
    <w:rsid w:val="00E86363"/>
    <w:rsid w:val="00E864BE"/>
    <w:rsid w:val="00E86FA8"/>
    <w:rsid w:val="00E8749B"/>
    <w:rsid w:val="00E87BE3"/>
    <w:rsid w:val="00E87FAD"/>
    <w:rsid w:val="00E91372"/>
    <w:rsid w:val="00E9195A"/>
    <w:rsid w:val="00E91AC5"/>
    <w:rsid w:val="00E922FD"/>
    <w:rsid w:val="00E92CE2"/>
    <w:rsid w:val="00E93645"/>
    <w:rsid w:val="00E9401B"/>
    <w:rsid w:val="00E948F2"/>
    <w:rsid w:val="00E94EA7"/>
    <w:rsid w:val="00E952D8"/>
    <w:rsid w:val="00E957EB"/>
    <w:rsid w:val="00E95A1F"/>
    <w:rsid w:val="00E95FE2"/>
    <w:rsid w:val="00E961CF"/>
    <w:rsid w:val="00E96612"/>
    <w:rsid w:val="00E967FD"/>
    <w:rsid w:val="00E970E8"/>
    <w:rsid w:val="00E972C8"/>
    <w:rsid w:val="00E9749C"/>
    <w:rsid w:val="00E978D3"/>
    <w:rsid w:val="00E97AF1"/>
    <w:rsid w:val="00EA00DF"/>
    <w:rsid w:val="00EA048C"/>
    <w:rsid w:val="00EA04C7"/>
    <w:rsid w:val="00EA0694"/>
    <w:rsid w:val="00EA0718"/>
    <w:rsid w:val="00EA0723"/>
    <w:rsid w:val="00EA0C84"/>
    <w:rsid w:val="00EA0ED9"/>
    <w:rsid w:val="00EA1098"/>
    <w:rsid w:val="00EA1677"/>
    <w:rsid w:val="00EA1DBB"/>
    <w:rsid w:val="00EA2481"/>
    <w:rsid w:val="00EA486C"/>
    <w:rsid w:val="00EA4ADF"/>
    <w:rsid w:val="00EA4D94"/>
    <w:rsid w:val="00EA4FBC"/>
    <w:rsid w:val="00EA4FCF"/>
    <w:rsid w:val="00EB05AF"/>
    <w:rsid w:val="00EB05DC"/>
    <w:rsid w:val="00EB181F"/>
    <w:rsid w:val="00EB1F2F"/>
    <w:rsid w:val="00EB25F7"/>
    <w:rsid w:val="00EB2DCA"/>
    <w:rsid w:val="00EB30A7"/>
    <w:rsid w:val="00EB32E9"/>
    <w:rsid w:val="00EB52B8"/>
    <w:rsid w:val="00EB5742"/>
    <w:rsid w:val="00EB5858"/>
    <w:rsid w:val="00EB59DC"/>
    <w:rsid w:val="00EB5AC7"/>
    <w:rsid w:val="00EB5B9A"/>
    <w:rsid w:val="00EB5E89"/>
    <w:rsid w:val="00EB629E"/>
    <w:rsid w:val="00EB6F0F"/>
    <w:rsid w:val="00EB739F"/>
    <w:rsid w:val="00EB7724"/>
    <w:rsid w:val="00EC1FBB"/>
    <w:rsid w:val="00EC20A6"/>
    <w:rsid w:val="00EC21C0"/>
    <w:rsid w:val="00EC299C"/>
    <w:rsid w:val="00EC309B"/>
    <w:rsid w:val="00EC34CD"/>
    <w:rsid w:val="00EC36B6"/>
    <w:rsid w:val="00EC3F3C"/>
    <w:rsid w:val="00EC40F4"/>
    <w:rsid w:val="00EC43D7"/>
    <w:rsid w:val="00EC498E"/>
    <w:rsid w:val="00EC4993"/>
    <w:rsid w:val="00EC499C"/>
    <w:rsid w:val="00EC4AA3"/>
    <w:rsid w:val="00EC4AA6"/>
    <w:rsid w:val="00EC4CEC"/>
    <w:rsid w:val="00EC5C4E"/>
    <w:rsid w:val="00EC6E8F"/>
    <w:rsid w:val="00EC7A2C"/>
    <w:rsid w:val="00EC7B94"/>
    <w:rsid w:val="00ED0A4B"/>
    <w:rsid w:val="00ED0D67"/>
    <w:rsid w:val="00ED168D"/>
    <w:rsid w:val="00ED2B66"/>
    <w:rsid w:val="00ED2E5D"/>
    <w:rsid w:val="00ED2F49"/>
    <w:rsid w:val="00ED3C5F"/>
    <w:rsid w:val="00ED3E90"/>
    <w:rsid w:val="00ED3F62"/>
    <w:rsid w:val="00ED3F97"/>
    <w:rsid w:val="00ED532C"/>
    <w:rsid w:val="00ED5BDF"/>
    <w:rsid w:val="00ED5CF1"/>
    <w:rsid w:val="00ED5FB5"/>
    <w:rsid w:val="00ED6B04"/>
    <w:rsid w:val="00ED6D6E"/>
    <w:rsid w:val="00ED7517"/>
    <w:rsid w:val="00ED7D45"/>
    <w:rsid w:val="00ED7EE3"/>
    <w:rsid w:val="00EE057E"/>
    <w:rsid w:val="00EE0BAF"/>
    <w:rsid w:val="00EE10BE"/>
    <w:rsid w:val="00EE1EB7"/>
    <w:rsid w:val="00EE2B46"/>
    <w:rsid w:val="00EE31D7"/>
    <w:rsid w:val="00EE3749"/>
    <w:rsid w:val="00EE37E8"/>
    <w:rsid w:val="00EE40EA"/>
    <w:rsid w:val="00EE4A62"/>
    <w:rsid w:val="00EE577D"/>
    <w:rsid w:val="00EE59CC"/>
    <w:rsid w:val="00EE5C09"/>
    <w:rsid w:val="00EE5CFB"/>
    <w:rsid w:val="00EE5D42"/>
    <w:rsid w:val="00EE6AB6"/>
    <w:rsid w:val="00EE6E31"/>
    <w:rsid w:val="00EE6F31"/>
    <w:rsid w:val="00EE7196"/>
    <w:rsid w:val="00EE7323"/>
    <w:rsid w:val="00EE7C20"/>
    <w:rsid w:val="00EF00B0"/>
    <w:rsid w:val="00EF00BC"/>
    <w:rsid w:val="00EF0357"/>
    <w:rsid w:val="00EF06D5"/>
    <w:rsid w:val="00EF2191"/>
    <w:rsid w:val="00EF263E"/>
    <w:rsid w:val="00EF2E70"/>
    <w:rsid w:val="00EF373F"/>
    <w:rsid w:val="00EF3CB1"/>
    <w:rsid w:val="00EF3CDA"/>
    <w:rsid w:val="00EF3F44"/>
    <w:rsid w:val="00EF493D"/>
    <w:rsid w:val="00EF5413"/>
    <w:rsid w:val="00EF5D2E"/>
    <w:rsid w:val="00EF6180"/>
    <w:rsid w:val="00EF769C"/>
    <w:rsid w:val="00F001C0"/>
    <w:rsid w:val="00F00A6E"/>
    <w:rsid w:val="00F00E99"/>
    <w:rsid w:val="00F00EC4"/>
    <w:rsid w:val="00F01905"/>
    <w:rsid w:val="00F02621"/>
    <w:rsid w:val="00F04170"/>
    <w:rsid w:val="00F042AA"/>
    <w:rsid w:val="00F04F3F"/>
    <w:rsid w:val="00F05388"/>
    <w:rsid w:val="00F0552F"/>
    <w:rsid w:val="00F055E8"/>
    <w:rsid w:val="00F056B4"/>
    <w:rsid w:val="00F05E49"/>
    <w:rsid w:val="00F102EF"/>
    <w:rsid w:val="00F1057C"/>
    <w:rsid w:val="00F10C8D"/>
    <w:rsid w:val="00F12405"/>
    <w:rsid w:val="00F12AD5"/>
    <w:rsid w:val="00F133D4"/>
    <w:rsid w:val="00F13588"/>
    <w:rsid w:val="00F1371F"/>
    <w:rsid w:val="00F1399F"/>
    <w:rsid w:val="00F13F14"/>
    <w:rsid w:val="00F13F28"/>
    <w:rsid w:val="00F14874"/>
    <w:rsid w:val="00F14941"/>
    <w:rsid w:val="00F14FEB"/>
    <w:rsid w:val="00F155B3"/>
    <w:rsid w:val="00F156E1"/>
    <w:rsid w:val="00F156EF"/>
    <w:rsid w:val="00F161C5"/>
    <w:rsid w:val="00F1652F"/>
    <w:rsid w:val="00F169D7"/>
    <w:rsid w:val="00F172C1"/>
    <w:rsid w:val="00F177D3"/>
    <w:rsid w:val="00F2004D"/>
    <w:rsid w:val="00F20630"/>
    <w:rsid w:val="00F206C2"/>
    <w:rsid w:val="00F20C1A"/>
    <w:rsid w:val="00F22A83"/>
    <w:rsid w:val="00F22B7A"/>
    <w:rsid w:val="00F22E33"/>
    <w:rsid w:val="00F231B4"/>
    <w:rsid w:val="00F242FF"/>
    <w:rsid w:val="00F24CF1"/>
    <w:rsid w:val="00F2503C"/>
    <w:rsid w:val="00F25553"/>
    <w:rsid w:val="00F2628D"/>
    <w:rsid w:val="00F26309"/>
    <w:rsid w:val="00F26BCA"/>
    <w:rsid w:val="00F271A2"/>
    <w:rsid w:val="00F27860"/>
    <w:rsid w:val="00F27AC8"/>
    <w:rsid w:val="00F30F49"/>
    <w:rsid w:val="00F31292"/>
    <w:rsid w:val="00F3130D"/>
    <w:rsid w:val="00F313A3"/>
    <w:rsid w:val="00F314F3"/>
    <w:rsid w:val="00F330EB"/>
    <w:rsid w:val="00F3388F"/>
    <w:rsid w:val="00F33AA0"/>
    <w:rsid w:val="00F33B6E"/>
    <w:rsid w:val="00F35B79"/>
    <w:rsid w:val="00F35FC3"/>
    <w:rsid w:val="00F36253"/>
    <w:rsid w:val="00F366A7"/>
    <w:rsid w:val="00F36F9F"/>
    <w:rsid w:val="00F371B0"/>
    <w:rsid w:val="00F37A19"/>
    <w:rsid w:val="00F402D3"/>
    <w:rsid w:val="00F405ED"/>
    <w:rsid w:val="00F40870"/>
    <w:rsid w:val="00F41355"/>
    <w:rsid w:val="00F420FE"/>
    <w:rsid w:val="00F4285C"/>
    <w:rsid w:val="00F4298A"/>
    <w:rsid w:val="00F43032"/>
    <w:rsid w:val="00F43C77"/>
    <w:rsid w:val="00F44CFA"/>
    <w:rsid w:val="00F452EF"/>
    <w:rsid w:val="00F4575C"/>
    <w:rsid w:val="00F457AA"/>
    <w:rsid w:val="00F45C3D"/>
    <w:rsid w:val="00F4630B"/>
    <w:rsid w:val="00F47329"/>
    <w:rsid w:val="00F47E51"/>
    <w:rsid w:val="00F506E0"/>
    <w:rsid w:val="00F50745"/>
    <w:rsid w:val="00F5269A"/>
    <w:rsid w:val="00F5296C"/>
    <w:rsid w:val="00F5378A"/>
    <w:rsid w:val="00F53E69"/>
    <w:rsid w:val="00F53FC1"/>
    <w:rsid w:val="00F550C9"/>
    <w:rsid w:val="00F56845"/>
    <w:rsid w:val="00F57890"/>
    <w:rsid w:val="00F60825"/>
    <w:rsid w:val="00F62977"/>
    <w:rsid w:val="00F631EB"/>
    <w:rsid w:val="00F633E9"/>
    <w:rsid w:val="00F63B8D"/>
    <w:rsid w:val="00F64165"/>
    <w:rsid w:val="00F6454C"/>
    <w:rsid w:val="00F64D30"/>
    <w:rsid w:val="00F66799"/>
    <w:rsid w:val="00F679CA"/>
    <w:rsid w:val="00F7043E"/>
    <w:rsid w:val="00F719EA"/>
    <w:rsid w:val="00F71B70"/>
    <w:rsid w:val="00F72514"/>
    <w:rsid w:val="00F72662"/>
    <w:rsid w:val="00F72946"/>
    <w:rsid w:val="00F73317"/>
    <w:rsid w:val="00F747F4"/>
    <w:rsid w:val="00F75A05"/>
    <w:rsid w:val="00F75A64"/>
    <w:rsid w:val="00F773F0"/>
    <w:rsid w:val="00F77628"/>
    <w:rsid w:val="00F77A7A"/>
    <w:rsid w:val="00F80CFD"/>
    <w:rsid w:val="00F81159"/>
    <w:rsid w:val="00F819D3"/>
    <w:rsid w:val="00F834F2"/>
    <w:rsid w:val="00F83A8A"/>
    <w:rsid w:val="00F84A9D"/>
    <w:rsid w:val="00F8517A"/>
    <w:rsid w:val="00F8547D"/>
    <w:rsid w:val="00F85896"/>
    <w:rsid w:val="00F86149"/>
    <w:rsid w:val="00F867A4"/>
    <w:rsid w:val="00F872F3"/>
    <w:rsid w:val="00F90283"/>
    <w:rsid w:val="00F902C7"/>
    <w:rsid w:val="00F9032B"/>
    <w:rsid w:val="00F90F5C"/>
    <w:rsid w:val="00F9136B"/>
    <w:rsid w:val="00F91800"/>
    <w:rsid w:val="00F9191D"/>
    <w:rsid w:val="00F92192"/>
    <w:rsid w:val="00F921C8"/>
    <w:rsid w:val="00F922CF"/>
    <w:rsid w:val="00F93269"/>
    <w:rsid w:val="00F93747"/>
    <w:rsid w:val="00F9518B"/>
    <w:rsid w:val="00F953FD"/>
    <w:rsid w:val="00F959FE"/>
    <w:rsid w:val="00F960DB"/>
    <w:rsid w:val="00F96545"/>
    <w:rsid w:val="00F9716F"/>
    <w:rsid w:val="00F97BDC"/>
    <w:rsid w:val="00FA0455"/>
    <w:rsid w:val="00FA0AA5"/>
    <w:rsid w:val="00FA0B59"/>
    <w:rsid w:val="00FA0FF6"/>
    <w:rsid w:val="00FA15C2"/>
    <w:rsid w:val="00FA1B51"/>
    <w:rsid w:val="00FA2B89"/>
    <w:rsid w:val="00FA338A"/>
    <w:rsid w:val="00FA3506"/>
    <w:rsid w:val="00FA4237"/>
    <w:rsid w:val="00FA4365"/>
    <w:rsid w:val="00FA4DFA"/>
    <w:rsid w:val="00FA512C"/>
    <w:rsid w:val="00FA5F29"/>
    <w:rsid w:val="00FA6615"/>
    <w:rsid w:val="00FA6B3E"/>
    <w:rsid w:val="00FA6C43"/>
    <w:rsid w:val="00FA74FB"/>
    <w:rsid w:val="00FA77A2"/>
    <w:rsid w:val="00FA793B"/>
    <w:rsid w:val="00FA7EBD"/>
    <w:rsid w:val="00FB0CA6"/>
    <w:rsid w:val="00FB11B5"/>
    <w:rsid w:val="00FB14B3"/>
    <w:rsid w:val="00FB182B"/>
    <w:rsid w:val="00FB1904"/>
    <w:rsid w:val="00FB25BA"/>
    <w:rsid w:val="00FB25E9"/>
    <w:rsid w:val="00FB3D20"/>
    <w:rsid w:val="00FB43D5"/>
    <w:rsid w:val="00FB4586"/>
    <w:rsid w:val="00FB4E88"/>
    <w:rsid w:val="00FB54B6"/>
    <w:rsid w:val="00FB5606"/>
    <w:rsid w:val="00FB571E"/>
    <w:rsid w:val="00FB5CCC"/>
    <w:rsid w:val="00FB64DC"/>
    <w:rsid w:val="00FB6683"/>
    <w:rsid w:val="00FB7E69"/>
    <w:rsid w:val="00FC0BC4"/>
    <w:rsid w:val="00FC14BD"/>
    <w:rsid w:val="00FC1936"/>
    <w:rsid w:val="00FC3371"/>
    <w:rsid w:val="00FC3542"/>
    <w:rsid w:val="00FC3BAE"/>
    <w:rsid w:val="00FC46E4"/>
    <w:rsid w:val="00FC497F"/>
    <w:rsid w:val="00FC66BA"/>
    <w:rsid w:val="00FC72EF"/>
    <w:rsid w:val="00FC7780"/>
    <w:rsid w:val="00FC787D"/>
    <w:rsid w:val="00FD08B5"/>
    <w:rsid w:val="00FD0ACB"/>
    <w:rsid w:val="00FD1077"/>
    <w:rsid w:val="00FD10AA"/>
    <w:rsid w:val="00FD11BD"/>
    <w:rsid w:val="00FD247E"/>
    <w:rsid w:val="00FD2801"/>
    <w:rsid w:val="00FD297C"/>
    <w:rsid w:val="00FD3018"/>
    <w:rsid w:val="00FD345E"/>
    <w:rsid w:val="00FD380E"/>
    <w:rsid w:val="00FD39D4"/>
    <w:rsid w:val="00FD3B0C"/>
    <w:rsid w:val="00FD43D2"/>
    <w:rsid w:val="00FD4B6F"/>
    <w:rsid w:val="00FD4B89"/>
    <w:rsid w:val="00FD4D69"/>
    <w:rsid w:val="00FD5268"/>
    <w:rsid w:val="00FD5390"/>
    <w:rsid w:val="00FD592F"/>
    <w:rsid w:val="00FD665B"/>
    <w:rsid w:val="00FD6E36"/>
    <w:rsid w:val="00FD7B9E"/>
    <w:rsid w:val="00FE0087"/>
    <w:rsid w:val="00FE026A"/>
    <w:rsid w:val="00FE046E"/>
    <w:rsid w:val="00FE063E"/>
    <w:rsid w:val="00FE0F4A"/>
    <w:rsid w:val="00FE1728"/>
    <w:rsid w:val="00FE2517"/>
    <w:rsid w:val="00FE2D2A"/>
    <w:rsid w:val="00FE2F6C"/>
    <w:rsid w:val="00FE38B4"/>
    <w:rsid w:val="00FE38C7"/>
    <w:rsid w:val="00FE3B12"/>
    <w:rsid w:val="00FE46F6"/>
    <w:rsid w:val="00FE4A44"/>
    <w:rsid w:val="00FE569D"/>
    <w:rsid w:val="00FE5BD3"/>
    <w:rsid w:val="00FE5CF8"/>
    <w:rsid w:val="00FE6830"/>
    <w:rsid w:val="00FE6DBA"/>
    <w:rsid w:val="00FE7832"/>
    <w:rsid w:val="00FE7B65"/>
    <w:rsid w:val="00FE7BA1"/>
    <w:rsid w:val="00FF20A8"/>
    <w:rsid w:val="00FF24A0"/>
    <w:rsid w:val="00FF261D"/>
    <w:rsid w:val="00FF2663"/>
    <w:rsid w:val="00FF2C33"/>
    <w:rsid w:val="00FF3B1D"/>
    <w:rsid w:val="00FF4621"/>
    <w:rsid w:val="00FF5195"/>
    <w:rsid w:val="00FF578E"/>
    <w:rsid w:val="00FF613D"/>
    <w:rsid w:val="00FF76B2"/>
    <w:rsid w:val="00FF7F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FE336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3C79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728"/>
    <w:pPr>
      <w:ind w:left="720"/>
      <w:contextualSpacing/>
    </w:pPr>
  </w:style>
  <w:style w:type="paragraph" w:styleId="BalloonText">
    <w:name w:val="Balloon Text"/>
    <w:basedOn w:val="Normal"/>
    <w:link w:val="BalloonTextChar"/>
    <w:uiPriority w:val="99"/>
    <w:semiHidden/>
    <w:unhideWhenUsed/>
    <w:rsid w:val="00C1039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1039D"/>
    <w:rPr>
      <w:rFonts w:ascii="Lucida Grande" w:hAnsi="Lucida Grande" w:cs="Lucida Grande"/>
      <w:sz w:val="18"/>
      <w:szCs w:val="18"/>
    </w:rPr>
  </w:style>
  <w:style w:type="paragraph" w:styleId="Footer">
    <w:name w:val="footer"/>
    <w:basedOn w:val="Normal"/>
    <w:link w:val="FooterChar"/>
    <w:uiPriority w:val="99"/>
    <w:unhideWhenUsed/>
    <w:rsid w:val="00E87FAD"/>
    <w:pPr>
      <w:tabs>
        <w:tab w:val="center" w:pos="4320"/>
        <w:tab w:val="right" w:pos="8640"/>
      </w:tabs>
    </w:pPr>
  </w:style>
  <w:style w:type="character" w:customStyle="1" w:styleId="FooterChar">
    <w:name w:val="Footer Char"/>
    <w:basedOn w:val="DefaultParagraphFont"/>
    <w:link w:val="Footer"/>
    <w:uiPriority w:val="99"/>
    <w:rsid w:val="00E87FAD"/>
  </w:style>
  <w:style w:type="character" w:styleId="PageNumber">
    <w:name w:val="page number"/>
    <w:basedOn w:val="DefaultParagraphFont"/>
    <w:uiPriority w:val="99"/>
    <w:semiHidden/>
    <w:unhideWhenUsed/>
    <w:rsid w:val="00E87FAD"/>
  </w:style>
  <w:style w:type="table" w:styleId="LightShading-Accent1">
    <w:name w:val="Light Shading Accent 1"/>
    <w:basedOn w:val="TableNormal"/>
    <w:uiPriority w:val="60"/>
    <w:rsid w:val="00A15A1E"/>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rsid w:val="00F133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33D4"/>
    <w:pPr>
      <w:tabs>
        <w:tab w:val="center" w:pos="4320"/>
        <w:tab w:val="right" w:pos="8640"/>
      </w:tabs>
    </w:pPr>
  </w:style>
  <w:style w:type="character" w:customStyle="1" w:styleId="HeaderChar">
    <w:name w:val="Header Char"/>
    <w:basedOn w:val="DefaultParagraphFont"/>
    <w:link w:val="Header"/>
    <w:uiPriority w:val="99"/>
    <w:rsid w:val="00F133D4"/>
  </w:style>
  <w:style w:type="character" w:styleId="CommentReference">
    <w:name w:val="annotation reference"/>
    <w:basedOn w:val="DefaultParagraphFont"/>
    <w:uiPriority w:val="99"/>
    <w:semiHidden/>
    <w:unhideWhenUsed/>
    <w:rsid w:val="00D463B5"/>
    <w:rPr>
      <w:sz w:val="18"/>
      <w:szCs w:val="18"/>
    </w:rPr>
  </w:style>
  <w:style w:type="paragraph" w:styleId="CommentText">
    <w:name w:val="annotation text"/>
    <w:basedOn w:val="Normal"/>
    <w:link w:val="CommentTextChar"/>
    <w:uiPriority w:val="99"/>
    <w:unhideWhenUsed/>
    <w:rsid w:val="00D463B5"/>
  </w:style>
  <w:style w:type="character" w:customStyle="1" w:styleId="CommentTextChar">
    <w:name w:val="Comment Text Char"/>
    <w:basedOn w:val="DefaultParagraphFont"/>
    <w:link w:val="CommentText"/>
    <w:uiPriority w:val="99"/>
    <w:rsid w:val="00D463B5"/>
  </w:style>
  <w:style w:type="paragraph" w:styleId="CommentSubject">
    <w:name w:val="annotation subject"/>
    <w:basedOn w:val="CommentText"/>
    <w:next w:val="CommentText"/>
    <w:link w:val="CommentSubjectChar"/>
    <w:uiPriority w:val="99"/>
    <w:semiHidden/>
    <w:unhideWhenUsed/>
    <w:rsid w:val="00D463B5"/>
    <w:rPr>
      <w:b/>
      <w:bCs/>
      <w:sz w:val="20"/>
      <w:szCs w:val="20"/>
    </w:rPr>
  </w:style>
  <w:style w:type="character" w:customStyle="1" w:styleId="CommentSubjectChar">
    <w:name w:val="Comment Subject Char"/>
    <w:basedOn w:val="CommentTextChar"/>
    <w:link w:val="CommentSubject"/>
    <w:uiPriority w:val="99"/>
    <w:semiHidden/>
    <w:rsid w:val="00D463B5"/>
    <w:rPr>
      <w:b/>
      <w:bCs/>
      <w:sz w:val="20"/>
      <w:szCs w:val="20"/>
    </w:rPr>
  </w:style>
  <w:style w:type="character" w:styleId="Hyperlink">
    <w:name w:val="Hyperlink"/>
    <w:basedOn w:val="DefaultParagraphFont"/>
    <w:uiPriority w:val="99"/>
    <w:unhideWhenUsed/>
    <w:rsid w:val="009B55EF"/>
    <w:rPr>
      <w:color w:val="0000FF" w:themeColor="hyperlink"/>
      <w:u w:val="single"/>
    </w:rPr>
  </w:style>
  <w:style w:type="paragraph" w:customStyle="1" w:styleId="EndNoteBibliographyTitle">
    <w:name w:val="EndNote Bibliography Title"/>
    <w:basedOn w:val="Normal"/>
    <w:rsid w:val="0085728F"/>
    <w:pPr>
      <w:jc w:val="center"/>
    </w:pPr>
    <w:rPr>
      <w:rFonts w:ascii="Calibri" w:hAnsi="Calibri" w:cs="Calibri"/>
    </w:rPr>
  </w:style>
  <w:style w:type="paragraph" w:customStyle="1" w:styleId="EndNoteBibliography">
    <w:name w:val="EndNote Bibliography"/>
    <w:basedOn w:val="Normal"/>
    <w:rsid w:val="0085728F"/>
    <w:rPr>
      <w:rFonts w:ascii="Calibri" w:hAnsi="Calibri" w:cs="Calibri"/>
    </w:rPr>
  </w:style>
  <w:style w:type="character" w:styleId="FollowedHyperlink">
    <w:name w:val="FollowedHyperlink"/>
    <w:basedOn w:val="DefaultParagraphFont"/>
    <w:uiPriority w:val="99"/>
    <w:semiHidden/>
    <w:unhideWhenUsed/>
    <w:rsid w:val="00F93269"/>
    <w:rPr>
      <w:color w:val="800080" w:themeColor="followedHyperlink"/>
      <w:u w:val="single"/>
    </w:rPr>
  </w:style>
  <w:style w:type="paragraph" w:styleId="Revision">
    <w:name w:val="Revision"/>
    <w:hidden/>
    <w:uiPriority w:val="99"/>
    <w:semiHidden/>
    <w:rsid w:val="00003420"/>
  </w:style>
  <w:style w:type="paragraph" w:customStyle="1" w:styleId="EndNoteCategoryHeading">
    <w:name w:val="EndNote Category Heading"/>
    <w:basedOn w:val="Normal"/>
    <w:rsid w:val="00E62DFE"/>
    <w:pPr>
      <w:spacing w:before="120" w:after="120"/>
    </w:pPr>
  </w:style>
  <w:style w:type="paragraph" w:customStyle="1" w:styleId="EndNoteCategoryTitle">
    <w:name w:val="EndNote Category Title"/>
    <w:basedOn w:val="Normal"/>
    <w:rsid w:val="00E62DFE"/>
    <w:pPr>
      <w:spacing w:before="120" w:after="120"/>
      <w:jc w:val="center"/>
    </w:pPr>
  </w:style>
  <w:style w:type="table" w:styleId="LightShading">
    <w:name w:val="Light Shading"/>
    <w:basedOn w:val="TableNormal"/>
    <w:uiPriority w:val="60"/>
    <w:rsid w:val="005722E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D3E27"/>
    <w:rPr>
      <w:color w:val="808080"/>
    </w:rPr>
  </w:style>
  <w:style w:type="paragraph" w:styleId="HTMLPreformatted">
    <w:name w:val="HTML Preformatted"/>
    <w:basedOn w:val="Normal"/>
    <w:link w:val="HTMLPreformattedChar"/>
    <w:uiPriority w:val="99"/>
    <w:semiHidden/>
    <w:unhideWhenUsed/>
    <w:rsid w:val="00395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95EE6"/>
    <w:rPr>
      <w:rFonts w:ascii="Courier New" w:hAnsi="Courier New" w:cs="Courier New"/>
      <w:sz w:val="20"/>
      <w:szCs w:val="20"/>
    </w:rPr>
  </w:style>
  <w:style w:type="paragraph" w:styleId="DocumentMap">
    <w:name w:val="Document Map"/>
    <w:basedOn w:val="Normal"/>
    <w:link w:val="DocumentMapChar"/>
    <w:uiPriority w:val="99"/>
    <w:semiHidden/>
    <w:unhideWhenUsed/>
    <w:rsid w:val="00AB7D4A"/>
    <w:rPr>
      <w:rFonts w:ascii="Times New Roman" w:hAnsi="Times New Roman"/>
    </w:rPr>
  </w:style>
  <w:style w:type="character" w:customStyle="1" w:styleId="DocumentMapChar">
    <w:name w:val="Document Map Char"/>
    <w:basedOn w:val="DefaultParagraphFont"/>
    <w:link w:val="DocumentMap"/>
    <w:uiPriority w:val="99"/>
    <w:semiHidden/>
    <w:rsid w:val="00AB7D4A"/>
    <w:rPr>
      <w:rFonts w:ascii="Times New Roman" w:hAnsi="Times New Roman"/>
    </w:rPr>
  </w:style>
  <w:style w:type="character" w:styleId="UnresolvedMention">
    <w:name w:val="Unresolved Mention"/>
    <w:basedOn w:val="DefaultParagraphFont"/>
    <w:uiPriority w:val="99"/>
    <w:semiHidden/>
    <w:unhideWhenUsed/>
    <w:rsid w:val="00095D9A"/>
    <w:rPr>
      <w:color w:val="808080"/>
      <w:shd w:val="clear" w:color="auto" w:fill="E6E6E6"/>
    </w:rPr>
  </w:style>
  <w:style w:type="table" w:customStyle="1" w:styleId="TableGrid1">
    <w:name w:val="Table Grid1"/>
    <w:basedOn w:val="TableNormal"/>
    <w:next w:val="TableGrid"/>
    <w:uiPriority w:val="59"/>
    <w:rsid w:val="00C816B5"/>
    <w:rPr>
      <w:rFonts w:ascii="Times New Roman" w:eastAsiaTheme="minorHAnsi"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F7E23"/>
    <w:rPr>
      <w:rFonts w:ascii="Times New Roman" w:hAnsi="Times New Roman" w:cs="Times New Roman"/>
    </w:rPr>
  </w:style>
  <w:style w:type="paragraph" w:customStyle="1" w:styleId="Default">
    <w:name w:val="Default"/>
    <w:rsid w:val="0041313B"/>
    <w:pPr>
      <w:autoSpaceDE w:val="0"/>
      <w:autoSpaceDN w:val="0"/>
      <w:adjustRightInd w:val="0"/>
    </w:pPr>
    <w:rPr>
      <w:rFonts w:ascii="Arial" w:hAnsi="Arial" w:cs="Arial"/>
      <w:color w:val="000000"/>
    </w:rPr>
  </w:style>
  <w:style w:type="character" w:styleId="Emphasis">
    <w:name w:val="Emphasis"/>
    <w:basedOn w:val="DefaultParagraphFont"/>
    <w:uiPriority w:val="20"/>
    <w:qFormat/>
    <w:rsid w:val="00036B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0069">
      <w:bodyDiv w:val="1"/>
      <w:marLeft w:val="0"/>
      <w:marRight w:val="0"/>
      <w:marTop w:val="0"/>
      <w:marBottom w:val="0"/>
      <w:divBdr>
        <w:top w:val="none" w:sz="0" w:space="0" w:color="auto"/>
        <w:left w:val="none" w:sz="0" w:space="0" w:color="auto"/>
        <w:bottom w:val="none" w:sz="0" w:space="0" w:color="auto"/>
        <w:right w:val="none" w:sz="0" w:space="0" w:color="auto"/>
      </w:divBdr>
    </w:div>
    <w:div w:id="14384938">
      <w:bodyDiv w:val="1"/>
      <w:marLeft w:val="0"/>
      <w:marRight w:val="0"/>
      <w:marTop w:val="0"/>
      <w:marBottom w:val="0"/>
      <w:divBdr>
        <w:top w:val="none" w:sz="0" w:space="0" w:color="auto"/>
        <w:left w:val="none" w:sz="0" w:space="0" w:color="auto"/>
        <w:bottom w:val="none" w:sz="0" w:space="0" w:color="auto"/>
        <w:right w:val="none" w:sz="0" w:space="0" w:color="auto"/>
      </w:divBdr>
    </w:div>
    <w:div w:id="32273681">
      <w:bodyDiv w:val="1"/>
      <w:marLeft w:val="0"/>
      <w:marRight w:val="0"/>
      <w:marTop w:val="0"/>
      <w:marBottom w:val="0"/>
      <w:divBdr>
        <w:top w:val="none" w:sz="0" w:space="0" w:color="auto"/>
        <w:left w:val="none" w:sz="0" w:space="0" w:color="auto"/>
        <w:bottom w:val="none" w:sz="0" w:space="0" w:color="auto"/>
        <w:right w:val="none" w:sz="0" w:space="0" w:color="auto"/>
      </w:divBdr>
    </w:div>
    <w:div w:id="35663061">
      <w:bodyDiv w:val="1"/>
      <w:marLeft w:val="0"/>
      <w:marRight w:val="0"/>
      <w:marTop w:val="0"/>
      <w:marBottom w:val="0"/>
      <w:divBdr>
        <w:top w:val="none" w:sz="0" w:space="0" w:color="auto"/>
        <w:left w:val="none" w:sz="0" w:space="0" w:color="auto"/>
        <w:bottom w:val="none" w:sz="0" w:space="0" w:color="auto"/>
        <w:right w:val="none" w:sz="0" w:space="0" w:color="auto"/>
      </w:divBdr>
    </w:div>
    <w:div w:id="57024413">
      <w:bodyDiv w:val="1"/>
      <w:marLeft w:val="0"/>
      <w:marRight w:val="0"/>
      <w:marTop w:val="0"/>
      <w:marBottom w:val="0"/>
      <w:divBdr>
        <w:top w:val="none" w:sz="0" w:space="0" w:color="auto"/>
        <w:left w:val="none" w:sz="0" w:space="0" w:color="auto"/>
        <w:bottom w:val="none" w:sz="0" w:space="0" w:color="auto"/>
        <w:right w:val="none" w:sz="0" w:space="0" w:color="auto"/>
      </w:divBdr>
      <w:divsChild>
        <w:div w:id="1397168964">
          <w:marLeft w:val="0"/>
          <w:marRight w:val="0"/>
          <w:marTop w:val="0"/>
          <w:marBottom w:val="0"/>
          <w:divBdr>
            <w:top w:val="none" w:sz="0" w:space="0" w:color="auto"/>
            <w:left w:val="none" w:sz="0" w:space="0" w:color="auto"/>
            <w:bottom w:val="none" w:sz="0" w:space="0" w:color="auto"/>
            <w:right w:val="none" w:sz="0" w:space="0" w:color="auto"/>
          </w:divBdr>
          <w:divsChild>
            <w:div w:id="421030775">
              <w:marLeft w:val="0"/>
              <w:marRight w:val="0"/>
              <w:marTop w:val="0"/>
              <w:marBottom w:val="0"/>
              <w:divBdr>
                <w:top w:val="none" w:sz="0" w:space="0" w:color="auto"/>
                <w:left w:val="none" w:sz="0" w:space="0" w:color="auto"/>
                <w:bottom w:val="none" w:sz="0" w:space="0" w:color="auto"/>
                <w:right w:val="none" w:sz="0" w:space="0" w:color="auto"/>
              </w:divBdr>
              <w:divsChild>
                <w:div w:id="877938317">
                  <w:marLeft w:val="0"/>
                  <w:marRight w:val="0"/>
                  <w:marTop w:val="0"/>
                  <w:marBottom w:val="0"/>
                  <w:divBdr>
                    <w:top w:val="none" w:sz="0" w:space="0" w:color="auto"/>
                    <w:left w:val="none" w:sz="0" w:space="0" w:color="auto"/>
                    <w:bottom w:val="none" w:sz="0" w:space="0" w:color="auto"/>
                    <w:right w:val="none" w:sz="0" w:space="0" w:color="auto"/>
                  </w:divBdr>
                  <w:divsChild>
                    <w:div w:id="35307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70254">
      <w:bodyDiv w:val="1"/>
      <w:marLeft w:val="0"/>
      <w:marRight w:val="0"/>
      <w:marTop w:val="0"/>
      <w:marBottom w:val="0"/>
      <w:divBdr>
        <w:top w:val="none" w:sz="0" w:space="0" w:color="auto"/>
        <w:left w:val="none" w:sz="0" w:space="0" w:color="auto"/>
        <w:bottom w:val="none" w:sz="0" w:space="0" w:color="auto"/>
        <w:right w:val="none" w:sz="0" w:space="0" w:color="auto"/>
      </w:divBdr>
    </w:div>
    <w:div w:id="72286307">
      <w:bodyDiv w:val="1"/>
      <w:marLeft w:val="0"/>
      <w:marRight w:val="0"/>
      <w:marTop w:val="0"/>
      <w:marBottom w:val="0"/>
      <w:divBdr>
        <w:top w:val="none" w:sz="0" w:space="0" w:color="auto"/>
        <w:left w:val="none" w:sz="0" w:space="0" w:color="auto"/>
        <w:bottom w:val="none" w:sz="0" w:space="0" w:color="auto"/>
        <w:right w:val="none" w:sz="0" w:space="0" w:color="auto"/>
      </w:divBdr>
    </w:div>
    <w:div w:id="105196739">
      <w:bodyDiv w:val="1"/>
      <w:marLeft w:val="0"/>
      <w:marRight w:val="0"/>
      <w:marTop w:val="0"/>
      <w:marBottom w:val="0"/>
      <w:divBdr>
        <w:top w:val="none" w:sz="0" w:space="0" w:color="auto"/>
        <w:left w:val="none" w:sz="0" w:space="0" w:color="auto"/>
        <w:bottom w:val="none" w:sz="0" w:space="0" w:color="auto"/>
        <w:right w:val="none" w:sz="0" w:space="0" w:color="auto"/>
      </w:divBdr>
    </w:div>
    <w:div w:id="121383536">
      <w:bodyDiv w:val="1"/>
      <w:marLeft w:val="0"/>
      <w:marRight w:val="0"/>
      <w:marTop w:val="0"/>
      <w:marBottom w:val="0"/>
      <w:divBdr>
        <w:top w:val="none" w:sz="0" w:space="0" w:color="auto"/>
        <w:left w:val="none" w:sz="0" w:space="0" w:color="auto"/>
        <w:bottom w:val="none" w:sz="0" w:space="0" w:color="auto"/>
        <w:right w:val="none" w:sz="0" w:space="0" w:color="auto"/>
      </w:divBdr>
    </w:div>
    <w:div w:id="165557094">
      <w:bodyDiv w:val="1"/>
      <w:marLeft w:val="0"/>
      <w:marRight w:val="0"/>
      <w:marTop w:val="0"/>
      <w:marBottom w:val="0"/>
      <w:divBdr>
        <w:top w:val="none" w:sz="0" w:space="0" w:color="auto"/>
        <w:left w:val="none" w:sz="0" w:space="0" w:color="auto"/>
        <w:bottom w:val="none" w:sz="0" w:space="0" w:color="auto"/>
        <w:right w:val="none" w:sz="0" w:space="0" w:color="auto"/>
      </w:divBdr>
    </w:div>
    <w:div w:id="167134509">
      <w:bodyDiv w:val="1"/>
      <w:marLeft w:val="0"/>
      <w:marRight w:val="0"/>
      <w:marTop w:val="0"/>
      <w:marBottom w:val="0"/>
      <w:divBdr>
        <w:top w:val="none" w:sz="0" w:space="0" w:color="auto"/>
        <w:left w:val="none" w:sz="0" w:space="0" w:color="auto"/>
        <w:bottom w:val="none" w:sz="0" w:space="0" w:color="auto"/>
        <w:right w:val="none" w:sz="0" w:space="0" w:color="auto"/>
      </w:divBdr>
    </w:div>
    <w:div w:id="192966518">
      <w:bodyDiv w:val="1"/>
      <w:marLeft w:val="0"/>
      <w:marRight w:val="0"/>
      <w:marTop w:val="0"/>
      <w:marBottom w:val="0"/>
      <w:divBdr>
        <w:top w:val="none" w:sz="0" w:space="0" w:color="auto"/>
        <w:left w:val="none" w:sz="0" w:space="0" w:color="auto"/>
        <w:bottom w:val="none" w:sz="0" w:space="0" w:color="auto"/>
        <w:right w:val="none" w:sz="0" w:space="0" w:color="auto"/>
      </w:divBdr>
    </w:div>
    <w:div w:id="199361741">
      <w:bodyDiv w:val="1"/>
      <w:marLeft w:val="0"/>
      <w:marRight w:val="0"/>
      <w:marTop w:val="0"/>
      <w:marBottom w:val="0"/>
      <w:divBdr>
        <w:top w:val="none" w:sz="0" w:space="0" w:color="auto"/>
        <w:left w:val="none" w:sz="0" w:space="0" w:color="auto"/>
        <w:bottom w:val="none" w:sz="0" w:space="0" w:color="auto"/>
        <w:right w:val="none" w:sz="0" w:space="0" w:color="auto"/>
      </w:divBdr>
    </w:div>
    <w:div w:id="204031121">
      <w:bodyDiv w:val="1"/>
      <w:marLeft w:val="0"/>
      <w:marRight w:val="0"/>
      <w:marTop w:val="0"/>
      <w:marBottom w:val="0"/>
      <w:divBdr>
        <w:top w:val="none" w:sz="0" w:space="0" w:color="auto"/>
        <w:left w:val="none" w:sz="0" w:space="0" w:color="auto"/>
        <w:bottom w:val="none" w:sz="0" w:space="0" w:color="auto"/>
        <w:right w:val="none" w:sz="0" w:space="0" w:color="auto"/>
      </w:divBdr>
    </w:div>
    <w:div w:id="204682037">
      <w:bodyDiv w:val="1"/>
      <w:marLeft w:val="0"/>
      <w:marRight w:val="0"/>
      <w:marTop w:val="0"/>
      <w:marBottom w:val="0"/>
      <w:divBdr>
        <w:top w:val="none" w:sz="0" w:space="0" w:color="auto"/>
        <w:left w:val="none" w:sz="0" w:space="0" w:color="auto"/>
        <w:bottom w:val="none" w:sz="0" w:space="0" w:color="auto"/>
        <w:right w:val="none" w:sz="0" w:space="0" w:color="auto"/>
      </w:divBdr>
    </w:div>
    <w:div w:id="237248276">
      <w:bodyDiv w:val="1"/>
      <w:marLeft w:val="0"/>
      <w:marRight w:val="0"/>
      <w:marTop w:val="0"/>
      <w:marBottom w:val="0"/>
      <w:divBdr>
        <w:top w:val="none" w:sz="0" w:space="0" w:color="auto"/>
        <w:left w:val="none" w:sz="0" w:space="0" w:color="auto"/>
        <w:bottom w:val="none" w:sz="0" w:space="0" w:color="auto"/>
        <w:right w:val="none" w:sz="0" w:space="0" w:color="auto"/>
      </w:divBdr>
      <w:divsChild>
        <w:div w:id="2102679929">
          <w:marLeft w:val="0"/>
          <w:marRight w:val="0"/>
          <w:marTop w:val="0"/>
          <w:marBottom w:val="0"/>
          <w:divBdr>
            <w:top w:val="none" w:sz="0" w:space="0" w:color="auto"/>
            <w:left w:val="none" w:sz="0" w:space="0" w:color="auto"/>
            <w:bottom w:val="none" w:sz="0" w:space="0" w:color="auto"/>
            <w:right w:val="none" w:sz="0" w:space="0" w:color="auto"/>
          </w:divBdr>
          <w:divsChild>
            <w:div w:id="1036930177">
              <w:marLeft w:val="0"/>
              <w:marRight w:val="0"/>
              <w:marTop w:val="0"/>
              <w:marBottom w:val="0"/>
              <w:divBdr>
                <w:top w:val="none" w:sz="0" w:space="0" w:color="auto"/>
                <w:left w:val="none" w:sz="0" w:space="0" w:color="auto"/>
                <w:bottom w:val="none" w:sz="0" w:space="0" w:color="auto"/>
                <w:right w:val="none" w:sz="0" w:space="0" w:color="auto"/>
              </w:divBdr>
              <w:divsChild>
                <w:div w:id="192414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735762">
      <w:bodyDiv w:val="1"/>
      <w:marLeft w:val="0"/>
      <w:marRight w:val="0"/>
      <w:marTop w:val="0"/>
      <w:marBottom w:val="0"/>
      <w:divBdr>
        <w:top w:val="none" w:sz="0" w:space="0" w:color="auto"/>
        <w:left w:val="none" w:sz="0" w:space="0" w:color="auto"/>
        <w:bottom w:val="none" w:sz="0" w:space="0" w:color="auto"/>
        <w:right w:val="none" w:sz="0" w:space="0" w:color="auto"/>
      </w:divBdr>
      <w:divsChild>
        <w:div w:id="1183591994">
          <w:marLeft w:val="0"/>
          <w:marRight w:val="0"/>
          <w:marTop w:val="0"/>
          <w:marBottom w:val="0"/>
          <w:divBdr>
            <w:top w:val="none" w:sz="0" w:space="0" w:color="auto"/>
            <w:left w:val="none" w:sz="0" w:space="0" w:color="auto"/>
            <w:bottom w:val="none" w:sz="0" w:space="0" w:color="auto"/>
            <w:right w:val="none" w:sz="0" w:space="0" w:color="auto"/>
          </w:divBdr>
          <w:divsChild>
            <w:div w:id="1342703745">
              <w:marLeft w:val="0"/>
              <w:marRight w:val="0"/>
              <w:marTop w:val="0"/>
              <w:marBottom w:val="0"/>
              <w:divBdr>
                <w:top w:val="none" w:sz="0" w:space="0" w:color="auto"/>
                <w:left w:val="none" w:sz="0" w:space="0" w:color="auto"/>
                <w:bottom w:val="none" w:sz="0" w:space="0" w:color="auto"/>
                <w:right w:val="none" w:sz="0" w:space="0" w:color="auto"/>
              </w:divBdr>
              <w:divsChild>
                <w:div w:id="71777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177829">
      <w:bodyDiv w:val="1"/>
      <w:marLeft w:val="0"/>
      <w:marRight w:val="0"/>
      <w:marTop w:val="0"/>
      <w:marBottom w:val="0"/>
      <w:divBdr>
        <w:top w:val="none" w:sz="0" w:space="0" w:color="auto"/>
        <w:left w:val="none" w:sz="0" w:space="0" w:color="auto"/>
        <w:bottom w:val="none" w:sz="0" w:space="0" w:color="auto"/>
        <w:right w:val="none" w:sz="0" w:space="0" w:color="auto"/>
      </w:divBdr>
    </w:div>
    <w:div w:id="274364465">
      <w:bodyDiv w:val="1"/>
      <w:marLeft w:val="0"/>
      <w:marRight w:val="0"/>
      <w:marTop w:val="0"/>
      <w:marBottom w:val="0"/>
      <w:divBdr>
        <w:top w:val="none" w:sz="0" w:space="0" w:color="auto"/>
        <w:left w:val="none" w:sz="0" w:space="0" w:color="auto"/>
        <w:bottom w:val="none" w:sz="0" w:space="0" w:color="auto"/>
        <w:right w:val="none" w:sz="0" w:space="0" w:color="auto"/>
      </w:divBdr>
      <w:divsChild>
        <w:div w:id="2033415790">
          <w:marLeft w:val="0"/>
          <w:marRight w:val="0"/>
          <w:marTop w:val="0"/>
          <w:marBottom w:val="0"/>
          <w:divBdr>
            <w:top w:val="none" w:sz="0" w:space="0" w:color="auto"/>
            <w:left w:val="none" w:sz="0" w:space="0" w:color="auto"/>
            <w:bottom w:val="none" w:sz="0" w:space="0" w:color="auto"/>
            <w:right w:val="none" w:sz="0" w:space="0" w:color="auto"/>
          </w:divBdr>
          <w:divsChild>
            <w:div w:id="1481193259">
              <w:marLeft w:val="0"/>
              <w:marRight w:val="0"/>
              <w:marTop w:val="0"/>
              <w:marBottom w:val="0"/>
              <w:divBdr>
                <w:top w:val="none" w:sz="0" w:space="0" w:color="auto"/>
                <w:left w:val="none" w:sz="0" w:space="0" w:color="auto"/>
                <w:bottom w:val="none" w:sz="0" w:space="0" w:color="auto"/>
                <w:right w:val="none" w:sz="0" w:space="0" w:color="auto"/>
              </w:divBdr>
              <w:divsChild>
                <w:div w:id="189091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74382">
      <w:bodyDiv w:val="1"/>
      <w:marLeft w:val="0"/>
      <w:marRight w:val="0"/>
      <w:marTop w:val="0"/>
      <w:marBottom w:val="0"/>
      <w:divBdr>
        <w:top w:val="none" w:sz="0" w:space="0" w:color="auto"/>
        <w:left w:val="none" w:sz="0" w:space="0" w:color="auto"/>
        <w:bottom w:val="none" w:sz="0" w:space="0" w:color="auto"/>
        <w:right w:val="none" w:sz="0" w:space="0" w:color="auto"/>
      </w:divBdr>
    </w:div>
    <w:div w:id="376666964">
      <w:bodyDiv w:val="1"/>
      <w:marLeft w:val="0"/>
      <w:marRight w:val="0"/>
      <w:marTop w:val="0"/>
      <w:marBottom w:val="0"/>
      <w:divBdr>
        <w:top w:val="none" w:sz="0" w:space="0" w:color="auto"/>
        <w:left w:val="none" w:sz="0" w:space="0" w:color="auto"/>
        <w:bottom w:val="none" w:sz="0" w:space="0" w:color="auto"/>
        <w:right w:val="none" w:sz="0" w:space="0" w:color="auto"/>
      </w:divBdr>
    </w:div>
    <w:div w:id="383797923">
      <w:bodyDiv w:val="1"/>
      <w:marLeft w:val="0"/>
      <w:marRight w:val="0"/>
      <w:marTop w:val="0"/>
      <w:marBottom w:val="0"/>
      <w:divBdr>
        <w:top w:val="none" w:sz="0" w:space="0" w:color="auto"/>
        <w:left w:val="none" w:sz="0" w:space="0" w:color="auto"/>
        <w:bottom w:val="none" w:sz="0" w:space="0" w:color="auto"/>
        <w:right w:val="none" w:sz="0" w:space="0" w:color="auto"/>
      </w:divBdr>
    </w:div>
    <w:div w:id="389695359">
      <w:bodyDiv w:val="1"/>
      <w:marLeft w:val="0"/>
      <w:marRight w:val="0"/>
      <w:marTop w:val="0"/>
      <w:marBottom w:val="0"/>
      <w:divBdr>
        <w:top w:val="none" w:sz="0" w:space="0" w:color="auto"/>
        <w:left w:val="none" w:sz="0" w:space="0" w:color="auto"/>
        <w:bottom w:val="none" w:sz="0" w:space="0" w:color="auto"/>
        <w:right w:val="none" w:sz="0" w:space="0" w:color="auto"/>
      </w:divBdr>
    </w:div>
    <w:div w:id="417336061">
      <w:bodyDiv w:val="1"/>
      <w:marLeft w:val="0"/>
      <w:marRight w:val="0"/>
      <w:marTop w:val="0"/>
      <w:marBottom w:val="0"/>
      <w:divBdr>
        <w:top w:val="none" w:sz="0" w:space="0" w:color="auto"/>
        <w:left w:val="none" w:sz="0" w:space="0" w:color="auto"/>
        <w:bottom w:val="none" w:sz="0" w:space="0" w:color="auto"/>
        <w:right w:val="none" w:sz="0" w:space="0" w:color="auto"/>
      </w:divBdr>
    </w:div>
    <w:div w:id="464933986">
      <w:bodyDiv w:val="1"/>
      <w:marLeft w:val="0"/>
      <w:marRight w:val="0"/>
      <w:marTop w:val="0"/>
      <w:marBottom w:val="0"/>
      <w:divBdr>
        <w:top w:val="none" w:sz="0" w:space="0" w:color="auto"/>
        <w:left w:val="none" w:sz="0" w:space="0" w:color="auto"/>
        <w:bottom w:val="none" w:sz="0" w:space="0" w:color="auto"/>
        <w:right w:val="none" w:sz="0" w:space="0" w:color="auto"/>
      </w:divBdr>
    </w:div>
    <w:div w:id="527135312">
      <w:bodyDiv w:val="1"/>
      <w:marLeft w:val="0"/>
      <w:marRight w:val="0"/>
      <w:marTop w:val="0"/>
      <w:marBottom w:val="0"/>
      <w:divBdr>
        <w:top w:val="none" w:sz="0" w:space="0" w:color="auto"/>
        <w:left w:val="none" w:sz="0" w:space="0" w:color="auto"/>
        <w:bottom w:val="none" w:sz="0" w:space="0" w:color="auto"/>
        <w:right w:val="none" w:sz="0" w:space="0" w:color="auto"/>
      </w:divBdr>
    </w:div>
    <w:div w:id="542448529">
      <w:bodyDiv w:val="1"/>
      <w:marLeft w:val="0"/>
      <w:marRight w:val="0"/>
      <w:marTop w:val="0"/>
      <w:marBottom w:val="0"/>
      <w:divBdr>
        <w:top w:val="none" w:sz="0" w:space="0" w:color="auto"/>
        <w:left w:val="none" w:sz="0" w:space="0" w:color="auto"/>
        <w:bottom w:val="none" w:sz="0" w:space="0" w:color="auto"/>
        <w:right w:val="none" w:sz="0" w:space="0" w:color="auto"/>
      </w:divBdr>
    </w:div>
    <w:div w:id="543370435">
      <w:bodyDiv w:val="1"/>
      <w:marLeft w:val="0"/>
      <w:marRight w:val="0"/>
      <w:marTop w:val="0"/>
      <w:marBottom w:val="0"/>
      <w:divBdr>
        <w:top w:val="none" w:sz="0" w:space="0" w:color="auto"/>
        <w:left w:val="none" w:sz="0" w:space="0" w:color="auto"/>
        <w:bottom w:val="none" w:sz="0" w:space="0" w:color="auto"/>
        <w:right w:val="none" w:sz="0" w:space="0" w:color="auto"/>
      </w:divBdr>
    </w:div>
    <w:div w:id="562452825">
      <w:bodyDiv w:val="1"/>
      <w:marLeft w:val="0"/>
      <w:marRight w:val="0"/>
      <w:marTop w:val="0"/>
      <w:marBottom w:val="0"/>
      <w:divBdr>
        <w:top w:val="none" w:sz="0" w:space="0" w:color="auto"/>
        <w:left w:val="none" w:sz="0" w:space="0" w:color="auto"/>
        <w:bottom w:val="none" w:sz="0" w:space="0" w:color="auto"/>
        <w:right w:val="none" w:sz="0" w:space="0" w:color="auto"/>
      </w:divBdr>
    </w:div>
    <w:div w:id="594828818">
      <w:bodyDiv w:val="1"/>
      <w:marLeft w:val="0"/>
      <w:marRight w:val="0"/>
      <w:marTop w:val="0"/>
      <w:marBottom w:val="0"/>
      <w:divBdr>
        <w:top w:val="none" w:sz="0" w:space="0" w:color="auto"/>
        <w:left w:val="none" w:sz="0" w:space="0" w:color="auto"/>
        <w:bottom w:val="none" w:sz="0" w:space="0" w:color="auto"/>
        <w:right w:val="none" w:sz="0" w:space="0" w:color="auto"/>
      </w:divBdr>
    </w:div>
    <w:div w:id="612246288">
      <w:bodyDiv w:val="1"/>
      <w:marLeft w:val="0"/>
      <w:marRight w:val="0"/>
      <w:marTop w:val="0"/>
      <w:marBottom w:val="0"/>
      <w:divBdr>
        <w:top w:val="none" w:sz="0" w:space="0" w:color="auto"/>
        <w:left w:val="none" w:sz="0" w:space="0" w:color="auto"/>
        <w:bottom w:val="none" w:sz="0" w:space="0" w:color="auto"/>
        <w:right w:val="none" w:sz="0" w:space="0" w:color="auto"/>
      </w:divBdr>
    </w:div>
    <w:div w:id="613707485">
      <w:bodyDiv w:val="1"/>
      <w:marLeft w:val="0"/>
      <w:marRight w:val="0"/>
      <w:marTop w:val="0"/>
      <w:marBottom w:val="0"/>
      <w:divBdr>
        <w:top w:val="none" w:sz="0" w:space="0" w:color="auto"/>
        <w:left w:val="none" w:sz="0" w:space="0" w:color="auto"/>
        <w:bottom w:val="none" w:sz="0" w:space="0" w:color="auto"/>
        <w:right w:val="none" w:sz="0" w:space="0" w:color="auto"/>
      </w:divBdr>
      <w:divsChild>
        <w:div w:id="1239286038">
          <w:marLeft w:val="0"/>
          <w:marRight w:val="0"/>
          <w:marTop w:val="0"/>
          <w:marBottom w:val="0"/>
          <w:divBdr>
            <w:top w:val="none" w:sz="0" w:space="0" w:color="auto"/>
            <w:left w:val="none" w:sz="0" w:space="0" w:color="auto"/>
            <w:bottom w:val="none" w:sz="0" w:space="0" w:color="auto"/>
            <w:right w:val="none" w:sz="0" w:space="0" w:color="auto"/>
          </w:divBdr>
          <w:divsChild>
            <w:div w:id="1725712251">
              <w:marLeft w:val="0"/>
              <w:marRight w:val="0"/>
              <w:marTop w:val="0"/>
              <w:marBottom w:val="0"/>
              <w:divBdr>
                <w:top w:val="none" w:sz="0" w:space="0" w:color="auto"/>
                <w:left w:val="none" w:sz="0" w:space="0" w:color="auto"/>
                <w:bottom w:val="none" w:sz="0" w:space="0" w:color="auto"/>
                <w:right w:val="none" w:sz="0" w:space="0" w:color="auto"/>
              </w:divBdr>
              <w:divsChild>
                <w:div w:id="82709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7158">
      <w:bodyDiv w:val="1"/>
      <w:marLeft w:val="0"/>
      <w:marRight w:val="0"/>
      <w:marTop w:val="0"/>
      <w:marBottom w:val="0"/>
      <w:divBdr>
        <w:top w:val="none" w:sz="0" w:space="0" w:color="auto"/>
        <w:left w:val="none" w:sz="0" w:space="0" w:color="auto"/>
        <w:bottom w:val="none" w:sz="0" w:space="0" w:color="auto"/>
        <w:right w:val="none" w:sz="0" w:space="0" w:color="auto"/>
      </w:divBdr>
    </w:div>
    <w:div w:id="615720876">
      <w:bodyDiv w:val="1"/>
      <w:marLeft w:val="0"/>
      <w:marRight w:val="0"/>
      <w:marTop w:val="0"/>
      <w:marBottom w:val="0"/>
      <w:divBdr>
        <w:top w:val="none" w:sz="0" w:space="0" w:color="auto"/>
        <w:left w:val="none" w:sz="0" w:space="0" w:color="auto"/>
        <w:bottom w:val="none" w:sz="0" w:space="0" w:color="auto"/>
        <w:right w:val="none" w:sz="0" w:space="0" w:color="auto"/>
      </w:divBdr>
    </w:div>
    <w:div w:id="623344405">
      <w:bodyDiv w:val="1"/>
      <w:marLeft w:val="0"/>
      <w:marRight w:val="0"/>
      <w:marTop w:val="0"/>
      <w:marBottom w:val="0"/>
      <w:divBdr>
        <w:top w:val="none" w:sz="0" w:space="0" w:color="auto"/>
        <w:left w:val="none" w:sz="0" w:space="0" w:color="auto"/>
        <w:bottom w:val="none" w:sz="0" w:space="0" w:color="auto"/>
        <w:right w:val="none" w:sz="0" w:space="0" w:color="auto"/>
      </w:divBdr>
    </w:div>
    <w:div w:id="627204064">
      <w:bodyDiv w:val="1"/>
      <w:marLeft w:val="0"/>
      <w:marRight w:val="0"/>
      <w:marTop w:val="0"/>
      <w:marBottom w:val="0"/>
      <w:divBdr>
        <w:top w:val="none" w:sz="0" w:space="0" w:color="auto"/>
        <w:left w:val="none" w:sz="0" w:space="0" w:color="auto"/>
        <w:bottom w:val="none" w:sz="0" w:space="0" w:color="auto"/>
        <w:right w:val="none" w:sz="0" w:space="0" w:color="auto"/>
      </w:divBdr>
    </w:div>
    <w:div w:id="638649467">
      <w:bodyDiv w:val="1"/>
      <w:marLeft w:val="0"/>
      <w:marRight w:val="0"/>
      <w:marTop w:val="0"/>
      <w:marBottom w:val="0"/>
      <w:divBdr>
        <w:top w:val="none" w:sz="0" w:space="0" w:color="auto"/>
        <w:left w:val="none" w:sz="0" w:space="0" w:color="auto"/>
        <w:bottom w:val="none" w:sz="0" w:space="0" w:color="auto"/>
        <w:right w:val="none" w:sz="0" w:space="0" w:color="auto"/>
      </w:divBdr>
    </w:div>
    <w:div w:id="642348994">
      <w:bodyDiv w:val="1"/>
      <w:marLeft w:val="0"/>
      <w:marRight w:val="0"/>
      <w:marTop w:val="0"/>
      <w:marBottom w:val="0"/>
      <w:divBdr>
        <w:top w:val="none" w:sz="0" w:space="0" w:color="auto"/>
        <w:left w:val="none" w:sz="0" w:space="0" w:color="auto"/>
        <w:bottom w:val="none" w:sz="0" w:space="0" w:color="auto"/>
        <w:right w:val="none" w:sz="0" w:space="0" w:color="auto"/>
      </w:divBdr>
      <w:divsChild>
        <w:div w:id="768082348">
          <w:marLeft w:val="0"/>
          <w:marRight w:val="0"/>
          <w:marTop w:val="0"/>
          <w:marBottom w:val="0"/>
          <w:divBdr>
            <w:top w:val="none" w:sz="0" w:space="0" w:color="auto"/>
            <w:left w:val="none" w:sz="0" w:space="0" w:color="auto"/>
            <w:bottom w:val="none" w:sz="0" w:space="0" w:color="auto"/>
            <w:right w:val="none" w:sz="0" w:space="0" w:color="auto"/>
          </w:divBdr>
          <w:divsChild>
            <w:div w:id="631862708">
              <w:marLeft w:val="0"/>
              <w:marRight w:val="0"/>
              <w:marTop w:val="0"/>
              <w:marBottom w:val="0"/>
              <w:divBdr>
                <w:top w:val="none" w:sz="0" w:space="0" w:color="auto"/>
                <w:left w:val="none" w:sz="0" w:space="0" w:color="auto"/>
                <w:bottom w:val="none" w:sz="0" w:space="0" w:color="auto"/>
                <w:right w:val="none" w:sz="0" w:space="0" w:color="auto"/>
              </w:divBdr>
              <w:divsChild>
                <w:div w:id="2814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997578">
      <w:bodyDiv w:val="1"/>
      <w:marLeft w:val="0"/>
      <w:marRight w:val="0"/>
      <w:marTop w:val="0"/>
      <w:marBottom w:val="0"/>
      <w:divBdr>
        <w:top w:val="none" w:sz="0" w:space="0" w:color="auto"/>
        <w:left w:val="none" w:sz="0" w:space="0" w:color="auto"/>
        <w:bottom w:val="none" w:sz="0" w:space="0" w:color="auto"/>
        <w:right w:val="none" w:sz="0" w:space="0" w:color="auto"/>
      </w:divBdr>
    </w:div>
    <w:div w:id="666907847">
      <w:bodyDiv w:val="1"/>
      <w:marLeft w:val="0"/>
      <w:marRight w:val="0"/>
      <w:marTop w:val="0"/>
      <w:marBottom w:val="0"/>
      <w:divBdr>
        <w:top w:val="none" w:sz="0" w:space="0" w:color="auto"/>
        <w:left w:val="none" w:sz="0" w:space="0" w:color="auto"/>
        <w:bottom w:val="none" w:sz="0" w:space="0" w:color="auto"/>
        <w:right w:val="none" w:sz="0" w:space="0" w:color="auto"/>
      </w:divBdr>
    </w:div>
    <w:div w:id="682436401">
      <w:bodyDiv w:val="1"/>
      <w:marLeft w:val="0"/>
      <w:marRight w:val="0"/>
      <w:marTop w:val="0"/>
      <w:marBottom w:val="0"/>
      <w:divBdr>
        <w:top w:val="none" w:sz="0" w:space="0" w:color="auto"/>
        <w:left w:val="none" w:sz="0" w:space="0" w:color="auto"/>
        <w:bottom w:val="none" w:sz="0" w:space="0" w:color="auto"/>
        <w:right w:val="none" w:sz="0" w:space="0" w:color="auto"/>
      </w:divBdr>
      <w:divsChild>
        <w:div w:id="695272129">
          <w:marLeft w:val="0"/>
          <w:marRight w:val="0"/>
          <w:marTop w:val="0"/>
          <w:marBottom w:val="0"/>
          <w:divBdr>
            <w:top w:val="none" w:sz="0" w:space="0" w:color="auto"/>
            <w:left w:val="none" w:sz="0" w:space="0" w:color="auto"/>
            <w:bottom w:val="none" w:sz="0" w:space="0" w:color="auto"/>
            <w:right w:val="none" w:sz="0" w:space="0" w:color="auto"/>
          </w:divBdr>
          <w:divsChild>
            <w:div w:id="2057504456">
              <w:marLeft w:val="0"/>
              <w:marRight w:val="0"/>
              <w:marTop w:val="0"/>
              <w:marBottom w:val="0"/>
              <w:divBdr>
                <w:top w:val="none" w:sz="0" w:space="0" w:color="auto"/>
                <w:left w:val="none" w:sz="0" w:space="0" w:color="auto"/>
                <w:bottom w:val="none" w:sz="0" w:space="0" w:color="auto"/>
                <w:right w:val="none" w:sz="0" w:space="0" w:color="auto"/>
              </w:divBdr>
              <w:divsChild>
                <w:div w:id="115318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174664">
      <w:bodyDiv w:val="1"/>
      <w:marLeft w:val="0"/>
      <w:marRight w:val="0"/>
      <w:marTop w:val="0"/>
      <w:marBottom w:val="0"/>
      <w:divBdr>
        <w:top w:val="none" w:sz="0" w:space="0" w:color="auto"/>
        <w:left w:val="none" w:sz="0" w:space="0" w:color="auto"/>
        <w:bottom w:val="none" w:sz="0" w:space="0" w:color="auto"/>
        <w:right w:val="none" w:sz="0" w:space="0" w:color="auto"/>
      </w:divBdr>
    </w:div>
    <w:div w:id="707727309">
      <w:bodyDiv w:val="1"/>
      <w:marLeft w:val="0"/>
      <w:marRight w:val="0"/>
      <w:marTop w:val="0"/>
      <w:marBottom w:val="0"/>
      <w:divBdr>
        <w:top w:val="none" w:sz="0" w:space="0" w:color="auto"/>
        <w:left w:val="none" w:sz="0" w:space="0" w:color="auto"/>
        <w:bottom w:val="none" w:sz="0" w:space="0" w:color="auto"/>
        <w:right w:val="none" w:sz="0" w:space="0" w:color="auto"/>
      </w:divBdr>
    </w:div>
    <w:div w:id="719523523">
      <w:bodyDiv w:val="1"/>
      <w:marLeft w:val="0"/>
      <w:marRight w:val="0"/>
      <w:marTop w:val="0"/>
      <w:marBottom w:val="0"/>
      <w:divBdr>
        <w:top w:val="none" w:sz="0" w:space="0" w:color="auto"/>
        <w:left w:val="none" w:sz="0" w:space="0" w:color="auto"/>
        <w:bottom w:val="none" w:sz="0" w:space="0" w:color="auto"/>
        <w:right w:val="none" w:sz="0" w:space="0" w:color="auto"/>
      </w:divBdr>
    </w:div>
    <w:div w:id="771556983">
      <w:bodyDiv w:val="1"/>
      <w:marLeft w:val="0"/>
      <w:marRight w:val="0"/>
      <w:marTop w:val="0"/>
      <w:marBottom w:val="0"/>
      <w:divBdr>
        <w:top w:val="none" w:sz="0" w:space="0" w:color="auto"/>
        <w:left w:val="none" w:sz="0" w:space="0" w:color="auto"/>
        <w:bottom w:val="none" w:sz="0" w:space="0" w:color="auto"/>
        <w:right w:val="none" w:sz="0" w:space="0" w:color="auto"/>
      </w:divBdr>
    </w:div>
    <w:div w:id="779838869">
      <w:bodyDiv w:val="1"/>
      <w:marLeft w:val="0"/>
      <w:marRight w:val="0"/>
      <w:marTop w:val="0"/>
      <w:marBottom w:val="0"/>
      <w:divBdr>
        <w:top w:val="none" w:sz="0" w:space="0" w:color="auto"/>
        <w:left w:val="none" w:sz="0" w:space="0" w:color="auto"/>
        <w:bottom w:val="none" w:sz="0" w:space="0" w:color="auto"/>
        <w:right w:val="none" w:sz="0" w:space="0" w:color="auto"/>
      </w:divBdr>
    </w:div>
    <w:div w:id="811676764">
      <w:bodyDiv w:val="1"/>
      <w:marLeft w:val="0"/>
      <w:marRight w:val="0"/>
      <w:marTop w:val="0"/>
      <w:marBottom w:val="0"/>
      <w:divBdr>
        <w:top w:val="none" w:sz="0" w:space="0" w:color="auto"/>
        <w:left w:val="none" w:sz="0" w:space="0" w:color="auto"/>
        <w:bottom w:val="none" w:sz="0" w:space="0" w:color="auto"/>
        <w:right w:val="none" w:sz="0" w:space="0" w:color="auto"/>
      </w:divBdr>
      <w:divsChild>
        <w:div w:id="747070749">
          <w:marLeft w:val="0"/>
          <w:marRight w:val="0"/>
          <w:marTop w:val="0"/>
          <w:marBottom w:val="0"/>
          <w:divBdr>
            <w:top w:val="none" w:sz="0" w:space="0" w:color="auto"/>
            <w:left w:val="none" w:sz="0" w:space="0" w:color="auto"/>
            <w:bottom w:val="none" w:sz="0" w:space="0" w:color="auto"/>
            <w:right w:val="none" w:sz="0" w:space="0" w:color="auto"/>
          </w:divBdr>
          <w:divsChild>
            <w:div w:id="1281113250">
              <w:marLeft w:val="0"/>
              <w:marRight w:val="0"/>
              <w:marTop w:val="0"/>
              <w:marBottom w:val="0"/>
              <w:divBdr>
                <w:top w:val="none" w:sz="0" w:space="0" w:color="auto"/>
                <w:left w:val="none" w:sz="0" w:space="0" w:color="auto"/>
                <w:bottom w:val="none" w:sz="0" w:space="0" w:color="auto"/>
                <w:right w:val="none" w:sz="0" w:space="0" w:color="auto"/>
              </w:divBdr>
              <w:divsChild>
                <w:div w:id="104399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127343">
      <w:bodyDiv w:val="1"/>
      <w:marLeft w:val="0"/>
      <w:marRight w:val="0"/>
      <w:marTop w:val="0"/>
      <w:marBottom w:val="0"/>
      <w:divBdr>
        <w:top w:val="none" w:sz="0" w:space="0" w:color="auto"/>
        <w:left w:val="none" w:sz="0" w:space="0" w:color="auto"/>
        <w:bottom w:val="none" w:sz="0" w:space="0" w:color="auto"/>
        <w:right w:val="none" w:sz="0" w:space="0" w:color="auto"/>
      </w:divBdr>
    </w:div>
    <w:div w:id="865796920">
      <w:bodyDiv w:val="1"/>
      <w:marLeft w:val="0"/>
      <w:marRight w:val="0"/>
      <w:marTop w:val="0"/>
      <w:marBottom w:val="0"/>
      <w:divBdr>
        <w:top w:val="none" w:sz="0" w:space="0" w:color="auto"/>
        <w:left w:val="none" w:sz="0" w:space="0" w:color="auto"/>
        <w:bottom w:val="none" w:sz="0" w:space="0" w:color="auto"/>
        <w:right w:val="none" w:sz="0" w:space="0" w:color="auto"/>
      </w:divBdr>
    </w:div>
    <w:div w:id="881482133">
      <w:bodyDiv w:val="1"/>
      <w:marLeft w:val="0"/>
      <w:marRight w:val="0"/>
      <w:marTop w:val="0"/>
      <w:marBottom w:val="0"/>
      <w:divBdr>
        <w:top w:val="none" w:sz="0" w:space="0" w:color="auto"/>
        <w:left w:val="none" w:sz="0" w:space="0" w:color="auto"/>
        <w:bottom w:val="none" w:sz="0" w:space="0" w:color="auto"/>
        <w:right w:val="none" w:sz="0" w:space="0" w:color="auto"/>
      </w:divBdr>
    </w:div>
    <w:div w:id="892616904">
      <w:bodyDiv w:val="1"/>
      <w:marLeft w:val="0"/>
      <w:marRight w:val="0"/>
      <w:marTop w:val="0"/>
      <w:marBottom w:val="0"/>
      <w:divBdr>
        <w:top w:val="none" w:sz="0" w:space="0" w:color="auto"/>
        <w:left w:val="none" w:sz="0" w:space="0" w:color="auto"/>
        <w:bottom w:val="none" w:sz="0" w:space="0" w:color="auto"/>
        <w:right w:val="none" w:sz="0" w:space="0" w:color="auto"/>
      </w:divBdr>
    </w:div>
    <w:div w:id="897126887">
      <w:bodyDiv w:val="1"/>
      <w:marLeft w:val="0"/>
      <w:marRight w:val="0"/>
      <w:marTop w:val="0"/>
      <w:marBottom w:val="0"/>
      <w:divBdr>
        <w:top w:val="none" w:sz="0" w:space="0" w:color="auto"/>
        <w:left w:val="none" w:sz="0" w:space="0" w:color="auto"/>
        <w:bottom w:val="none" w:sz="0" w:space="0" w:color="auto"/>
        <w:right w:val="none" w:sz="0" w:space="0" w:color="auto"/>
      </w:divBdr>
    </w:div>
    <w:div w:id="943416982">
      <w:bodyDiv w:val="1"/>
      <w:marLeft w:val="0"/>
      <w:marRight w:val="0"/>
      <w:marTop w:val="0"/>
      <w:marBottom w:val="0"/>
      <w:divBdr>
        <w:top w:val="none" w:sz="0" w:space="0" w:color="auto"/>
        <w:left w:val="none" w:sz="0" w:space="0" w:color="auto"/>
        <w:bottom w:val="none" w:sz="0" w:space="0" w:color="auto"/>
        <w:right w:val="none" w:sz="0" w:space="0" w:color="auto"/>
      </w:divBdr>
    </w:div>
    <w:div w:id="960307980">
      <w:bodyDiv w:val="1"/>
      <w:marLeft w:val="0"/>
      <w:marRight w:val="0"/>
      <w:marTop w:val="0"/>
      <w:marBottom w:val="0"/>
      <w:divBdr>
        <w:top w:val="none" w:sz="0" w:space="0" w:color="auto"/>
        <w:left w:val="none" w:sz="0" w:space="0" w:color="auto"/>
        <w:bottom w:val="none" w:sz="0" w:space="0" w:color="auto"/>
        <w:right w:val="none" w:sz="0" w:space="0" w:color="auto"/>
      </w:divBdr>
      <w:divsChild>
        <w:div w:id="1543857704">
          <w:marLeft w:val="0"/>
          <w:marRight w:val="0"/>
          <w:marTop w:val="0"/>
          <w:marBottom w:val="0"/>
          <w:divBdr>
            <w:top w:val="none" w:sz="0" w:space="0" w:color="auto"/>
            <w:left w:val="none" w:sz="0" w:space="0" w:color="auto"/>
            <w:bottom w:val="none" w:sz="0" w:space="0" w:color="auto"/>
            <w:right w:val="none" w:sz="0" w:space="0" w:color="auto"/>
          </w:divBdr>
          <w:divsChild>
            <w:div w:id="1993870389">
              <w:marLeft w:val="0"/>
              <w:marRight w:val="0"/>
              <w:marTop w:val="0"/>
              <w:marBottom w:val="0"/>
              <w:divBdr>
                <w:top w:val="none" w:sz="0" w:space="0" w:color="auto"/>
                <w:left w:val="none" w:sz="0" w:space="0" w:color="auto"/>
                <w:bottom w:val="none" w:sz="0" w:space="0" w:color="auto"/>
                <w:right w:val="none" w:sz="0" w:space="0" w:color="auto"/>
              </w:divBdr>
              <w:divsChild>
                <w:div w:id="87268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580478">
      <w:bodyDiv w:val="1"/>
      <w:marLeft w:val="0"/>
      <w:marRight w:val="0"/>
      <w:marTop w:val="0"/>
      <w:marBottom w:val="0"/>
      <w:divBdr>
        <w:top w:val="none" w:sz="0" w:space="0" w:color="auto"/>
        <w:left w:val="none" w:sz="0" w:space="0" w:color="auto"/>
        <w:bottom w:val="none" w:sz="0" w:space="0" w:color="auto"/>
        <w:right w:val="none" w:sz="0" w:space="0" w:color="auto"/>
      </w:divBdr>
    </w:div>
    <w:div w:id="991833633">
      <w:bodyDiv w:val="1"/>
      <w:marLeft w:val="0"/>
      <w:marRight w:val="0"/>
      <w:marTop w:val="0"/>
      <w:marBottom w:val="0"/>
      <w:divBdr>
        <w:top w:val="none" w:sz="0" w:space="0" w:color="auto"/>
        <w:left w:val="none" w:sz="0" w:space="0" w:color="auto"/>
        <w:bottom w:val="none" w:sz="0" w:space="0" w:color="auto"/>
        <w:right w:val="none" w:sz="0" w:space="0" w:color="auto"/>
      </w:divBdr>
    </w:div>
    <w:div w:id="1018585530">
      <w:bodyDiv w:val="1"/>
      <w:marLeft w:val="0"/>
      <w:marRight w:val="0"/>
      <w:marTop w:val="0"/>
      <w:marBottom w:val="0"/>
      <w:divBdr>
        <w:top w:val="none" w:sz="0" w:space="0" w:color="auto"/>
        <w:left w:val="none" w:sz="0" w:space="0" w:color="auto"/>
        <w:bottom w:val="none" w:sz="0" w:space="0" w:color="auto"/>
        <w:right w:val="none" w:sz="0" w:space="0" w:color="auto"/>
      </w:divBdr>
    </w:div>
    <w:div w:id="1033270892">
      <w:bodyDiv w:val="1"/>
      <w:marLeft w:val="0"/>
      <w:marRight w:val="0"/>
      <w:marTop w:val="0"/>
      <w:marBottom w:val="0"/>
      <w:divBdr>
        <w:top w:val="none" w:sz="0" w:space="0" w:color="auto"/>
        <w:left w:val="none" w:sz="0" w:space="0" w:color="auto"/>
        <w:bottom w:val="none" w:sz="0" w:space="0" w:color="auto"/>
        <w:right w:val="none" w:sz="0" w:space="0" w:color="auto"/>
      </w:divBdr>
    </w:div>
    <w:div w:id="1041707234">
      <w:bodyDiv w:val="1"/>
      <w:marLeft w:val="0"/>
      <w:marRight w:val="0"/>
      <w:marTop w:val="0"/>
      <w:marBottom w:val="0"/>
      <w:divBdr>
        <w:top w:val="none" w:sz="0" w:space="0" w:color="auto"/>
        <w:left w:val="none" w:sz="0" w:space="0" w:color="auto"/>
        <w:bottom w:val="none" w:sz="0" w:space="0" w:color="auto"/>
        <w:right w:val="none" w:sz="0" w:space="0" w:color="auto"/>
      </w:divBdr>
      <w:divsChild>
        <w:div w:id="6641388">
          <w:marLeft w:val="0"/>
          <w:marRight w:val="0"/>
          <w:marTop w:val="0"/>
          <w:marBottom w:val="0"/>
          <w:divBdr>
            <w:top w:val="none" w:sz="0" w:space="0" w:color="auto"/>
            <w:left w:val="none" w:sz="0" w:space="0" w:color="auto"/>
            <w:bottom w:val="none" w:sz="0" w:space="0" w:color="auto"/>
            <w:right w:val="none" w:sz="0" w:space="0" w:color="auto"/>
          </w:divBdr>
          <w:divsChild>
            <w:div w:id="184711430">
              <w:marLeft w:val="0"/>
              <w:marRight w:val="0"/>
              <w:marTop w:val="0"/>
              <w:marBottom w:val="0"/>
              <w:divBdr>
                <w:top w:val="none" w:sz="0" w:space="0" w:color="auto"/>
                <w:left w:val="none" w:sz="0" w:space="0" w:color="auto"/>
                <w:bottom w:val="none" w:sz="0" w:space="0" w:color="auto"/>
                <w:right w:val="none" w:sz="0" w:space="0" w:color="auto"/>
              </w:divBdr>
              <w:divsChild>
                <w:div w:id="206949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558193">
      <w:bodyDiv w:val="1"/>
      <w:marLeft w:val="0"/>
      <w:marRight w:val="0"/>
      <w:marTop w:val="0"/>
      <w:marBottom w:val="0"/>
      <w:divBdr>
        <w:top w:val="none" w:sz="0" w:space="0" w:color="auto"/>
        <w:left w:val="none" w:sz="0" w:space="0" w:color="auto"/>
        <w:bottom w:val="none" w:sz="0" w:space="0" w:color="auto"/>
        <w:right w:val="none" w:sz="0" w:space="0" w:color="auto"/>
      </w:divBdr>
      <w:divsChild>
        <w:div w:id="1615822335">
          <w:marLeft w:val="0"/>
          <w:marRight w:val="0"/>
          <w:marTop w:val="0"/>
          <w:marBottom w:val="0"/>
          <w:divBdr>
            <w:top w:val="none" w:sz="0" w:space="0" w:color="auto"/>
            <w:left w:val="none" w:sz="0" w:space="0" w:color="auto"/>
            <w:bottom w:val="none" w:sz="0" w:space="0" w:color="auto"/>
            <w:right w:val="none" w:sz="0" w:space="0" w:color="auto"/>
          </w:divBdr>
          <w:divsChild>
            <w:div w:id="646202432">
              <w:marLeft w:val="0"/>
              <w:marRight w:val="0"/>
              <w:marTop w:val="0"/>
              <w:marBottom w:val="0"/>
              <w:divBdr>
                <w:top w:val="none" w:sz="0" w:space="0" w:color="auto"/>
                <w:left w:val="none" w:sz="0" w:space="0" w:color="auto"/>
                <w:bottom w:val="none" w:sz="0" w:space="0" w:color="auto"/>
                <w:right w:val="none" w:sz="0" w:space="0" w:color="auto"/>
              </w:divBdr>
              <w:divsChild>
                <w:div w:id="3700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423439">
      <w:bodyDiv w:val="1"/>
      <w:marLeft w:val="0"/>
      <w:marRight w:val="0"/>
      <w:marTop w:val="0"/>
      <w:marBottom w:val="0"/>
      <w:divBdr>
        <w:top w:val="none" w:sz="0" w:space="0" w:color="auto"/>
        <w:left w:val="none" w:sz="0" w:space="0" w:color="auto"/>
        <w:bottom w:val="none" w:sz="0" w:space="0" w:color="auto"/>
        <w:right w:val="none" w:sz="0" w:space="0" w:color="auto"/>
      </w:divBdr>
    </w:div>
    <w:div w:id="1131022156">
      <w:bodyDiv w:val="1"/>
      <w:marLeft w:val="0"/>
      <w:marRight w:val="0"/>
      <w:marTop w:val="0"/>
      <w:marBottom w:val="0"/>
      <w:divBdr>
        <w:top w:val="none" w:sz="0" w:space="0" w:color="auto"/>
        <w:left w:val="none" w:sz="0" w:space="0" w:color="auto"/>
        <w:bottom w:val="none" w:sz="0" w:space="0" w:color="auto"/>
        <w:right w:val="none" w:sz="0" w:space="0" w:color="auto"/>
      </w:divBdr>
      <w:divsChild>
        <w:div w:id="1198005015">
          <w:marLeft w:val="0"/>
          <w:marRight w:val="0"/>
          <w:marTop w:val="0"/>
          <w:marBottom w:val="0"/>
          <w:divBdr>
            <w:top w:val="none" w:sz="0" w:space="0" w:color="auto"/>
            <w:left w:val="none" w:sz="0" w:space="0" w:color="auto"/>
            <w:bottom w:val="none" w:sz="0" w:space="0" w:color="auto"/>
            <w:right w:val="none" w:sz="0" w:space="0" w:color="auto"/>
          </w:divBdr>
          <w:divsChild>
            <w:div w:id="713042862">
              <w:marLeft w:val="0"/>
              <w:marRight w:val="0"/>
              <w:marTop w:val="0"/>
              <w:marBottom w:val="0"/>
              <w:divBdr>
                <w:top w:val="none" w:sz="0" w:space="0" w:color="auto"/>
                <w:left w:val="none" w:sz="0" w:space="0" w:color="auto"/>
                <w:bottom w:val="none" w:sz="0" w:space="0" w:color="auto"/>
                <w:right w:val="none" w:sz="0" w:space="0" w:color="auto"/>
              </w:divBdr>
              <w:divsChild>
                <w:div w:id="63544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97373">
      <w:bodyDiv w:val="1"/>
      <w:marLeft w:val="0"/>
      <w:marRight w:val="0"/>
      <w:marTop w:val="0"/>
      <w:marBottom w:val="0"/>
      <w:divBdr>
        <w:top w:val="none" w:sz="0" w:space="0" w:color="auto"/>
        <w:left w:val="none" w:sz="0" w:space="0" w:color="auto"/>
        <w:bottom w:val="none" w:sz="0" w:space="0" w:color="auto"/>
        <w:right w:val="none" w:sz="0" w:space="0" w:color="auto"/>
      </w:divBdr>
    </w:div>
    <w:div w:id="1174222138">
      <w:bodyDiv w:val="1"/>
      <w:marLeft w:val="0"/>
      <w:marRight w:val="0"/>
      <w:marTop w:val="0"/>
      <w:marBottom w:val="0"/>
      <w:divBdr>
        <w:top w:val="none" w:sz="0" w:space="0" w:color="auto"/>
        <w:left w:val="none" w:sz="0" w:space="0" w:color="auto"/>
        <w:bottom w:val="none" w:sz="0" w:space="0" w:color="auto"/>
        <w:right w:val="none" w:sz="0" w:space="0" w:color="auto"/>
      </w:divBdr>
    </w:div>
    <w:div w:id="1202479538">
      <w:bodyDiv w:val="1"/>
      <w:marLeft w:val="0"/>
      <w:marRight w:val="0"/>
      <w:marTop w:val="0"/>
      <w:marBottom w:val="0"/>
      <w:divBdr>
        <w:top w:val="none" w:sz="0" w:space="0" w:color="auto"/>
        <w:left w:val="none" w:sz="0" w:space="0" w:color="auto"/>
        <w:bottom w:val="none" w:sz="0" w:space="0" w:color="auto"/>
        <w:right w:val="none" w:sz="0" w:space="0" w:color="auto"/>
      </w:divBdr>
    </w:div>
    <w:div w:id="1242567352">
      <w:bodyDiv w:val="1"/>
      <w:marLeft w:val="0"/>
      <w:marRight w:val="0"/>
      <w:marTop w:val="0"/>
      <w:marBottom w:val="0"/>
      <w:divBdr>
        <w:top w:val="none" w:sz="0" w:space="0" w:color="auto"/>
        <w:left w:val="none" w:sz="0" w:space="0" w:color="auto"/>
        <w:bottom w:val="none" w:sz="0" w:space="0" w:color="auto"/>
        <w:right w:val="none" w:sz="0" w:space="0" w:color="auto"/>
      </w:divBdr>
    </w:div>
    <w:div w:id="1255087604">
      <w:bodyDiv w:val="1"/>
      <w:marLeft w:val="0"/>
      <w:marRight w:val="0"/>
      <w:marTop w:val="0"/>
      <w:marBottom w:val="0"/>
      <w:divBdr>
        <w:top w:val="none" w:sz="0" w:space="0" w:color="auto"/>
        <w:left w:val="none" w:sz="0" w:space="0" w:color="auto"/>
        <w:bottom w:val="none" w:sz="0" w:space="0" w:color="auto"/>
        <w:right w:val="none" w:sz="0" w:space="0" w:color="auto"/>
      </w:divBdr>
    </w:div>
    <w:div w:id="1299267287">
      <w:bodyDiv w:val="1"/>
      <w:marLeft w:val="0"/>
      <w:marRight w:val="0"/>
      <w:marTop w:val="0"/>
      <w:marBottom w:val="0"/>
      <w:divBdr>
        <w:top w:val="none" w:sz="0" w:space="0" w:color="auto"/>
        <w:left w:val="none" w:sz="0" w:space="0" w:color="auto"/>
        <w:bottom w:val="none" w:sz="0" w:space="0" w:color="auto"/>
        <w:right w:val="none" w:sz="0" w:space="0" w:color="auto"/>
      </w:divBdr>
    </w:div>
    <w:div w:id="1307856656">
      <w:bodyDiv w:val="1"/>
      <w:marLeft w:val="0"/>
      <w:marRight w:val="0"/>
      <w:marTop w:val="0"/>
      <w:marBottom w:val="0"/>
      <w:divBdr>
        <w:top w:val="none" w:sz="0" w:space="0" w:color="auto"/>
        <w:left w:val="none" w:sz="0" w:space="0" w:color="auto"/>
        <w:bottom w:val="none" w:sz="0" w:space="0" w:color="auto"/>
        <w:right w:val="none" w:sz="0" w:space="0" w:color="auto"/>
      </w:divBdr>
    </w:div>
    <w:div w:id="1371342496">
      <w:bodyDiv w:val="1"/>
      <w:marLeft w:val="0"/>
      <w:marRight w:val="0"/>
      <w:marTop w:val="0"/>
      <w:marBottom w:val="0"/>
      <w:divBdr>
        <w:top w:val="none" w:sz="0" w:space="0" w:color="auto"/>
        <w:left w:val="none" w:sz="0" w:space="0" w:color="auto"/>
        <w:bottom w:val="none" w:sz="0" w:space="0" w:color="auto"/>
        <w:right w:val="none" w:sz="0" w:space="0" w:color="auto"/>
      </w:divBdr>
    </w:div>
    <w:div w:id="1380133129">
      <w:bodyDiv w:val="1"/>
      <w:marLeft w:val="0"/>
      <w:marRight w:val="0"/>
      <w:marTop w:val="0"/>
      <w:marBottom w:val="0"/>
      <w:divBdr>
        <w:top w:val="none" w:sz="0" w:space="0" w:color="auto"/>
        <w:left w:val="none" w:sz="0" w:space="0" w:color="auto"/>
        <w:bottom w:val="none" w:sz="0" w:space="0" w:color="auto"/>
        <w:right w:val="none" w:sz="0" w:space="0" w:color="auto"/>
      </w:divBdr>
    </w:div>
    <w:div w:id="1402867640">
      <w:bodyDiv w:val="1"/>
      <w:marLeft w:val="0"/>
      <w:marRight w:val="0"/>
      <w:marTop w:val="0"/>
      <w:marBottom w:val="0"/>
      <w:divBdr>
        <w:top w:val="none" w:sz="0" w:space="0" w:color="auto"/>
        <w:left w:val="none" w:sz="0" w:space="0" w:color="auto"/>
        <w:bottom w:val="none" w:sz="0" w:space="0" w:color="auto"/>
        <w:right w:val="none" w:sz="0" w:space="0" w:color="auto"/>
      </w:divBdr>
      <w:divsChild>
        <w:div w:id="841360829">
          <w:marLeft w:val="0"/>
          <w:marRight w:val="0"/>
          <w:marTop w:val="0"/>
          <w:marBottom w:val="0"/>
          <w:divBdr>
            <w:top w:val="none" w:sz="0" w:space="0" w:color="auto"/>
            <w:left w:val="none" w:sz="0" w:space="0" w:color="auto"/>
            <w:bottom w:val="none" w:sz="0" w:space="0" w:color="auto"/>
            <w:right w:val="none" w:sz="0" w:space="0" w:color="auto"/>
          </w:divBdr>
          <w:divsChild>
            <w:div w:id="1219248998">
              <w:marLeft w:val="0"/>
              <w:marRight w:val="0"/>
              <w:marTop w:val="0"/>
              <w:marBottom w:val="0"/>
              <w:divBdr>
                <w:top w:val="none" w:sz="0" w:space="0" w:color="auto"/>
                <w:left w:val="none" w:sz="0" w:space="0" w:color="auto"/>
                <w:bottom w:val="none" w:sz="0" w:space="0" w:color="auto"/>
                <w:right w:val="none" w:sz="0" w:space="0" w:color="auto"/>
              </w:divBdr>
              <w:divsChild>
                <w:div w:id="213208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248886">
      <w:bodyDiv w:val="1"/>
      <w:marLeft w:val="0"/>
      <w:marRight w:val="0"/>
      <w:marTop w:val="0"/>
      <w:marBottom w:val="0"/>
      <w:divBdr>
        <w:top w:val="none" w:sz="0" w:space="0" w:color="auto"/>
        <w:left w:val="none" w:sz="0" w:space="0" w:color="auto"/>
        <w:bottom w:val="none" w:sz="0" w:space="0" w:color="auto"/>
        <w:right w:val="none" w:sz="0" w:space="0" w:color="auto"/>
      </w:divBdr>
    </w:div>
    <w:div w:id="1475097104">
      <w:bodyDiv w:val="1"/>
      <w:marLeft w:val="0"/>
      <w:marRight w:val="0"/>
      <w:marTop w:val="0"/>
      <w:marBottom w:val="0"/>
      <w:divBdr>
        <w:top w:val="none" w:sz="0" w:space="0" w:color="auto"/>
        <w:left w:val="none" w:sz="0" w:space="0" w:color="auto"/>
        <w:bottom w:val="none" w:sz="0" w:space="0" w:color="auto"/>
        <w:right w:val="none" w:sz="0" w:space="0" w:color="auto"/>
      </w:divBdr>
    </w:div>
    <w:div w:id="1486512300">
      <w:bodyDiv w:val="1"/>
      <w:marLeft w:val="0"/>
      <w:marRight w:val="0"/>
      <w:marTop w:val="0"/>
      <w:marBottom w:val="0"/>
      <w:divBdr>
        <w:top w:val="none" w:sz="0" w:space="0" w:color="auto"/>
        <w:left w:val="none" w:sz="0" w:space="0" w:color="auto"/>
        <w:bottom w:val="none" w:sz="0" w:space="0" w:color="auto"/>
        <w:right w:val="none" w:sz="0" w:space="0" w:color="auto"/>
      </w:divBdr>
      <w:divsChild>
        <w:div w:id="2019236604">
          <w:marLeft w:val="0"/>
          <w:marRight w:val="0"/>
          <w:marTop w:val="0"/>
          <w:marBottom w:val="0"/>
          <w:divBdr>
            <w:top w:val="none" w:sz="0" w:space="0" w:color="auto"/>
            <w:left w:val="none" w:sz="0" w:space="0" w:color="auto"/>
            <w:bottom w:val="none" w:sz="0" w:space="0" w:color="auto"/>
            <w:right w:val="none" w:sz="0" w:space="0" w:color="auto"/>
          </w:divBdr>
          <w:divsChild>
            <w:div w:id="179005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5969">
      <w:bodyDiv w:val="1"/>
      <w:marLeft w:val="0"/>
      <w:marRight w:val="0"/>
      <w:marTop w:val="0"/>
      <w:marBottom w:val="0"/>
      <w:divBdr>
        <w:top w:val="none" w:sz="0" w:space="0" w:color="auto"/>
        <w:left w:val="none" w:sz="0" w:space="0" w:color="auto"/>
        <w:bottom w:val="none" w:sz="0" w:space="0" w:color="auto"/>
        <w:right w:val="none" w:sz="0" w:space="0" w:color="auto"/>
      </w:divBdr>
      <w:divsChild>
        <w:div w:id="1037317873">
          <w:marLeft w:val="0"/>
          <w:marRight w:val="0"/>
          <w:marTop w:val="0"/>
          <w:marBottom w:val="0"/>
          <w:divBdr>
            <w:top w:val="none" w:sz="0" w:space="0" w:color="auto"/>
            <w:left w:val="none" w:sz="0" w:space="0" w:color="auto"/>
            <w:bottom w:val="none" w:sz="0" w:space="0" w:color="auto"/>
            <w:right w:val="none" w:sz="0" w:space="0" w:color="auto"/>
          </w:divBdr>
          <w:divsChild>
            <w:div w:id="469132957">
              <w:marLeft w:val="0"/>
              <w:marRight w:val="0"/>
              <w:marTop w:val="0"/>
              <w:marBottom w:val="0"/>
              <w:divBdr>
                <w:top w:val="none" w:sz="0" w:space="0" w:color="auto"/>
                <w:left w:val="none" w:sz="0" w:space="0" w:color="auto"/>
                <w:bottom w:val="none" w:sz="0" w:space="0" w:color="auto"/>
                <w:right w:val="none" w:sz="0" w:space="0" w:color="auto"/>
              </w:divBdr>
              <w:divsChild>
                <w:div w:id="203059302">
                  <w:marLeft w:val="0"/>
                  <w:marRight w:val="0"/>
                  <w:marTop w:val="0"/>
                  <w:marBottom w:val="0"/>
                  <w:divBdr>
                    <w:top w:val="none" w:sz="0" w:space="0" w:color="auto"/>
                    <w:left w:val="none" w:sz="0" w:space="0" w:color="auto"/>
                    <w:bottom w:val="none" w:sz="0" w:space="0" w:color="auto"/>
                    <w:right w:val="none" w:sz="0" w:space="0" w:color="auto"/>
                  </w:divBdr>
                  <w:divsChild>
                    <w:div w:id="20043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263722">
      <w:bodyDiv w:val="1"/>
      <w:marLeft w:val="0"/>
      <w:marRight w:val="0"/>
      <w:marTop w:val="0"/>
      <w:marBottom w:val="0"/>
      <w:divBdr>
        <w:top w:val="none" w:sz="0" w:space="0" w:color="auto"/>
        <w:left w:val="none" w:sz="0" w:space="0" w:color="auto"/>
        <w:bottom w:val="none" w:sz="0" w:space="0" w:color="auto"/>
        <w:right w:val="none" w:sz="0" w:space="0" w:color="auto"/>
      </w:divBdr>
    </w:div>
    <w:div w:id="1551989546">
      <w:bodyDiv w:val="1"/>
      <w:marLeft w:val="0"/>
      <w:marRight w:val="0"/>
      <w:marTop w:val="0"/>
      <w:marBottom w:val="0"/>
      <w:divBdr>
        <w:top w:val="none" w:sz="0" w:space="0" w:color="auto"/>
        <w:left w:val="none" w:sz="0" w:space="0" w:color="auto"/>
        <w:bottom w:val="none" w:sz="0" w:space="0" w:color="auto"/>
        <w:right w:val="none" w:sz="0" w:space="0" w:color="auto"/>
      </w:divBdr>
    </w:div>
    <w:div w:id="1588808438">
      <w:bodyDiv w:val="1"/>
      <w:marLeft w:val="0"/>
      <w:marRight w:val="0"/>
      <w:marTop w:val="0"/>
      <w:marBottom w:val="0"/>
      <w:divBdr>
        <w:top w:val="none" w:sz="0" w:space="0" w:color="auto"/>
        <w:left w:val="none" w:sz="0" w:space="0" w:color="auto"/>
        <w:bottom w:val="none" w:sz="0" w:space="0" w:color="auto"/>
        <w:right w:val="none" w:sz="0" w:space="0" w:color="auto"/>
      </w:divBdr>
    </w:div>
    <w:div w:id="1609894091">
      <w:bodyDiv w:val="1"/>
      <w:marLeft w:val="0"/>
      <w:marRight w:val="0"/>
      <w:marTop w:val="0"/>
      <w:marBottom w:val="0"/>
      <w:divBdr>
        <w:top w:val="none" w:sz="0" w:space="0" w:color="auto"/>
        <w:left w:val="none" w:sz="0" w:space="0" w:color="auto"/>
        <w:bottom w:val="none" w:sz="0" w:space="0" w:color="auto"/>
        <w:right w:val="none" w:sz="0" w:space="0" w:color="auto"/>
      </w:divBdr>
    </w:div>
    <w:div w:id="1628471090">
      <w:bodyDiv w:val="1"/>
      <w:marLeft w:val="0"/>
      <w:marRight w:val="0"/>
      <w:marTop w:val="0"/>
      <w:marBottom w:val="0"/>
      <w:divBdr>
        <w:top w:val="none" w:sz="0" w:space="0" w:color="auto"/>
        <w:left w:val="none" w:sz="0" w:space="0" w:color="auto"/>
        <w:bottom w:val="none" w:sz="0" w:space="0" w:color="auto"/>
        <w:right w:val="none" w:sz="0" w:space="0" w:color="auto"/>
      </w:divBdr>
    </w:div>
    <w:div w:id="1631663328">
      <w:bodyDiv w:val="1"/>
      <w:marLeft w:val="0"/>
      <w:marRight w:val="0"/>
      <w:marTop w:val="0"/>
      <w:marBottom w:val="0"/>
      <w:divBdr>
        <w:top w:val="none" w:sz="0" w:space="0" w:color="auto"/>
        <w:left w:val="none" w:sz="0" w:space="0" w:color="auto"/>
        <w:bottom w:val="none" w:sz="0" w:space="0" w:color="auto"/>
        <w:right w:val="none" w:sz="0" w:space="0" w:color="auto"/>
      </w:divBdr>
    </w:div>
    <w:div w:id="1662465620">
      <w:bodyDiv w:val="1"/>
      <w:marLeft w:val="0"/>
      <w:marRight w:val="0"/>
      <w:marTop w:val="0"/>
      <w:marBottom w:val="0"/>
      <w:divBdr>
        <w:top w:val="none" w:sz="0" w:space="0" w:color="auto"/>
        <w:left w:val="none" w:sz="0" w:space="0" w:color="auto"/>
        <w:bottom w:val="none" w:sz="0" w:space="0" w:color="auto"/>
        <w:right w:val="none" w:sz="0" w:space="0" w:color="auto"/>
      </w:divBdr>
    </w:div>
    <w:div w:id="1680110985">
      <w:bodyDiv w:val="1"/>
      <w:marLeft w:val="0"/>
      <w:marRight w:val="0"/>
      <w:marTop w:val="0"/>
      <w:marBottom w:val="0"/>
      <w:divBdr>
        <w:top w:val="none" w:sz="0" w:space="0" w:color="auto"/>
        <w:left w:val="none" w:sz="0" w:space="0" w:color="auto"/>
        <w:bottom w:val="none" w:sz="0" w:space="0" w:color="auto"/>
        <w:right w:val="none" w:sz="0" w:space="0" w:color="auto"/>
      </w:divBdr>
      <w:divsChild>
        <w:div w:id="1957788179">
          <w:marLeft w:val="0"/>
          <w:marRight w:val="0"/>
          <w:marTop w:val="0"/>
          <w:marBottom w:val="0"/>
          <w:divBdr>
            <w:top w:val="none" w:sz="0" w:space="0" w:color="auto"/>
            <w:left w:val="none" w:sz="0" w:space="0" w:color="auto"/>
            <w:bottom w:val="none" w:sz="0" w:space="0" w:color="auto"/>
            <w:right w:val="none" w:sz="0" w:space="0" w:color="auto"/>
          </w:divBdr>
          <w:divsChild>
            <w:div w:id="273365196">
              <w:marLeft w:val="0"/>
              <w:marRight w:val="0"/>
              <w:marTop w:val="0"/>
              <w:marBottom w:val="0"/>
              <w:divBdr>
                <w:top w:val="none" w:sz="0" w:space="0" w:color="auto"/>
                <w:left w:val="none" w:sz="0" w:space="0" w:color="auto"/>
                <w:bottom w:val="none" w:sz="0" w:space="0" w:color="auto"/>
                <w:right w:val="none" w:sz="0" w:space="0" w:color="auto"/>
              </w:divBdr>
              <w:divsChild>
                <w:div w:id="116767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5008">
      <w:bodyDiv w:val="1"/>
      <w:marLeft w:val="0"/>
      <w:marRight w:val="0"/>
      <w:marTop w:val="0"/>
      <w:marBottom w:val="0"/>
      <w:divBdr>
        <w:top w:val="none" w:sz="0" w:space="0" w:color="auto"/>
        <w:left w:val="none" w:sz="0" w:space="0" w:color="auto"/>
        <w:bottom w:val="none" w:sz="0" w:space="0" w:color="auto"/>
        <w:right w:val="none" w:sz="0" w:space="0" w:color="auto"/>
      </w:divBdr>
    </w:div>
    <w:div w:id="1705669135">
      <w:bodyDiv w:val="1"/>
      <w:marLeft w:val="0"/>
      <w:marRight w:val="0"/>
      <w:marTop w:val="0"/>
      <w:marBottom w:val="0"/>
      <w:divBdr>
        <w:top w:val="none" w:sz="0" w:space="0" w:color="auto"/>
        <w:left w:val="none" w:sz="0" w:space="0" w:color="auto"/>
        <w:bottom w:val="none" w:sz="0" w:space="0" w:color="auto"/>
        <w:right w:val="none" w:sz="0" w:space="0" w:color="auto"/>
      </w:divBdr>
    </w:div>
    <w:div w:id="1768573439">
      <w:bodyDiv w:val="1"/>
      <w:marLeft w:val="0"/>
      <w:marRight w:val="0"/>
      <w:marTop w:val="0"/>
      <w:marBottom w:val="0"/>
      <w:divBdr>
        <w:top w:val="none" w:sz="0" w:space="0" w:color="auto"/>
        <w:left w:val="none" w:sz="0" w:space="0" w:color="auto"/>
        <w:bottom w:val="none" w:sz="0" w:space="0" w:color="auto"/>
        <w:right w:val="none" w:sz="0" w:space="0" w:color="auto"/>
      </w:divBdr>
    </w:div>
    <w:div w:id="1790707979">
      <w:bodyDiv w:val="1"/>
      <w:marLeft w:val="0"/>
      <w:marRight w:val="0"/>
      <w:marTop w:val="0"/>
      <w:marBottom w:val="0"/>
      <w:divBdr>
        <w:top w:val="none" w:sz="0" w:space="0" w:color="auto"/>
        <w:left w:val="none" w:sz="0" w:space="0" w:color="auto"/>
        <w:bottom w:val="none" w:sz="0" w:space="0" w:color="auto"/>
        <w:right w:val="none" w:sz="0" w:space="0" w:color="auto"/>
      </w:divBdr>
    </w:div>
    <w:div w:id="1794254011">
      <w:bodyDiv w:val="1"/>
      <w:marLeft w:val="0"/>
      <w:marRight w:val="0"/>
      <w:marTop w:val="0"/>
      <w:marBottom w:val="0"/>
      <w:divBdr>
        <w:top w:val="none" w:sz="0" w:space="0" w:color="auto"/>
        <w:left w:val="none" w:sz="0" w:space="0" w:color="auto"/>
        <w:bottom w:val="none" w:sz="0" w:space="0" w:color="auto"/>
        <w:right w:val="none" w:sz="0" w:space="0" w:color="auto"/>
      </w:divBdr>
    </w:div>
    <w:div w:id="1797749313">
      <w:bodyDiv w:val="1"/>
      <w:marLeft w:val="0"/>
      <w:marRight w:val="0"/>
      <w:marTop w:val="0"/>
      <w:marBottom w:val="0"/>
      <w:divBdr>
        <w:top w:val="none" w:sz="0" w:space="0" w:color="auto"/>
        <w:left w:val="none" w:sz="0" w:space="0" w:color="auto"/>
        <w:bottom w:val="none" w:sz="0" w:space="0" w:color="auto"/>
        <w:right w:val="none" w:sz="0" w:space="0" w:color="auto"/>
      </w:divBdr>
      <w:divsChild>
        <w:div w:id="1882748162">
          <w:marLeft w:val="0"/>
          <w:marRight w:val="0"/>
          <w:marTop w:val="0"/>
          <w:marBottom w:val="0"/>
          <w:divBdr>
            <w:top w:val="none" w:sz="0" w:space="0" w:color="auto"/>
            <w:left w:val="none" w:sz="0" w:space="0" w:color="auto"/>
            <w:bottom w:val="none" w:sz="0" w:space="0" w:color="auto"/>
            <w:right w:val="none" w:sz="0" w:space="0" w:color="auto"/>
          </w:divBdr>
          <w:divsChild>
            <w:div w:id="1405637757">
              <w:marLeft w:val="0"/>
              <w:marRight w:val="0"/>
              <w:marTop w:val="0"/>
              <w:marBottom w:val="0"/>
              <w:divBdr>
                <w:top w:val="none" w:sz="0" w:space="0" w:color="auto"/>
                <w:left w:val="none" w:sz="0" w:space="0" w:color="auto"/>
                <w:bottom w:val="none" w:sz="0" w:space="0" w:color="auto"/>
                <w:right w:val="none" w:sz="0" w:space="0" w:color="auto"/>
              </w:divBdr>
              <w:divsChild>
                <w:div w:id="174787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021844">
      <w:bodyDiv w:val="1"/>
      <w:marLeft w:val="0"/>
      <w:marRight w:val="0"/>
      <w:marTop w:val="0"/>
      <w:marBottom w:val="0"/>
      <w:divBdr>
        <w:top w:val="none" w:sz="0" w:space="0" w:color="auto"/>
        <w:left w:val="none" w:sz="0" w:space="0" w:color="auto"/>
        <w:bottom w:val="none" w:sz="0" w:space="0" w:color="auto"/>
        <w:right w:val="none" w:sz="0" w:space="0" w:color="auto"/>
      </w:divBdr>
      <w:divsChild>
        <w:div w:id="1225487374">
          <w:marLeft w:val="0"/>
          <w:marRight w:val="0"/>
          <w:marTop w:val="0"/>
          <w:marBottom w:val="0"/>
          <w:divBdr>
            <w:top w:val="none" w:sz="0" w:space="0" w:color="auto"/>
            <w:left w:val="none" w:sz="0" w:space="0" w:color="auto"/>
            <w:bottom w:val="none" w:sz="0" w:space="0" w:color="auto"/>
            <w:right w:val="none" w:sz="0" w:space="0" w:color="auto"/>
          </w:divBdr>
          <w:divsChild>
            <w:div w:id="1602835904">
              <w:marLeft w:val="0"/>
              <w:marRight w:val="0"/>
              <w:marTop w:val="0"/>
              <w:marBottom w:val="0"/>
              <w:divBdr>
                <w:top w:val="none" w:sz="0" w:space="0" w:color="auto"/>
                <w:left w:val="none" w:sz="0" w:space="0" w:color="auto"/>
                <w:bottom w:val="none" w:sz="0" w:space="0" w:color="auto"/>
                <w:right w:val="none" w:sz="0" w:space="0" w:color="auto"/>
              </w:divBdr>
              <w:divsChild>
                <w:div w:id="1936742615">
                  <w:marLeft w:val="0"/>
                  <w:marRight w:val="0"/>
                  <w:marTop w:val="0"/>
                  <w:marBottom w:val="0"/>
                  <w:divBdr>
                    <w:top w:val="none" w:sz="0" w:space="0" w:color="auto"/>
                    <w:left w:val="none" w:sz="0" w:space="0" w:color="auto"/>
                    <w:bottom w:val="none" w:sz="0" w:space="0" w:color="auto"/>
                    <w:right w:val="none" w:sz="0" w:space="0" w:color="auto"/>
                  </w:divBdr>
                  <w:divsChild>
                    <w:div w:id="65510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886758">
      <w:bodyDiv w:val="1"/>
      <w:marLeft w:val="0"/>
      <w:marRight w:val="0"/>
      <w:marTop w:val="0"/>
      <w:marBottom w:val="0"/>
      <w:divBdr>
        <w:top w:val="none" w:sz="0" w:space="0" w:color="auto"/>
        <w:left w:val="none" w:sz="0" w:space="0" w:color="auto"/>
        <w:bottom w:val="none" w:sz="0" w:space="0" w:color="auto"/>
        <w:right w:val="none" w:sz="0" w:space="0" w:color="auto"/>
      </w:divBdr>
    </w:div>
    <w:div w:id="1861772958">
      <w:bodyDiv w:val="1"/>
      <w:marLeft w:val="0"/>
      <w:marRight w:val="0"/>
      <w:marTop w:val="0"/>
      <w:marBottom w:val="0"/>
      <w:divBdr>
        <w:top w:val="none" w:sz="0" w:space="0" w:color="auto"/>
        <w:left w:val="none" w:sz="0" w:space="0" w:color="auto"/>
        <w:bottom w:val="none" w:sz="0" w:space="0" w:color="auto"/>
        <w:right w:val="none" w:sz="0" w:space="0" w:color="auto"/>
      </w:divBdr>
    </w:div>
    <w:div w:id="1863586148">
      <w:bodyDiv w:val="1"/>
      <w:marLeft w:val="0"/>
      <w:marRight w:val="0"/>
      <w:marTop w:val="0"/>
      <w:marBottom w:val="0"/>
      <w:divBdr>
        <w:top w:val="none" w:sz="0" w:space="0" w:color="auto"/>
        <w:left w:val="none" w:sz="0" w:space="0" w:color="auto"/>
        <w:bottom w:val="none" w:sz="0" w:space="0" w:color="auto"/>
        <w:right w:val="none" w:sz="0" w:space="0" w:color="auto"/>
      </w:divBdr>
      <w:divsChild>
        <w:div w:id="1685791212">
          <w:marLeft w:val="0"/>
          <w:marRight w:val="0"/>
          <w:marTop w:val="0"/>
          <w:marBottom w:val="0"/>
          <w:divBdr>
            <w:top w:val="none" w:sz="0" w:space="0" w:color="auto"/>
            <w:left w:val="none" w:sz="0" w:space="0" w:color="auto"/>
            <w:bottom w:val="none" w:sz="0" w:space="0" w:color="auto"/>
            <w:right w:val="none" w:sz="0" w:space="0" w:color="auto"/>
          </w:divBdr>
          <w:divsChild>
            <w:div w:id="1475174950">
              <w:marLeft w:val="0"/>
              <w:marRight w:val="0"/>
              <w:marTop w:val="0"/>
              <w:marBottom w:val="0"/>
              <w:divBdr>
                <w:top w:val="none" w:sz="0" w:space="0" w:color="auto"/>
                <w:left w:val="none" w:sz="0" w:space="0" w:color="auto"/>
                <w:bottom w:val="none" w:sz="0" w:space="0" w:color="auto"/>
                <w:right w:val="none" w:sz="0" w:space="0" w:color="auto"/>
              </w:divBdr>
              <w:divsChild>
                <w:div w:id="1839230596">
                  <w:marLeft w:val="0"/>
                  <w:marRight w:val="0"/>
                  <w:marTop w:val="0"/>
                  <w:marBottom w:val="0"/>
                  <w:divBdr>
                    <w:top w:val="none" w:sz="0" w:space="0" w:color="auto"/>
                    <w:left w:val="none" w:sz="0" w:space="0" w:color="auto"/>
                    <w:bottom w:val="none" w:sz="0" w:space="0" w:color="auto"/>
                    <w:right w:val="none" w:sz="0" w:space="0" w:color="auto"/>
                  </w:divBdr>
                  <w:divsChild>
                    <w:div w:id="47464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36716">
      <w:bodyDiv w:val="1"/>
      <w:marLeft w:val="0"/>
      <w:marRight w:val="0"/>
      <w:marTop w:val="0"/>
      <w:marBottom w:val="0"/>
      <w:divBdr>
        <w:top w:val="none" w:sz="0" w:space="0" w:color="auto"/>
        <w:left w:val="none" w:sz="0" w:space="0" w:color="auto"/>
        <w:bottom w:val="none" w:sz="0" w:space="0" w:color="auto"/>
        <w:right w:val="none" w:sz="0" w:space="0" w:color="auto"/>
      </w:divBdr>
    </w:div>
    <w:div w:id="1895310876">
      <w:bodyDiv w:val="1"/>
      <w:marLeft w:val="0"/>
      <w:marRight w:val="0"/>
      <w:marTop w:val="0"/>
      <w:marBottom w:val="0"/>
      <w:divBdr>
        <w:top w:val="none" w:sz="0" w:space="0" w:color="auto"/>
        <w:left w:val="none" w:sz="0" w:space="0" w:color="auto"/>
        <w:bottom w:val="none" w:sz="0" w:space="0" w:color="auto"/>
        <w:right w:val="none" w:sz="0" w:space="0" w:color="auto"/>
      </w:divBdr>
      <w:divsChild>
        <w:div w:id="2082436514">
          <w:marLeft w:val="0"/>
          <w:marRight w:val="0"/>
          <w:marTop w:val="0"/>
          <w:marBottom w:val="0"/>
          <w:divBdr>
            <w:top w:val="none" w:sz="0" w:space="0" w:color="auto"/>
            <w:left w:val="none" w:sz="0" w:space="0" w:color="auto"/>
            <w:bottom w:val="none" w:sz="0" w:space="0" w:color="auto"/>
            <w:right w:val="none" w:sz="0" w:space="0" w:color="auto"/>
          </w:divBdr>
          <w:divsChild>
            <w:div w:id="367416339">
              <w:marLeft w:val="0"/>
              <w:marRight w:val="0"/>
              <w:marTop w:val="0"/>
              <w:marBottom w:val="0"/>
              <w:divBdr>
                <w:top w:val="none" w:sz="0" w:space="0" w:color="auto"/>
                <w:left w:val="none" w:sz="0" w:space="0" w:color="auto"/>
                <w:bottom w:val="none" w:sz="0" w:space="0" w:color="auto"/>
                <w:right w:val="none" w:sz="0" w:space="0" w:color="auto"/>
              </w:divBdr>
              <w:divsChild>
                <w:div w:id="1513298173">
                  <w:marLeft w:val="0"/>
                  <w:marRight w:val="0"/>
                  <w:marTop w:val="0"/>
                  <w:marBottom w:val="0"/>
                  <w:divBdr>
                    <w:top w:val="none" w:sz="0" w:space="0" w:color="auto"/>
                    <w:left w:val="none" w:sz="0" w:space="0" w:color="auto"/>
                    <w:bottom w:val="none" w:sz="0" w:space="0" w:color="auto"/>
                    <w:right w:val="none" w:sz="0" w:space="0" w:color="auto"/>
                  </w:divBdr>
                  <w:divsChild>
                    <w:div w:id="2098167159">
                      <w:marLeft w:val="0"/>
                      <w:marRight w:val="0"/>
                      <w:marTop w:val="0"/>
                      <w:marBottom w:val="0"/>
                      <w:divBdr>
                        <w:top w:val="none" w:sz="0" w:space="0" w:color="auto"/>
                        <w:left w:val="none" w:sz="0" w:space="0" w:color="auto"/>
                        <w:bottom w:val="none" w:sz="0" w:space="0" w:color="auto"/>
                        <w:right w:val="none" w:sz="0" w:space="0" w:color="auto"/>
                      </w:divBdr>
                    </w:div>
                  </w:divsChild>
                </w:div>
                <w:div w:id="1326469528">
                  <w:marLeft w:val="0"/>
                  <w:marRight w:val="0"/>
                  <w:marTop w:val="0"/>
                  <w:marBottom w:val="0"/>
                  <w:divBdr>
                    <w:top w:val="none" w:sz="0" w:space="0" w:color="auto"/>
                    <w:left w:val="none" w:sz="0" w:space="0" w:color="auto"/>
                    <w:bottom w:val="none" w:sz="0" w:space="0" w:color="auto"/>
                    <w:right w:val="none" w:sz="0" w:space="0" w:color="auto"/>
                  </w:divBdr>
                  <w:divsChild>
                    <w:div w:id="527989537">
                      <w:marLeft w:val="0"/>
                      <w:marRight w:val="0"/>
                      <w:marTop w:val="0"/>
                      <w:marBottom w:val="0"/>
                      <w:divBdr>
                        <w:top w:val="none" w:sz="0" w:space="0" w:color="auto"/>
                        <w:left w:val="none" w:sz="0" w:space="0" w:color="auto"/>
                        <w:bottom w:val="none" w:sz="0" w:space="0" w:color="auto"/>
                        <w:right w:val="none" w:sz="0" w:space="0" w:color="auto"/>
                      </w:divBdr>
                    </w:div>
                  </w:divsChild>
                </w:div>
                <w:div w:id="1411385567">
                  <w:marLeft w:val="0"/>
                  <w:marRight w:val="0"/>
                  <w:marTop w:val="0"/>
                  <w:marBottom w:val="0"/>
                  <w:divBdr>
                    <w:top w:val="none" w:sz="0" w:space="0" w:color="auto"/>
                    <w:left w:val="none" w:sz="0" w:space="0" w:color="auto"/>
                    <w:bottom w:val="none" w:sz="0" w:space="0" w:color="auto"/>
                    <w:right w:val="none" w:sz="0" w:space="0" w:color="auto"/>
                  </w:divBdr>
                  <w:divsChild>
                    <w:div w:id="1685784639">
                      <w:marLeft w:val="0"/>
                      <w:marRight w:val="0"/>
                      <w:marTop w:val="0"/>
                      <w:marBottom w:val="0"/>
                      <w:divBdr>
                        <w:top w:val="none" w:sz="0" w:space="0" w:color="auto"/>
                        <w:left w:val="none" w:sz="0" w:space="0" w:color="auto"/>
                        <w:bottom w:val="none" w:sz="0" w:space="0" w:color="auto"/>
                        <w:right w:val="none" w:sz="0" w:space="0" w:color="auto"/>
                      </w:divBdr>
                    </w:div>
                  </w:divsChild>
                </w:div>
                <w:div w:id="2114126690">
                  <w:marLeft w:val="0"/>
                  <w:marRight w:val="0"/>
                  <w:marTop w:val="0"/>
                  <w:marBottom w:val="0"/>
                  <w:divBdr>
                    <w:top w:val="none" w:sz="0" w:space="0" w:color="auto"/>
                    <w:left w:val="none" w:sz="0" w:space="0" w:color="auto"/>
                    <w:bottom w:val="none" w:sz="0" w:space="0" w:color="auto"/>
                    <w:right w:val="none" w:sz="0" w:space="0" w:color="auto"/>
                  </w:divBdr>
                  <w:divsChild>
                    <w:div w:id="1290042176">
                      <w:marLeft w:val="0"/>
                      <w:marRight w:val="0"/>
                      <w:marTop w:val="0"/>
                      <w:marBottom w:val="0"/>
                      <w:divBdr>
                        <w:top w:val="none" w:sz="0" w:space="0" w:color="auto"/>
                        <w:left w:val="none" w:sz="0" w:space="0" w:color="auto"/>
                        <w:bottom w:val="none" w:sz="0" w:space="0" w:color="auto"/>
                        <w:right w:val="none" w:sz="0" w:space="0" w:color="auto"/>
                      </w:divBdr>
                    </w:div>
                  </w:divsChild>
                </w:div>
                <w:div w:id="509105299">
                  <w:marLeft w:val="0"/>
                  <w:marRight w:val="0"/>
                  <w:marTop w:val="0"/>
                  <w:marBottom w:val="0"/>
                  <w:divBdr>
                    <w:top w:val="none" w:sz="0" w:space="0" w:color="auto"/>
                    <w:left w:val="none" w:sz="0" w:space="0" w:color="auto"/>
                    <w:bottom w:val="none" w:sz="0" w:space="0" w:color="auto"/>
                    <w:right w:val="none" w:sz="0" w:space="0" w:color="auto"/>
                  </w:divBdr>
                  <w:divsChild>
                    <w:div w:id="1185821897">
                      <w:marLeft w:val="0"/>
                      <w:marRight w:val="0"/>
                      <w:marTop w:val="0"/>
                      <w:marBottom w:val="0"/>
                      <w:divBdr>
                        <w:top w:val="none" w:sz="0" w:space="0" w:color="auto"/>
                        <w:left w:val="none" w:sz="0" w:space="0" w:color="auto"/>
                        <w:bottom w:val="none" w:sz="0" w:space="0" w:color="auto"/>
                        <w:right w:val="none" w:sz="0" w:space="0" w:color="auto"/>
                      </w:divBdr>
                    </w:div>
                  </w:divsChild>
                </w:div>
                <w:div w:id="699667117">
                  <w:marLeft w:val="0"/>
                  <w:marRight w:val="0"/>
                  <w:marTop w:val="0"/>
                  <w:marBottom w:val="0"/>
                  <w:divBdr>
                    <w:top w:val="none" w:sz="0" w:space="0" w:color="auto"/>
                    <w:left w:val="none" w:sz="0" w:space="0" w:color="auto"/>
                    <w:bottom w:val="none" w:sz="0" w:space="0" w:color="auto"/>
                    <w:right w:val="none" w:sz="0" w:space="0" w:color="auto"/>
                  </w:divBdr>
                  <w:divsChild>
                    <w:div w:id="930547363">
                      <w:marLeft w:val="0"/>
                      <w:marRight w:val="0"/>
                      <w:marTop w:val="0"/>
                      <w:marBottom w:val="0"/>
                      <w:divBdr>
                        <w:top w:val="none" w:sz="0" w:space="0" w:color="auto"/>
                        <w:left w:val="none" w:sz="0" w:space="0" w:color="auto"/>
                        <w:bottom w:val="none" w:sz="0" w:space="0" w:color="auto"/>
                        <w:right w:val="none" w:sz="0" w:space="0" w:color="auto"/>
                      </w:divBdr>
                    </w:div>
                  </w:divsChild>
                </w:div>
                <w:div w:id="1966540455">
                  <w:marLeft w:val="0"/>
                  <w:marRight w:val="0"/>
                  <w:marTop w:val="0"/>
                  <w:marBottom w:val="0"/>
                  <w:divBdr>
                    <w:top w:val="none" w:sz="0" w:space="0" w:color="auto"/>
                    <w:left w:val="none" w:sz="0" w:space="0" w:color="auto"/>
                    <w:bottom w:val="none" w:sz="0" w:space="0" w:color="auto"/>
                    <w:right w:val="none" w:sz="0" w:space="0" w:color="auto"/>
                  </w:divBdr>
                  <w:divsChild>
                    <w:div w:id="318584235">
                      <w:marLeft w:val="0"/>
                      <w:marRight w:val="0"/>
                      <w:marTop w:val="0"/>
                      <w:marBottom w:val="0"/>
                      <w:divBdr>
                        <w:top w:val="none" w:sz="0" w:space="0" w:color="auto"/>
                        <w:left w:val="none" w:sz="0" w:space="0" w:color="auto"/>
                        <w:bottom w:val="none" w:sz="0" w:space="0" w:color="auto"/>
                        <w:right w:val="none" w:sz="0" w:space="0" w:color="auto"/>
                      </w:divBdr>
                    </w:div>
                  </w:divsChild>
                </w:div>
                <w:div w:id="734738787">
                  <w:marLeft w:val="0"/>
                  <w:marRight w:val="0"/>
                  <w:marTop w:val="0"/>
                  <w:marBottom w:val="0"/>
                  <w:divBdr>
                    <w:top w:val="none" w:sz="0" w:space="0" w:color="auto"/>
                    <w:left w:val="none" w:sz="0" w:space="0" w:color="auto"/>
                    <w:bottom w:val="none" w:sz="0" w:space="0" w:color="auto"/>
                    <w:right w:val="none" w:sz="0" w:space="0" w:color="auto"/>
                  </w:divBdr>
                  <w:divsChild>
                    <w:div w:id="124283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559999">
      <w:bodyDiv w:val="1"/>
      <w:marLeft w:val="0"/>
      <w:marRight w:val="0"/>
      <w:marTop w:val="0"/>
      <w:marBottom w:val="0"/>
      <w:divBdr>
        <w:top w:val="none" w:sz="0" w:space="0" w:color="auto"/>
        <w:left w:val="none" w:sz="0" w:space="0" w:color="auto"/>
        <w:bottom w:val="none" w:sz="0" w:space="0" w:color="auto"/>
        <w:right w:val="none" w:sz="0" w:space="0" w:color="auto"/>
      </w:divBdr>
    </w:div>
    <w:div w:id="1929577608">
      <w:bodyDiv w:val="1"/>
      <w:marLeft w:val="0"/>
      <w:marRight w:val="0"/>
      <w:marTop w:val="0"/>
      <w:marBottom w:val="0"/>
      <w:divBdr>
        <w:top w:val="none" w:sz="0" w:space="0" w:color="auto"/>
        <w:left w:val="none" w:sz="0" w:space="0" w:color="auto"/>
        <w:bottom w:val="none" w:sz="0" w:space="0" w:color="auto"/>
        <w:right w:val="none" w:sz="0" w:space="0" w:color="auto"/>
      </w:divBdr>
    </w:div>
    <w:div w:id="1936134107">
      <w:bodyDiv w:val="1"/>
      <w:marLeft w:val="0"/>
      <w:marRight w:val="0"/>
      <w:marTop w:val="0"/>
      <w:marBottom w:val="0"/>
      <w:divBdr>
        <w:top w:val="none" w:sz="0" w:space="0" w:color="auto"/>
        <w:left w:val="none" w:sz="0" w:space="0" w:color="auto"/>
        <w:bottom w:val="none" w:sz="0" w:space="0" w:color="auto"/>
        <w:right w:val="none" w:sz="0" w:space="0" w:color="auto"/>
      </w:divBdr>
    </w:div>
    <w:div w:id="1949385994">
      <w:bodyDiv w:val="1"/>
      <w:marLeft w:val="0"/>
      <w:marRight w:val="0"/>
      <w:marTop w:val="0"/>
      <w:marBottom w:val="0"/>
      <w:divBdr>
        <w:top w:val="none" w:sz="0" w:space="0" w:color="auto"/>
        <w:left w:val="none" w:sz="0" w:space="0" w:color="auto"/>
        <w:bottom w:val="none" w:sz="0" w:space="0" w:color="auto"/>
        <w:right w:val="none" w:sz="0" w:space="0" w:color="auto"/>
      </w:divBdr>
    </w:div>
    <w:div w:id="1960723449">
      <w:bodyDiv w:val="1"/>
      <w:marLeft w:val="0"/>
      <w:marRight w:val="0"/>
      <w:marTop w:val="0"/>
      <w:marBottom w:val="0"/>
      <w:divBdr>
        <w:top w:val="none" w:sz="0" w:space="0" w:color="auto"/>
        <w:left w:val="none" w:sz="0" w:space="0" w:color="auto"/>
        <w:bottom w:val="none" w:sz="0" w:space="0" w:color="auto"/>
        <w:right w:val="none" w:sz="0" w:space="0" w:color="auto"/>
      </w:divBdr>
    </w:div>
    <w:div w:id="1979721549">
      <w:bodyDiv w:val="1"/>
      <w:marLeft w:val="0"/>
      <w:marRight w:val="0"/>
      <w:marTop w:val="0"/>
      <w:marBottom w:val="0"/>
      <w:divBdr>
        <w:top w:val="none" w:sz="0" w:space="0" w:color="auto"/>
        <w:left w:val="none" w:sz="0" w:space="0" w:color="auto"/>
        <w:bottom w:val="none" w:sz="0" w:space="0" w:color="auto"/>
        <w:right w:val="none" w:sz="0" w:space="0" w:color="auto"/>
      </w:divBdr>
    </w:div>
    <w:div w:id="1981643555">
      <w:bodyDiv w:val="1"/>
      <w:marLeft w:val="0"/>
      <w:marRight w:val="0"/>
      <w:marTop w:val="0"/>
      <w:marBottom w:val="0"/>
      <w:divBdr>
        <w:top w:val="none" w:sz="0" w:space="0" w:color="auto"/>
        <w:left w:val="none" w:sz="0" w:space="0" w:color="auto"/>
        <w:bottom w:val="none" w:sz="0" w:space="0" w:color="auto"/>
        <w:right w:val="none" w:sz="0" w:space="0" w:color="auto"/>
      </w:divBdr>
    </w:div>
    <w:div w:id="1983457535">
      <w:bodyDiv w:val="1"/>
      <w:marLeft w:val="0"/>
      <w:marRight w:val="0"/>
      <w:marTop w:val="0"/>
      <w:marBottom w:val="0"/>
      <w:divBdr>
        <w:top w:val="none" w:sz="0" w:space="0" w:color="auto"/>
        <w:left w:val="none" w:sz="0" w:space="0" w:color="auto"/>
        <w:bottom w:val="none" w:sz="0" w:space="0" w:color="auto"/>
        <w:right w:val="none" w:sz="0" w:space="0" w:color="auto"/>
      </w:divBdr>
    </w:div>
    <w:div w:id="1996372716">
      <w:bodyDiv w:val="1"/>
      <w:marLeft w:val="0"/>
      <w:marRight w:val="0"/>
      <w:marTop w:val="0"/>
      <w:marBottom w:val="0"/>
      <w:divBdr>
        <w:top w:val="none" w:sz="0" w:space="0" w:color="auto"/>
        <w:left w:val="none" w:sz="0" w:space="0" w:color="auto"/>
        <w:bottom w:val="none" w:sz="0" w:space="0" w:color="auto"/>
        <w:right w:val="none" w:sz="0" w:space="0" w:color="auto"/>
      </w:divBdr>
    </w:div>
    <w:div w:id="1997877965">
      <w:bodyDiv w:val="1"/>
      <w:marLeft w:val="0"/>
      <w:marRight w:val="0"/>
      <w:marTop w:val="0"/>
      <w:marBottom w:val="0"/>
      <w:divBdr>
        <w:top w:val="none" w:sz="0" w:space="0" w:color="auto"/>
        <w:left w:val="none" w:sz="0" w:space="0" w:color="auto"/>
        <w:bottom w:val="none" w:sz="0" w:space="0" w:color="auto"/>
        <w:right w:val="none" w:sz="0" w:space="0" w:color="auto"/>
      </w:divBdr>
      <w:divsChild>
        <w:div w:id="398483099">
          <w:marLeft w:val="0"/>
          <w:marRight w:val="0"/>
          <w:marTop w:val="0"/>
          <w:marBottom w:val="0"/>
          <w:divBdr>
            <w:top w:val="none" w:sz="0" w:space="0" w:color="auto"/>
            <w:left w:val="none" w:sz="0" w:space="0" w:color="auto"/>
            <w:bottom w:val="none" w:sz="0" w:space="0" w:color="auto"/>
            <w:right w:val="none" w:sz="0" w:space="0" w:color="auto"/>
          </w:divBdr>
          <w:divsChild>
            <w:div w:id="622081442">
              <w:marLeft w:val="0"/>
              <w:marRight w:val="0"/>
              <w:marTop w:val="0"/>
              <w:marBottom w:val="0"/>
              <w:divBdr>
                <w:top w:val="none" w:sz="0" w:space="0" w:color="auto"/>
                <w:left w:val="none" w:sz="0" w:space="0" w:color="auto"/>
                <w:bottom w:val="none" w:sz="0" w:space="0" w:color="auto"/>
                <w:right w:val="none" w:sz="0" w:space="0" w:color="auto"/>
              </w:divBdr>
              <w:divsChild>
                <w:div w:id="159393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069989">
      <w:bodyDiv w:val="1"/>
      <w:marLeft w:val="0"/>
      <w:marRight w:val="0"/>
      <w:marTop w:val="0"/>
      <w:marBottom w:val="0"/>
      <w:divBdr>
        <w:top w:val="none" w:sz="0" w:space="0" w:color="auto"/>
        <w:left w:val="none" w:sz="0" w:space="0" w:color="auto"/>
        <w:bottom w:val="none" w:sz="0" w:space="0" w:color="auto"/>
        <w:right w:val="none" w:sz="0" w:space="0" w:color="auto"/>
      </w:divBdr>
    </w:div>
    <w:div w:id="2077777898">
      <w:bodyDiv w:val="1"/>
      <w:marLeft w:val="0"/>
      <w:marRight w:val="0"/>
      <w:marTop w:val="0"/>
      <w:marBottom w:val="0"/>
      <w:divBdr>
        <w:top w:val="none" w:sz="0" w:space="0" w:color="auto"/>
        <w:left w:val="none" w:sz="0" w:space="0" w:color="auto"/>
        <w:bottom w:val="none" w:sz="0" w:space="0" w:color="auto"/>
        <w:right w:val="none" w:sz="0" w:space="0" w:color="auto"/>
      </w:divBdr>
    </w:div>
    <w:div w:id="2094425327">
      <w:bodyDiv w:val="1"/>
      <w:marLeft w:val="0"/>
      <w:marRight w:val="0"/>
      <w:marTop w:val="0"/>
      <w:marBottom w:val="0"/>
      <w:divBdr>
        <w:top w:val="none" w:sz="0" w:space="0" w:color="auto"/>
        <w:left w:val="none" w:sz="0" w:space="0" w:color="auto"/>
        <w:bottom w:val="none" w:sz="0" w:space="0" w:color="auto"/>
        <w:right w:val="none" w:sz="0" w:space="0" w:color="auto"/>
      </w:divBdr>
    </w:div>
    <w:div w:id="2114011440">
      <w:bodyDiv w:val="1"/>
      <w:marLeft w:val="0"/>
      <w:marRight w:val="0"/>
      <w:marTop w:val="0"/>
      <w:marBottom w:val="0"/>
      <w:divBdr>
        <w:top w:val="none" w:sz="0" w:space="0" w:color="auto"/>
        <w:left w:val="none" w:sz="0" w:space="0" w:color="auto"/>
        <w:bottom w:val="none" w:sz="0" w:space="0" w:color="auto"/>
        <w:right w:val="none" w:sz="0" w:space="0" w:color="auto"/>
      </w:divBdr>
    </w:div>
    <w:div w:id="2119713578">
      <w:bodyDiv w:val="1"/>
      <w:marLeft w:val="0"/>
      <w:marRight w:val="0"/>
      <w:marTop w:val="0"/>
      <w:marBottom w:val="0"/>
      <w:divBdr>
        <w:top w:val="none" w:sz="0" w:space="0" w:color="auto"/>
        <w:left w:val="none" w:sz="0" w:space="0" w:color="auto"/>
        <w:bottom w:val="none" w:sz="0" w:space="0" w:color="auto"/>
        <w:right w:val="none" w:sz="0" w:space="0" w:color="auto"/>
      </w:divBdr>
    </w:div>
    <w:div w:id="21231128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00F5DC5-5A31-424B-853B-ED8C965C5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Pages>
  <Words>82</Words>
  <Characters>4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a May</dc:creator>
  <cp:keywords/>
  <dc:description/>
  <cp:lastModifiedBy>Almario, Christopher V, M.D.</cp:lastModifiedBy>
  <cp:revision>125</cp:revision>
  <cp:lastPrinted>2021-03-22T20:13:00Z</cp:lastPrinted>
  <dcterms:created xsi:type="dcterms:W3CDTF">2021-08-06T20:44:00Z</dcterms:created>
  <dcterms:modified xsi:type="dcterms:W3CDTF">2021-09-07T15:40:00Z</dcterms:modified>
</cp:coreProperties>
</file>